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A6F2F" w14:textId="68EB87EE" w:rsidR="00EA3EA8" w:rsidRPr="005B2001" w:rsidRDefault="2237D902" w:rsidP="007D472C">
      <w:pPr>
        <w:pStyle w:val="Title"/>
        <w:rPr>
          <w:lang w:val="en-GB"/>
        </w:rPr>
      </w:pPr>
      <w:r w:rsidRPr="52FA19A9">
        <w:rPr>
          <w:lang w:val="en-GB"/>
        </w:rPr>
        <w:t>System requirement specification (SRS)</w:t>
      </w:r>
    </w:p>
    <w:p w14:paraId="33D31DB2" w14:textId="1C65FDE7" w:rsidR="007D472C" w:rsidRPr="005B2001" w:rsidRDefault="007D472C" w:rsidP="52FA19A9">
      <w:pPr>
        <w:rPr>
          <w:lang w:val="en-GB"/>
        </w:rPr>
      </w:pPr>
    </w:p>
    <w:p w14:paraId="6B125EF8" w14:textId="19192BCE" w:rsidR="007D472C" w:rsidRPr="005B2001" w:rsidRDefault="1564E6E9" w:rsidP="52FA19A9">
      <w:pPr>
        <w:jc w:val="center"/>
        <w:rPr>
          <w:rFonts w:ascii="Calibri" w:eastAsia="Calibri" w:hAnsi="Calibri" w:cs="Calibri"/>
          <w:color w:val="000000" w:themeColor="text1"/>
          <w:lang w:val="en-GB"/>
        </w:rPr>
      </w:pPr>
      <w:r>
        <w:rPr>
          <w:noProof/>
        </w:rPr>
        <w:drawing>
          <wp:inline distT="0" distB="0" distL="0" distR="0" wp14:anchorId="2A09744F" wp14:editId="107220B7">
            <wp:extent cx="3314700" cy="1390650"/>
            <wp:effectExtent l="0" t="0" r="0" b="0"/>
            <wp:docPr id="159311845" name="Billede 159311845" descr="Indsætter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
                      <a:extLst>
                        <a:ext uri="{28A0092B-C50C-407E-A947-70E740481C1C}">
                          <a14:useLocalDpi xmlns:a14="http://schemas.microsoft.com/office/drawing/2010/main" val="0"/>
                        </a:ext>
                      </a:extLst>
                    </a:blip>
                    <a:stretch>
                      <a:fillRect/>
                    </a:stretch>
                  </pic:blipFill>
                  <pic:spPr>
                    <a:xfrm>
                      <a:off x="0" y="0"/>
                      <a:ext cx="3314700" cy="1390650"/>
                    </a:xfrm>
                    <a:prstGeom prst="rect">
                      <a:avLst/>
                    </a:prstGeom>
                  </pic:spPr>
                </pic:pic>
              </a:graphicData>
            </a:graphic>
          </wp:inline>
        </w:drawing>
      </w:r>
    </w:p>
    <w:p w14:paraId="0D229584" w14:textId="6FA35413" w:rsidR="007D472C" w:rsidRPr="005B2001" w:rsidRDefault="007D472C" w:rsidP="52FA19A9">
      <w:pPr>
        <w:jc w:val="center"/>
        <w:rPr>
          <w:rFonts w:ascii="Calibri" w:eastAsia="Calibri" w:hAnsi="Calibri" w:cs="Calibri"/>
          <w:color w:val="000000" w:themeColor="text1"/>
          <w:lang w:val="en-GB"/>
        </w:rPr>
      </w:pPr>
    </w:p>
    <w:p w14:paraId="325FA2DA" w14:textId="4A3BEC2F" w:rsidR="007D472C" w:rsidRPr="005B2001" w:rsidRDefault="1564E6E9" w:rsidP="52FA19A9">
      <w:pPr>
        <w:pStyle w:val="Heading2"/>
        <w:jc w:val="center"/>
        <w:rPr>
          <w:rFonts w:ascii="Lato" w:eastAsia="Lato" w:hAnsi="Lato" w:cs="Lato"/>
          <w:color w:val="494C4E"/>
          <w:sz w:val="24"/>
          <w:szCs w:val="24"/>
          <w:lang w:val="en-GB"/>
        </w:rPr>
      </w:pPr>
      <w:r w:rsidRPr="52FA19A9">
        <w:rPr>
          <w:rFonts w:ascii="Lato" w:eastAsia="Lato" w:hAnsi="Lato" w:cs="Lato"/>
          <w:b/>
          <w:bCs/>
          <w:color w:val="494C4E"/>
          <w:sz w:val="24"/>
          <w:szCs w:val="24"/>
          <w:lang w:val="en-US"/>
        </w:rPr>
        <w:t>Company E (AGCO)</w:t>
      </w:r>
    </w:p>
    <w:p w14:paraId="63E28D5F" w14:textId="394ADA16" w:rsidR="007D472C" w:rsidRPr="005B2001" w:rsidRDefault="007D472C" w:rsidP="52FA19A9">
      <w:pPr>
        <w:rPr>
          <w:rFonts w:ascii="Calibri" w:eastAsia="Calibri" w:hAnsi="Calibri" w:cs="Calibri"/>
          <w:color w:val="000000" w:themeColor="text1"/>
          <w:lang w:val="en-GB"/>
        </w:rPr>
      </w:pPr>
    </w:p>
    <w:p w14:paraId="6B7A690C" w14:textId="5EE2AC4D" w:rsidR="007D472C" w:rsidRPr="005B2001" w:rsidRDefault="1564E6E9" w:rsidP="52FA19A9">
      <w:pPr>
        <w:jc w:val="center"/>
        <w:rPr>
          <w:rFonts w:ascii="Segoe UI" w:eastAsia="Segoe UI" w:hAnsi="Segoe UI" w:cs="Segoe UI"/>
          <w:color w:val="000000" w:themeColor="text1"/>
          <w:sz w:val="24"/>
          <w:szCs w:val="24"/>
          <w:lang w:val="en-GB"/>
        </w:rPr>
      </w:pPr>
      <w:r w:rsidRPr="52FA19A9">
        <w:rPr>
          <w:rFonts w:ascii="Segoe UI" w:eastAsia="Segoe UI" w:hAnsi="Segoe UI" w:cs="Segoe UI"/>
          <w:color w:val="000000" w:themeColor="text1"/>
          <w:sz w:val="24"/>
          <w:szCs w:val="24"/>
          <w:lang w:val="en-US"/>
        </w:rPr>
        <w:t>Oliver Fridorf – 201907235</w:t>
      </w:r>
    </w:p>
    <w:p w14:paraId="192A41C7" w14:textId="6C516833" w:rsidR="007D472C" w:rsidRPr="00754B9E" w:rsidRDefault="1564E6E9" w:rsidP="52FA19A9">
      <w:pPr>
        <w:jc w:val="center"/>
        <w:rPr>
          <w:rFonts w:ascii="Segoe UI" w:eastAsia="Segoe UI" w:hAnsi="Segoe UI" w:cs="Segoe UI"/>
          <w:color w:val="000000" w:themeColor="text1"/>
          <w:sz w:val="24"/>
          <w:szCs w:val="24"/>
        </w:rPr>
      </w:pPr>
      <w:r w:rsidRPr="00754B9E">
        <w:rPr>
          <w:rFonts w:ascii="Segoe UI" w:eastAsia="Segoe UI" w:hAnsi="Segoe UI" w:cs="Segoe UI"/>
          <w:color w:val="000000" w:themeColor="text1"/>
          <w:sz w:val="24"/>
          <w:szCs w:val="24"/>
        </w:rPr>
        <w:t>Tobias Andersen – 201905423</w:t>
      </w:r>
    </w:p>
    <w:p w14:paraId="67864CB9" w14:textId="6F8056AE" w:rsidR="007D472C" w:rsidRPr="00754B9E" w:rsidRDefault="1564E6E9" w:rsidP="52FA19A9">
      <w:pPr>
        <w:jc w:val="center"/>
        <w:rPr>
          <w:rFonts w:ascii="Segoe UI" w:eastAsia="Segoe UI" w:hAnsi="Segoe UI" w:cs="Segoe UI"/>
          <w:color w:val="000000" w:themeColor="text1"/>
          <w:sz w:val="24"/>
          <w:szCs w:val="24"/>
        </w:rPr>
      </w:pPr>
      <w:r w:rsidRPr="00754B9E">
        <w:rPr>
          <w:rFonts w:ascii="Segoe UI" w:eastAsia="Segoe UI" w:hAnsi="Segoe UI" w:cs="Segoe UI"/>
          <w:color w:val="000000" w:themeColor="text1"/>
          <w:sz w:val="24"/>
          <w:szCs w:val="24"/>
        </w:rPr>
        <w:t>Lasse Bjørnskov – 201907292</w:t>
      </w:r>
    </w:p>
    <w:p w14:paraId="1DB26D07" w14:textId="76C5FF39" w:rsidR="007D472C" w:rsidRPr="00754B9E" w:rsidRDefault="1564E6E9" w:rsidP="52FA19A9">
      <w:pPr>
        <w:jc w:val="center"/>
        <w:rPr>
          <w:rFonts w:ascii="Segoe UI" w:eastAsia="Segoe UI" w:hAnsi="Segoe UI" w:cs="Segoe UI"/>
          <w:color w:val="000000" w:themeColor="text1"/>
          <w:sz w:val="24"/>
          <w:szCs w:val="24"/>
        </w:rPr>
      </w:pPr>
      <w:r w:rsidRPr="00754B9E">
        <w:rPr>
          <w:rFonts w:ascii="Segoe UI" w:eastAsia="Segoe UI" w:hAnsi="Segoe UI" w:cs="Segoe UI"/>
          <w:color w:val="000000" w:themeColor="text1"/>
          <w:sz w:val="24"/>
          <w:szCs w:val="24"/>
        </w:rPr>
        <w:t>Michael Nørbo – 202202966</w:t>
      </w:r>
    </w:p>
    <w:p w14:paraId="6B1498B8" w14:textId="61F8969D" w:rsidR="007D472C" w:rsidRPr="00754B9E" w:rsidRDefault="1564E6E9" w:rsidP="52FA19A9">
      <w:pPr>
        <w:jc w:val="center"/>
        <w:rPr>
          <w:rFonts w:ascii="Segoe UI" w:eastAsia="Segoe UI" w:hAnsi="Segoe UI" w:cs="Segoe UI"/>
          <w:color w:val="000000" w:themeColor="text1"/>
          <w:sz w:val="24"/>
          <w:szCs w:val="24"/>
        </w:rPr>
      </w:pPr>
      <w:r w:rsidRPr="00754B9E">
        <w:rPr>
          <w:rFonts w:ascii="Segoe UI" w:eastAsia="Segoe UI" w:hAnsi="Segoe UI" w:cs="Segoe UI"/>
          <w:color w:val="000000" w:themeColor="text1"/>
          <w:sz w:val="24"/>
          <w:szCs w:val="24"/>
        </w:rPr>
        <w:t>Anisa Mohamed – 201806371</w:t>
      </w:r>
    </w:p>
    <w:p w14:paraId="662C2C0F" w14:textId="6B63FD1E" w:rsidR="007D472C" w:rsidRPr="00754B9E" w:rsidRDefault="1564E6E9" w:rsidP="52FA19A9">
      <w:pPr>
        <w:jc w:val="center"/>
        <w:rPr>
          <w:rFonts w:ascii="Segoe UI" w:eastAsia="Segoe UI" w:hAnsi="Segoe UI" w:cs="Segoe UI"/>
          <w:color w:val="000000" w:themeColor="text1"/>
          <w:sz w:val="24"/>
          <w:szCs w:val="24"/>
        </w:rPr>
      </w:pPr>
      <w:r w:rsidRPr="00754B9E">
        <w:rPr>
          <w:rFonts w:ascii="Segoe UI" w:eastAsia="Segoe UI" w:hAnsi="Segoe UI" w:cs="Segoe UI"/>
          <w:color w:val="000000" w:themeColor="text1"/>
          <w:sz w:val="24"/>
          <w:szCs w:val="24"/>
        </w:rPr>
        <w:t>Julia walczynska – 202202970</w:t>
      </w:r>
    </w:p>
    <w:p w14:paraId="35CA2C8F" w14:textId="5DA7EC93" w:rsidR="007D472C" w:rsidRPr="00754B9E" w:rsidRDefault="1564E6E9" w:rsidP="52FA19A9">
      <w:pPr>
        <w:jc w:val="center"/>
        <w:rPr>
          <w:rFonts w:ascii="Segoe UI" w:eastAsia="Segoe UI" w:hAnsi="Segoe UI" w:cs="Segoe UI"/>
          <w:color w:val="000000" w:themeColor="text1"/>
          <w:sz w:val="24"/>
          <w:szCs w:val="24"/>
        </w:rPr>
      </w:pPr>
      <w:r w:rsidRPr="00754B9E">
        <w:rPr>
          <w:rFonts w:ascii="Segoe UI" w:eastAsia="Segoe UI" w:hAnsi="Segoe UI" w:cs="Segoe UI"/>
          <w:color w:val="000000" w:themeColor="text1"/>
          <w:sz w:val="24"/>
          <w:szCs w:val="24"/>
        </w:rPr>
        <w:t>Claes Jensen – 201907300</w:t>
      </w:r>
    </w:p>
    <w:p w14:paraId="2901A590" w14:textId="158902A8" w:rsidR="007D472C" w:rsidRPr="00754B9E" w:rsidRDefault="1564E6E9" w:rsidP="52FA19A9">
      <w:pPr>
        <w:jc w:val="center"/>
        <w:rPr>
          <w:rFonts w:ascii="Segoe UI" w:eastAsia="Segoe UI" w:hAnsi="Segoe UI" w:cs="Segoe UI"/>
          <w:color w:val="000000" w:themeColor="text1"/>
          <w:sz w:val="24"/>
          <w:szCs w:val="24"/>
        </w:rPr>
      </w:pPr>
      <w:r w:rsidRPr="00754B9E">
        <w:rPr>
          <w:rFonts w:ascii="Segoe UI" w:eastAsia="Segoe UI" w:hAnsi="Segoe UI" w:cs="Segoe UI"/>
          <w:color w:val="000000" w:themeColor="text1"/>
          <w:sz w:val="24"/>
          <w:szCs w:val="24"/>
        </w:rPr>
        <w:t>Henrik Buhl – 201905590</w:t>
      </w:r>
    </w:p>
    <w:p w14:paraId="361153A9" w14:textId="0C785172" w:rsidR="007D472C" w:rsidRPr="00754B9E" w:rsidRDefault="1564E6E9" w:rsidP="52FA19A9">
      <w:pPr>
        <w:jc w:val="center"/>
        <w:rPr>
          <w:rFonts w:ascii="Segoe UI" w:eastAsia="Segoe UI" w:hAnsi="Segoe UI" w:cs="Segoe UI"/>
          <w:color w:val="000000" w:themeColor="text1"/>
          <w:sz w:val="24"/>
          <w:szCs w:val="24"/>
        </w:rPr>
      </w:pPr>
      <w:r w:rsidRPr="00754B9E">
        <w:rPr>
          <w:rFonts w:ascii="Segoe UI" w:eastAsia="Segoe UI" w:hAnsi="Segoe UI" w:cs="Segoe UI"/>
          <w:color w:val="000000" w:themeColor="text1"/>
          <w:sz w:val="24"/>
          <w:szCs w:val="24"/>
        </w:rPr>
        <w:t>Dilan Celebi – 202202967</w:t>
      </w:r>
    </w:p>
    <w:p w14:paraId="65790646" w14:textId="7E85A68E" w:rsidR="007D472C" w:rsidRPr="00754B9E" w:rsidRDefault="1564E6E9" w:rsidP="52FA19A9">
      <w:pPr>
        <w:jc w:val="center"/>
        <w:rPr>
          <w:rFonts w:ascii="Segoe UI" w:eastAsia="Segoe UI" w:hAnsi="Segoe UI" w:cs="Segoe UI"/>
          <w:color w:val="000000" w:themeColor="text1"/>
          <w:sz w:val="24"/>
          <w:szCs w:val="24"/>
        </w:rPr>
      </w:pPr>
      <w:r w:rsidRPr="00754B9E">
        <w:rPr>
          <w:rFonts w:ascii="Segoe UI" w:eastAsia="Segoe UI" w:hAnsi="Segoe UI" w:cs="Segoe UI"/>
          <w:color w:val="000000" w:themeColor="text1"/>
          <w:sz w:val="24"/>
          <w:szCs w:val="24"/>
        </w:rPr>
        <w:t>Johansen, Alexander Stæhr – 201905865</w:t>
      </w:r>
    </w:p>
    <w:p w14:paraId="07B01D78" w14:textId="3A5B4F2C" w:rsidR="007D472C" w:rsidRPr="005B2001" w:rsidRDefault="1564E6E9" w:rsidP="52FA19A9">
      <w:pPr>
        <w:jc w:val="center"/>
        <w:rPr>
          <w:rFonts w:ascii="Segoe UI" w:eastAsia="Segoe UI" w:hAnsi="Segoe UI" w:cs="Segoe UI"/>
          <w:color w:val="000000" w:themeColor="text1"/>
          <w:sz w:val="24"/>
          <w:szCs w:val="24"/>
          <w:lang w:val="en-GB"/>
        </w:rPr>
      </w:pPr>
      <w:r w:rsidRPr="52FA19A9">
        <w:rPr>
          <w:rFonts w:ascii="Segoe UI" w:eastAsia="Segoe UI" w:hAnsi="Segoe UI" w:cs="Segoe UI"/>
          <w:color w:val="000000" w:themeColor="text1"/>
          <w:sz w:val="24"/>
          <w:szCs w:val="24"/>
          <w:lang w:val="en-US"/>
        </w:rPr>
        <w:t>Kuang, Liulihan – 201906612</w:t>
      </w:r>
    </w:p>
    <w:p w14:paraId="21C97C2E" w14:textId="40E36099" w:rsidR="007D472C" w:rsidRPr="005B2001" w:rsidRDefault="1564E6E9" w:rsidP="52FA19A9">
      <w:pPr>
        <w:jc w:val="center"/>
        <w:rPr>
          <w:rFonts w:ascii="Segoe UI" w:eastAsia="Segoe UI" w:hAnsi="Segoe UI" w:cs="Segoe UI"/>
          <w:color w:val="000000" w:themeColor="text1"/>
          <w:sz w:val="24"/>
          <w:szCs w:val="24"/>
          <w:lang w:val="en-GB"/>
        </w:rPr>
      </w:pPr>
      <w:r w:rsidRPr="52FA19A9">
        <w:rPr>
          <w:rFonts w:ascii="Segoe UI" w:eastAsia="Segoe UI" w:hAnsi="Segoe UI" w:cs="Segoe UI"/>
          <w:color w:val="000000" w:themeColor="text1"/>
          <w:sz w:val="24"/>
          <w:szCs w:val="24"/>
          <w:lang w:val="en-US"/>
        </w:rPr>
        <w:t>Rammohan, Shivaram - 202202968</w:t>
      </w:r>
    </w:p>
    <w:p w14:paraId="213E963D" w14:textId="1E07842E" w:rsidR="007D472C" w:rsidRPr="005B2001" w:rsidRDefault="007D472C" w:rsidP="52FA19A9">
      <w:pPr>
        <w:rPr>
          <w:lang w:val="en-GB"/>
        </w:rPr>
      </w:pPr>
    </w:p>
    <w:p w14:paraId="09D36682" w14:textId="4A9B7BE1" w:rsidR="007D472C" w:rsidRPr="005B2001" w:rsidRDefault="007D472C" w:rsidP="52FA19A9">
      <w:pPr>
        <w:rPr>
          <w:lang w:val="en-GB"/>
        </w:rPr>
      </w:pPr>
    </w:p>
    <w:p w14:paraId="299D796A" w14:textId="06A28416" w:rsidR="007D472C" w:rsidRPr="005B2001" w:rsidRDefault="007D472C" w:rsidP="52FA19A9">
      <w:pPr>
        <w:rPr>
          <w:lang w:val="en-GB"/>
        </w:rPr>
      </w:pPr>
    </w:p>
    <w:p w14:paraId="6952A65B" w14:textId="6E98095E" w:rsidR="007D472C" w:rsidRPr="005B2001" w:rsidRDefault="007D472C" w:rsidP="52FA19A9">
      <w:pPr>
        <w:rPr>
          <w:lang w:val="en-GB"/>
        </w:rPr>
      </w:pPr>
    </w:p>
    <w:p w14:paraId="6B239256" w14:textId="2E6789F1" w:rsidR="007D472C" w:rsidRPr="005B2001" w:rsidRDefault="007D472C" w:rsidP="52FA19A9">
      <w:pPr>
        <w:rPr>
          <w:lang w:val="en-GB"/>
        </w:rPr>
      </w:pPr>
    </w:p>
    <w:p w14:paraId="19813332" w14:textId="09F5A8E8" w:rsidR="007D472C" w:rsidRPr="005B2001" w:rsidRDefault="007D472C" w:rsidP="52FA19A9">
      <w:pPr>
        <w:rPr>
          <w:lang w:val="en-GB"/>
        </w:rPr>
      </w:pPr>
    </w:p>
    <w:p w14:paraId="03201447" w14:textId="781873DF" w:rsidR="007D472C" w:rsidRPr="005B2001" w:rsidRDefault="007D472C" w:rsidP="52FA19A9">
      <w:pPr>
        <w:rPr>
          <w:lang w:val="en-GB"/>
        </w:rPr>
      </w:pPr>
    </w:p>
    <w:p w14:paraId="38230CB2" w14:textId="4FB8445D" w:rsidR="007D472C" w:rsidRPr="005B2001" w:rsidRDefault="007D472C" w:rsidP="52FA19A9">
      <w:pPr>
        <w:rPr>
          <w:lang w:val="en-GB"/>
        </w:rPr>
      </w:pPr>
    </w:p>
    <w:p w14:paraId="28FA2AA5" w14:textId="67883D43" w:rsidR="007D472C" w:rsidRPr="005B2001" w:rsidRDefault="007D472C" w:rsidP="52FA19A9">
      <w:pPr>
        <w:rPr>
          <w:lang w:val="en-GB"/>
        </w:rPr>
      </w:pPr>
    </w:p>
    <w:p w14:paraId="59354733" w14:textId="6D35FF32" w:rsidR="007D472C" w:rsidRPr="005B2001" w:rsidRDefault="6D57D021" w:rsidP="52FA19A9">
      <w:pPr>
        <w:rPr>
          <w:rFonts w:ascii="Calibri" w:eastAsia="Calibri" w:hAnsi="Calibri" w:cs="Calibri"/>
          <w:color w:val="000000" w:themeColor="text1"/>
          <w:sz w:val="36"/>
          <w:szCs w:val="36"/>
          <w:lang w:val="en-GB"/>
        </w:rPr>
      </w:pPr>
      <w:r w:rsidRPr="52FA19A9">
        <w:rPr>
          <w:rFonts w:ascii="Calibri" w:eastAsia="Calibri" w:hAnsi="Calibri" w:cs="Calibri"/>
          <w:color w:val="000000" w:themeColor="text1"/>
          <w:sz w:val="36"/>
          <w:szCs w:val="36"/>
        </w:rPr>
        <w:t>Document revision history:</w:t>
      </w:r>
    </w:p>
    <w:tbl>
      <w:tblPr>
        <w:tblStyle w:val="TableGrid"/>
        <w:tblW w:w="0" w:type="auto"/>
        <w:tblLayout w:type="fixed"/>
        <w:tblLook w:val="04A0" w:firstRow="1" w:lastRow="0" w:firstColumn="1" w:lastColumn="0" w:noHBand="0" w:noVBand="1"/>
      </w:tblPr>
      <w:tblGrid>
        <w:gridCol w:w="638"/>
        <w:gridCol w:w="1545"/>
        <w:gridCol w:w="4578"/>
        <w:gridCol w:w="2254"/>
      </w:tblGrid>
      <w:tr w:rsidR="52FA19A9" w14:paraId="3ED2BE9C" w14:textId="77777777" w:rsidTr="52FA19A9">
        <w:trPr>
          <w:trHeight w:val="300"/>
        </w:trPr>
        <w:tc>
          <w:tcPr>
            <w:tcW w:w="638" w:type="dxa"/>
            <w:tcMar>
              <w:left w:w="90" w:type="dxa"/>
              <w:right w:w="90" w:type="dxa"/>
            </w:tcMar>
          </w:tcPr>
          <w:p w14:paraId="10BBBE72" w14:textId="53F764F2"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Rev.</w:t>
            </w:r>
          </w:p>
        </w:tc>
        <w:tc>
          <w:tcPr>
            <w:tcW w:w="1545" w:type="dxa"/>
            <w:tcMar>
              <w:left w:w="90" w:type="dxa"/>
              <w:right w:w="90" w:type="dxa"/>
            </w:tcMar>
          </w:tcPr>
          <w:p w14:paraId="23DA047C" w14:textId="15EC813C"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Date</w:t>
            </w:r>
          </w:p>
        </w:tc>
        <w:tc>
          <w:tcPr>
            <w:tcW w:w="4578" w:type="dxa"/>
            <w:tcMar>
              <w:left w:w="90" w:type="dxa"/>
              <w:right w:w="90" w:type="dxa"/>
            </w:tcMar>
          </w:tcPr>
          <w:p w14:paraId="1907A8DB" w14:textId="03EC7673"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 xml:space="preserve">Change description </w:t>
            </w:r>
          </w:p>
        </w:tc>
        <w:tc>
          <w:tcPr>
            <w:tcW w:w="2254" w:type="dxa"/>
            <w:tcMar>
              <w:left w:w="90" w:type="dxa"/>
              <w:right w:w="90" w:type="dxa"/>
            </w:tcMar>
          </w:tcPr>
          <w:p w14:paraId="2DD18C9A" w14:textId="41964BB0"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Creator</w:t>
            </w:r>
          </w:p>
        </w:tc>
      </w:tr>
      <w:tr w:rsidR="52FA19A9" w14:paraId="70B2D746" w14:textId="77777777" w:rsidTr="52FA19A9">
        <w:trPr>
          <w:trHeight w:val="300"/>
        </w:trPr>
        <w:tc>
          <w:tcPr>
            <w:tcW w:w="638" w:type="dxa"/>
            <w:tcMar>
              <w:left w:w="90" w:type="dxa"/>
              <w:right w:w="90" w:type="dxa"/>
            </w:tcMar>
          </w:tcPr>
          <w:p w14:paraId="7B5B32A0" w14:textId="6C9DEED0"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1.0</w:t>
            </w:r>
          </w:p>
        </w:tc>
        <w:tc>
          <w:tcPr>
            <w:tcW w:w="1545" w:type="dxa"/>
            <w:tcMar>
              <w:left w:w="90" w:type="dxa"/>
              <w:right w:w="90" w:type="dxa"/>
            </w:tcMar>
          </w:tcPr>
          <w:p w14:paraId="25446EBE" w14:textId="21043C9D"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2023-08-13</w:t>
            </w:r>
          </w:p>
        </w:tc>
        <w:tc>
          <w:tcPr>
            <w:tcW w:w="4578" w:type="dxa"/>
            <w:tcMar>
              <w:left w:w="90" w:type="dxa"/>
              <w:right w:w="90" w:type="dxa"/>
            </w:tcMar>
          </w:tcPr>
          <w:p w14:paraId="5BD6DB24" w14:textId="19145DF3" w:rsidR="2B2497A3" w:rsidRDefault="2B2497A3" w:rsidP="52FA19A9">
            <w:pPr>
              <w:spacing w:line="259" w:lineRule="auto"/>
              <w:rPr>
                <w:lang w:val="en-GB"/>
              </w:rPr>
            </w:pPr>
            <w:r w:rsidRPr="52FA19A9">
              <w:rPr>
                <w:lang w:val="en-GB"/>
              </w:rPr>
              <w:t>System requirement specification</w:t>
            </w:r>
            <w:r w:rsidR="00CF4DF2">
              <w:rPr>
                <w:lang w:val="en-GB"/>
              </w:rPr>
              <w:t xml:space="preserve"> draft created</w:t>
            </w:r>
          </w:p>
        </w:tc>
        <w:tc>
          <w:tcPr>
            <w:tcW w:w="2254" w:type="dxa"/>
            <w:tcMar>
              <w:left w:w="90" w:type="dxa"/>
              <w:right w:w="90" w:type="dxa"/>
            </w:tcMar>
          </w:tcPr>
          <w:p w14:paraId="0FE63A02" w14:textId="5F68FD6D" w:rsidR="2B2497A3" w:rsidRDefault="2B2497A3" w:rsidP="52FA19A9">
            <w:pPr>
              <w:spacing w:line="259" w:lineRule="auto"/>
              <w:rPr>
                <w:rFonts w:ascii="Calibri" w:eastAsia="Calibri" w:hAnsi="Calibri" w:cs="Calibri"/>
              </w:rPr>
            </w:pPr>
            <w:r w:rsidRPr="52FA19A9">
              <w:rPr>
                <w:rFonts w:ascii="Calibri" w:eastAsia="Calibri" w:hAnsi="Calibri" w:cs="Calibri"/>
              </w:rPr>
              <w:t>Oliver, Julia, Anisa</w:t>
            </w:r>
          </w:p>
        </w:tc>
      </w:tr>
      <w:tr w:rsidR="52FA19A9" w14:paraId="7C2F4664" w14:textId="77777777" w:rsidTr="52FA19A9">
        <w:trPr>
          <w:trHeight w:val="300"/>
        </w:trPr>
        <w:tc>
          <w:tcPr>
            <w:tcW w:w="638" w:type="dxa"/>
            <w:tcMar>
              <w:left w:w="90" w:type="dxa"/>
              <w:right w:w="90" w:type="dxa"/>
            </w:tcMar>
          </w:tcPr>
          <w:p w14:paraId="4A17E720" w14:textId="12A3FE26" w:rsidR="52FA19A9" w:rsidRDefault="52FA19A9" w:rsidP="52FA19A9">
            <w:pPr>
              <w:spacing w:line="259" w:lineRule="auto"/>
              <w:rPr>
                <w:rFonts w:ascii="Calibri" w:eastAsia="Calibri" w:hAnsi="Calibri" w:cs="Calibri"/>
              </w:rPr>
            </w:pPr>
          </w:p>
        </w:tc>
        <w:tc>
          <w:tcPr>
            <w:tcW w:w="1545" w:type="dxa"/>
            <w:tcMar>
              <w:left w:w="90" w:type="dxa"/>
              <w:right w:w="90" w:type="dxa"/>
            </w:tcMar>
          </w:tcPr>
          <w:p w14:paraId="201FC03A" w14:textId="49547BD6" w:rsidR="52FA19A9" w:rsidRDefault="52FA19A9" w:rsidP="52FA19A9">
            <w:pPr>
              <w:spacing w:line="259" w:lineRule="auto"/>
              <w:rPr>
                <w:rFonts w:ascii="Calibri" w:eastAsia="Calibri" w:hAnsi="Calibri" w:cs="Calibri"/>
              </w:rPr>
            </w:pPr>
          </w:p>
        </w:tc>
        <w:tc>
          <w:tcPr>
            <w:tcW w:w="4578" w:type="dxa"/>
            <w:tcMar>
              <w:left w:w="90" w:type="dxa"/>
              <w:right w:w="90" w:type="dxa"/>
            </w:tcMar>
          </w:tcPr>
          <w:p w14:paraId="2CFBE19C" w14:textId="7E023C5E" w:rsidR="52FA19A9" w:rsidRDefault="52FA19A9" w:rsidP="52FA19A9">
            <w:pPr>
              <w:spacing w:line="259" w:lineRule="auto"/>
              <w:rPr>
                <w:rFonts w:ascii="Calibri" w:eastAsia="Calibri" w:hAnsi="Calibri" w:cs="Calibri"/>
              </w:rPr>
            </w:pPr>
          </w:p>
        </w:tc>
        <w:tc>
          <w:tcPr>
            <w:tcW w:w="2254" w:type="dxa"/>
            <w:tcMar>
              <w:left w:w="90" w:type="dxa"/>
              <w:right w:w="90" w:type="dxa"/>
            </w:tcMar>
          </w:tcPr>
          <w:p w14:paraId="4C430438" w14:textId="377F93AA" w:rsidR="52FA19A9" w:rsidRDefault="52FA19A9" w:rsidP="52FA19A9">
            <w:pPr>
              <w:spacing w:line="259" w:lineRule="auto"/>
              <w:rPr>
                <w:rFonts w:ascii="Calibri" w:eastAsia="Calibri" w:hAnsi="Calibri" w:cs="Calibri"/>
              </w:rPr>
            </w:pPr>
          </w:p>
        </w:tc>
      </w:tr>
      <w:tr w:rsidR="52FA19A9" w14:paraId="6EC374C4" w14:textId="77777777" w:rsidTr="52FA19A9">
        <w:trPr>
          <w:trHeight w:val="300"/>
        </w:trPr>
        <w:tc>
          <w:tcPr>
            <w:tcW w:w="638" w:type="dxa"/>
            <w:tcMar>
              <w:left w:w="90" w:type="dxa"/>
              <w:right w:w="90" w:type="dxa"/>
            </w:tcMar>
          </w:tcPr>
          <w:p w14:paraId="244F6CE5" w14:textId="63E48D33" w:rsidR="52FA19A9" w:rsidRDefault="52FA19A9" w:rsidP="52FA19A9">
            <w:pPr>
              <w:spacing w:line="259" w:lineRule="auto"/>
              <w:rPr>
                <w:rFonts w:ascii="Calibri" w:eastAsia="Calibri" w:hAnsi="Calibri" w:cs="Calibri"/>
              </w:rPr>
            </w:pPr>
          </w:p>
        </w:tc>
        <w:tc>
          <w:tcPr>
            <w:tcW w:w="1545" w:type="dxa"/>
            <w:tcMar>
              <w:left w:w="90" w:type="dxa"/>
              <w:right w:w="90" w:type="dxa"/>
            </w:tcMar>
          </w:tcPr>
          <w:p w14:paraId="2A88E7AF" w14:textId="66A5F00D" w:rsidR="52FA19A9" w:rsidRDefault="52FA19A9" w:rsidP="52FA19A9">
            <w:pPr>
              <w:spacing w:line="259" w:lineRule="auto"/>
              <w:rPr>
                <w:rFonts w:ascii="Calibri" w:eastAsia="Calibri" w:hAnsi="Calibri" w:cs="Calibri"/>
              </w:rPr>
            </w:pPr>
          </w:p>
        </w:tc>
        <w:tc>
          <w:tcPr>
            <w:tcW w:w="4578" w:type="dxa"/>
            <w:tcMar>
              <w:left w:w="90" w:type="dxa"/>
              <w:right w:w="90" w:type="dxa"/>
            </w:tcMar>
          </w:tcPr>
          <w:p w14:paraId="42ECD048" w14:textId="1C4005EE" w:rsidR="52FA19A9" w:rsidRDefault="52FA19A9" w:rsidP="52FA19A9">
            <w:pPr>
              <w:spacing w:line="259" w:lineRule="auto"/>
              <w:rPr>
                <w:rFonts w:ascii="Calibri" w:eastAsia="Calibri" w:hAnsi="Calibri" w:cs="Calibri"/>
              </w:rPr>
            </w:pPr>
          </w:p>
        </w:tc>
        <w:tc>
          <w:tcPr>
            <w:tcW w:w="2254" w:type="dxa"/>
            <w:tcMar>
              <w:left w:w="90" w:type="dxa"/>
              <w:right w:w="90" w:type="dxa"/>
            </w:tcMar>
          </w:tcPr>
          <w:p w14:paraId="4BF25575" w14:textId="53DD6869" w:rsidR="52FA19A9" w:rsidRDefault="52FA19A9" w:rsidP="52FA19A9">
            <w:pPr>
              <w:spacing w:line="259" w:lineRule="auto"/>
              <w:rPr>
                <w:rFonts w:ascii="Calibri" w:eastAsia="Calibri" w:hAnsi="Calibri" w:cs="Calibri"/>
              </w:rPr>
            </w:pPr>
          </w:p>
        </w:tc>
      </w:tr>
    </w:tbl>
    <w:p w14:paraId="024624A3" w14:textId="19CF86A3" w:rsidR="007D472C" w:rsidRPr="005B2001" w:rsidRDefault="007D472C" w:rsidP="52FA19A9">
      <w:pPr>
        <w:rPr>
          <w:rFonts w:ascii="Calibri" w:eastAsia="Calibri" w:hAnsi="Calibri" w:cs="Calibri"/>
          <w:color w:val="000000" w:themeColor="text1"/>
          <w:lang w:val="en-GB"/>
        </w:rPr>
      </w:pPr>
    </w:p>
    <w:p w14:paraId="4EA86316" w14:textId="59BA73AF" w:rsidR="007D472C" w:rsidRPr="005B2001" w:rsidRDefault="6D57D021" w:rsidP="52FA19A9">
      <w:pPr>
        <w:rPr>
          <w:rFonts w:ascii="Calibri" w:eastAsia="Calibri" w:hAnsi="Calibri" w:cs="Calibri"/>
          <w:color w:val="000000" w:themeColor="text1"/>
          <w:sz w:val="36"/>
          <w:szCs w:val="36"/>
        </w:rPr>
      </w:pPr>
      <w:r w:rsidRPr="52FA19A9">
        <w:rPr>
          <w:rFonts w:ascii="Calibri" w:eastAsia="Calibri" w:hAnsi="Calibri" w:cs="Calibri"/>
          <w:color w:val="000000" w:themeColor="text1"/>
          <w:sz w:val="36"/>
          <w:szCs w:val="36"/>
        </w:rPr>
        <w:t>Document review version</w:t>
      </w:r>
    </w:p>
    <w:tbl>
      <w:tblPr>
        <w:tblStyle w:val="TableGrid"/>
        <w:tblW w:w="0" w:type="auto"/>
        <w:tblLayout w:type="fixed"/>
        <w:tblLook w:val="04A0" w:firstRow="1" w:lastRow="0" w:firstColumn="1" w:lastColumn="0" w:noHBand="0" w:noVBand="1"/>
      </w:tblPr>
      <w:tblGrid>
        <w:gridCol w:w="675"/>
        <w:gridCol w:w="1260"/>
        <w:gridCol w:w="2385"/>
      </w:tblGrid>
      <w:tr w:rsidR="52FA19A9" w14:paraId="1338D721" w14:textId="77777777" w:rsidTr="52FA19A9">
        <w:trPr>
          <w:trHeight w:val="300"/>
        </w:trPr>
        <w:tc>
          <w:tcPr>
            <w:tcW w:w="675" w:type="dxa"/>
            <w:tcMar>
              <w:left w:w="90" w:type="dxa"/>
              <w:right w:w="90" w:type="dxa"/>
            </w:tcMar>
          </w:tcPr>
          <w:p w14:paraId="069C35DF" w14:textId="2C1FBE7E"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Rev.</w:t>
            </w:r>
          </w:p>
        </w:tc>
        <w:tc>
          <w:tcPr>
            <w:tcW w:w="1260" w:type="dxa"/>
            <w:tcMar>
              <w:left w:w="90" w:type="dxa"/>
              <w:right w:w="90" w:type="dxa"/>
            </w:tcMar>
          </w:tcPr>
          <w:p w14:paraId="3D185E5F" w14:textId="2AAF2532"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Date</w:t>
            </w:r>
          </w:p>
        </w:tc>
        <w:tc>
          <w:tcPr>
            <w:tcW w:w="2385" w:type="dxa"/>
            <w:tcMar>
              <w:left w:w="90" w:type="dxa"/>
              <w:right w:w="90" w:type="dxa"/>
            </w:tcMar>
          </w:tcPr>
          <w:p w14:paraId="59DF3096" w14:textId="5B5BE4E8"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Review group</w:t>
            </w:r>
          </w:p>
        </w:tc>
      </w:tr>
      <w:tr w:rsidR="52FA19A9" w14:paraId="47230E5A" w14:textId="77777777" w:rsidTr="52FA19A9">
        <w:trPr>
          <w:trHeight w:val="300"/>
        </w:trPr>
        <w:tc>
          <w:tcPr>
            <w:tcW w:w="675" w:type="dxa"/>
            <w:tcMar>
              <w:left w:w="90" w:type="dxa"/>
              <w:right w:w="90" w:type="dxa"/>
            </w:tcMar>
          </w:tcPr>
          <w:p w14:paraId="1ABED6F0" w14:textId="44B05C78" w:rsidR="52FA19A9" w:rsidRDefault="52FA19A9" w:rsidP="52FA19A9">
            <w:pPr>
              <w:spacing w:line="259" w:lineRule="auto"/>
              <w:rPr>
                <w:rFonts w:ascii="Calibri" w:eastAsia="Calibri" w:hAnsi="Calibri" w:cs="Calibri"/>
              </w:rPr>
            </w:pPr>
            <w:r w:rsidRPr="52FA19A9">
              <w:rPr>
                <w:rFonts w:ascii="Calibri" w:eastAsia="Calibri" w:hAnsi="Calibri" w:cs="Calibri"/>
                <w:lang w:val="en-GB"/>
              </w:rPr>
              <w:t>1.0</w:t>
            </w:r>
          </w:p>
        </w:tc>
        <w:tc>
          <w:tcPr>
            <w:tcW w:w="1260" w:type="dxa"/>
            <w:tcMar>
              <w:left w:w="90" w:type="dxa"/>
              <w:right w:w="90" w:type="dxa"/>
            </w:tcMar>
          </w:tcPr>
          <w:p w14:paraId="5A00054D" w14:textId="71F7C75E" w:rsidR="52FA19A9" w:rsidRDefault="52FA19A9" w:rsidP="52FA19A9">
            <w:pPr>
              <w:spacing w:line="259" w:lineRule="auto"/>
              <w:rPr>
                <w:rFonts w:ascii="Calibri" w:eastAsia="Calibri" w:hAnsi="Calibri" w:cs="Calibri"/>
                <w:lang w:val="en-GB"/>
              </w:rPr>
            </w:pPr>
          </w:p>
        </w:tc>
        <w:tc>
          <w:tcPr>
            <w:tcW w:w="2385" w:type="dxa"/>
            <w:tcMar>
              <w:left w:w="90" w:type="dxa"/>
              <w:right w:w="90" w:type="dxa"/>
            </w:tcMar>
          </w:tcPr>
          <w:p w14:paraId="5E90F59D" w14:textId="57495AC7" w:rsidR="52FA19A9" w:rsidRDefault="52FA19A9" w:rsidP="52FA19A9">
            <w:pPr>
              <w:spacing w:line="259" w:lineRule="auto"/>
              <w:rPr>
                <w:rFonts w:ascii="Calibri" w:eastAsia="Calibri" w:hAnsi="Calibri" w:cs="Calibri"/>
              </w:rPr>
            </w:pPr>
          </w:p>
        </w:tc>
      </w:tr>
      <w:tr w:rsidR="52FA19A9" w14:paraId="4DA5AF33" w14:textId="77777777" w:rsidTr="52FA19A9">
        <w:trPr>
          <w:trHeight w:val="300"/>
        </w:trPr>
        <w:tc>
          <w:tcPr>
            <w:tcW w:w="675" w:type="dxa"/>
            <w:tcMar>
              <w:left w:w="90" w:type="dxa"/>
              <w:right w:w="90" w:type="dxa"/>
            </w:tcMar>
          </w:tcPr>
          <w:p w14:paraId="7120F504" w14:textId="5757F397" w:rsidR="52FA19A9" w:rsidRDefault="52FA19A9" w:rsidP="52FA19A9">
            <w:pPr>
              <w:spacing w:line="259" w:lineRule="auto"/>
              <w:rPr>
                <w:rFonts w:ascii="Calibri" w:eastAsia="Calibri" w:hAnsi="Calibri" w:cs="Calibri"/>
              </w:rPr>
            </w:pPr>
          </w:p>
        </w:tc>
        <w:tc>
          <w:tcPr>
            <w:tcW w:w="1260" w:type="dxa"/>
            <w:tcMar>
              <w:left w:w="90" w:type="dxa"/>
              <w:right w:w="90" w:type="dxa"/>
            </w:tcMar>
          </w:tcPr>
          <w:p w14:paraId="35FC52D1" w14:textId="4AEBCF22" w:rsidR="52FA19A9" w:rsidRDefault="52FA19A9" w:rsidP="52FA19A9">
            <w:pPr>
              <w:spacing w:line="259" w:lineRule="auto"/>
              <w:rPr>
                <w:rFonts w:ascii="Calibri" w:eastAsia="Calibri" w:hAnsi="Calibri" w:cs="Calibri"/>
              </w:rPr>
            </w:pPr>
          </w:p>
        </w:tc>
        <w:tc>
          <w:tcPr>
            <w:tcW w:w="2385" w:type="dxa"/>
            <w:tcMar>
              <w:left w:w="90" w:type="dxa"/>
              <w:right w:w="90" w:type="dxa"/>
            </w:tcMar>
          </w:tcPr>
          <w:p w14:paraId="4E45A612" w14:textId="016D8F7B" w:rsidR="52FA19A9" w:rsidRDefault="52FA19A9" w:rsidP="52FA19A9">
            <w:pPr>
              <w:spacing w:line="259" w:lineRule="auto"/>
              <w:rPr>
                <w:rFonts w:ascii="Calibri" w:eastAsia="Calibri" w:hAnsi="Calibri" w:cs="Calibri"/>
              </w:rPr>
            </w:pPr>
          </w:p>
        </w:tc>
      </w:tr>
    </w:tbl>
    <w:p w14:paraId="0792FFAA" w14:textId="782E1219" w:rsidR="007D472C" w:rsidRPr="005B2001" w:rsidRDefault="007D472C" w:rsidP="52FA19A9">
      <w:pPr>
        <w:rPr>
          <w:lang w:val="en-GB"/>
        </w:rPr>
      </w:pPr>
    </w:p>
    <w:p w14:paraId="37E739BF" w14:textId="16096099" w:rsidR="0020202E" w:rsidRPr="005B2001" w:rsidRDefault="00C36502" w:rsidP="0020202E">
      <w:pPr>
        <w:pStyle w:val="Heading1"/>
        <w:numPr>
          <w:ilvl w:val="0"/>
          <w:numId w:val="1"/>
        </w:numPr>
        <w:rPr>
          <w:lang w:val="en-GB"/>
        </w:rPr>
      </w:pPr>
      <w:r w:rsidRPr="005B2001">
        <w:rPr>
          <w:lang w:val="en-GB"/>
        </w:rPr>
        <w:t>Scope</w:t>
      </w:r>
    </w:p>
    <w:p w14:paraId="0BA51D47" w14:textId="711F2F1D" w:rsidR="006C68E2" w:rsidRPr="006C68E2" w:rsidRDefault="006C68E2" w:rsidP="006C68E2">
      <w:pPr>
        <w:rPr>
          <w:lang w:val="en-GB"/>
        </w:rPr>
      </w:pPr>
      <w:r>
        <w:rPr>
          <w:lang w:val="en-GB"/>
        </w:rPr>
        <w:br/>
        <w:t xml:space="preserve">The system we are working with is the automatic levelling header on a combine. </w:t>
      </w:r>
      <w:r w:rsidR="000D44D1">
        <w:rPr>
          <w:lang w:val="en-GB"/>
        </w:rPr>
        <w:br/>
        <w:t xml:space="preserve">This consists of </w:t>
      </w:r>
      <w:r w:rsidR="002C0BB3">
        <w:rPr>
          <w:lang w:val="en-GB"/>
        </w:rPr>
        <w:t>several</w:t>
      </w:r>
      <w:r w:rsidR="000D44D1">
        <w:rPr>
          <w:lang w:val="en-GB"/>
        </w:rPr>
        <w:t xml:space="preserve"> different mechanical</w:t>
      </w:r>
      <w:r w:rsidR="00727F2C">
        <w:rPr>
          <w:lang w:val="en-GB"/>
        </w:rPr>
        <w:t xml:space="preserve">/hydraulic components. </w:t>
      </w:r>
    </w:p>
    <w:p w14:paraId="2A1A84DB" w14:textId="049C7A93" w:rsidR="005B2001" w:rsidRDefault="00543868" w:rsidP="00B34714">
      <w:pPr>
        <w:rPr>
          <w:lang w:val="en-GB"/>
        </w:rPr>
      </w:pPr>
      <w:r>
        <w:rPr>
          <w:noProof/>
          <w:lang w:val="en-GB"/>
        </w:rPr>
        <mc:AlternateContent>
          <mc:Choice Requires="wpi">
            <w:drawing>
              <wp:anchor distT="0" distB="0" distL="114300" distR="114300" simplePos="0" relativeHeight="251658240" behindDoc="0" locked="0" layoutInCell="1" allowOverlap="1" wp14:anchorId="0217029E" wp14:editId="37539049">
                <wp:simplePos x="0" y="0"/>
                <wp:positionH relativeFrom="column">
                  <wp:posOffset>7212317</wp:posOffset>
                </wp:positionH>
                <wp:positionV relativeFrom="paragraph">
                  <wp:posOffset>416080</wp:posOffset>
                </wp:positionV>
                <wp:extent cx="148680" cy="106920"/>
                <wp:effectExtent l="38100" t="38100" r="22860" b="45720"/>
                <wp:wrapNone/>
                <wp:docPr id="2" name="Håndskrift 2"/>
                <wp:cNvGraphicFramePr/>
                <a:graphic xmlns:a="http://schemas.openxmlformats.org/drawingml/2006/main">
                  <a:graphicData uri="http://schemas.microsoft.com/office/word/2010/wordprocessingInk">
                    <w14:contentPart bwMode="auto" r:id="rId8">
                      <w14:nvContentPartPr>
                        <w14:cNvContentPartPr/>
                      </w14:nvContentPartPr>
                      <w14:xfrm>
                        <a:off x="0" y="0"/>
                        <a:ext cx="148680" cy="106920"/>
                      </w14:xfrm>
                    </w14:contentPart>
                  </a:graphicData>
                </a:graphic>
              </wp:anchor>
            </w:drawing>
          </mc:Choice>
          <mc:Fallback xmlns:a="http://schemas.openxmlformats.org/drawingml/2006/main" xmlns:pic="http://schemas.openxmlformats.org/drawingml/2006/picture" xmlns:arto="http://schemas.microsoft.com/office/word/2006/arto" xmlns:a14="http://schemas.microsoft.com/office/drawing/2010/main">
            <w:pict w14:anchorId="425333B5">
              <v:shapetype id="_x0000_t75" coordsize="21600,21600" filled="f" stroked="f" o:spt="75" o:preferrelative="t" path="m@4@5l@4@11@9@11@9@5xe" w14:anchorId="007A9427">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gradientshapeok="t" o:connecttype="rect" o:extrusionok="f"/>
                <o:lock v:ext="edit" aspectratio="t"/>
              </v:shapetype>
              <v:shape id="Håndskrift 2" style="position:absolute;margin-left:567.2pt;margin-top:32.05pt;width:13.1pt;height:9.8pt;z-index:251659264;visibility:visible;mso-wrap-style:square;mso-wrap-distance-left:9pt;mso-wrap-distance-top:0;mso-wrap-distance-right:9pt;mso-wrap-distance-bottom:0;mso-position-horizontal:absolute;mso-position-horizontal-relative:text;mso-position-vertical:absolute;mso-position-vertical-relative:text" o:spid="_x0000_s1026" type="#_x0000_t75"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">
                <v:imagedata o:title="" r:id="rId9"/>
              </v:shape>
            </w:pict>
          </mc:Fallback>
        </mc:AlternateContent>
      </w:r>
      <w:r w:rsidR="006C68E2" w:rsidRPr="006C68E2">
        <w:rPr>
          <w:noProof/>
          <w:lang w:val="en-GB"/>
        </w:rPr>
        <w:drawing>
          <wp:inline distT="0" distB="0" distL="0" distR="0" wp14:anchorId="4F61CE43" wp14:editId="7B71E8E2">
            <wp:extent cx="5731510" cy="3145155"/>
            <wp:effectExtent l="0" t="0" r="254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3145155"/>
                    </a:xfrm>
                    <a:prstGeom prst="rect">
                      <a:avLst/>
                    </a:prstGeom>
                  </pic:spPr>
                </pic:pic>
              </a:graphicData>
            </a:graphic>
          </wp:inline>
        </w:drawing>
      </w:r>
    </w:p>
    <w:p w14:paraId="1F9AC7C4" w14:textId="2CB3B14F" w:rsidR="00333ECF" w:rsidRDefault="00333ECF" w:rsidP="00162A6D">
      <w:pPr>
        <w:rPr>
          <w:lang w:val="en-GB"/>
        </w:rPr>
      </w:pPr>
      <w:r>
        <w:rPr>
          <w:lang w:val="en-GB"/>
        </w:rPr>
        <w:t xml:space="preserve">These parts </w:t>
      </w:r>
      <w:r w:rsidR="00B6603D">
        <w:rPr>
          <w:lang w:val="en-GB"/>
        </w:rPr>
        <w:t xml:space="preserve">are called the </w:t>
      </w:r>
      <w:r w:rsidR="00162A6D" w:rsidRPr="00162A6D">
        <w:rPr>
          <w:lang w:val="en-GB"/>
        </w:rPr>
        <w:t>Auto Header Height Control system (AHHC)</w:t>
      </w:r>
      <w:r w:rsidR="00162A6D">
        <w:rPr>
          <w:lang w:val="en-GB"/>
        </w:rPr>
        <w:t xml:space="preserve"> and controls the position of the header when harvesting. </w:t>
      </w:r>
    </w:p>
    <w:p w14:paraId="15A7BB2A" w14:textId="2736AC61" w:rsidR="00CD283A" w:rsidRDefault="00CD283A" w:rsidP="00162A6D">
      <w:pPr>
        <w:rPr>
          <w:lang w:val="en-GB"/>
        </w:rPr>
      </w:pPr>
      <w:r>
        <w:rPr>
          <w:lang w:val="en-GB"/>
        </w:rPr>
        <w:t xml:space="preserve">This system has </w:t>
      </w:r>
      <w:r w:rsidR="00160071">
        <w:rPr>
          <w:lang w:val="en-GB"/>
        </w:rPr>
        <w:t>three measurement parameters that the system can control.</w:t>
      </w:r>
    </w:p>
    <w:p w14:paraId="47F1BA15" w14:textId="7FB3A544" w:rsidR="00C807F5" w:rsidRDefault="00665F79" w:rsidP="00162A6D">
      <w:pPr>
        <w:rPr>
          <w:rFonts w:eastAsiaTheme="minorEastAsia"/>
          <w:lang w:val="en-GB"/>
        </w:rPr>
      </w:pPr>
      <w:r>
        <w:rPr>
          <w:lang w:val="en-GB"/>
        </w:rPr>
        <w:t xml:space="preserve">Lift angle </w:t>
      </w:r>
      <m:oMath>
        <m:sSub>
          <m:sSubPr>
            <m:ctrlPr>
              <w:rPr>
                <w:rFonts w:ascii="Cambria Math" w:hAnsi="Cambria Math"/>
                <w:i/>
                <w:lang w:val="en-GB"/>
              </w:rPr>
            </m:ctrlPr>
          </m:sSubPr>
          <m:e>
            <m:r>
              <w:rPr>
                <w:rFonts w:ascii="Cambria Math" w:hAnsi="Cambria Math"/>
                <w:lang w:val="en-GB"/>
              </w:rPr>
              <m:t>θ</m:t>
            </m:r>
          </m:e>
          <m:sub>
            <m:r>
              <w:rPr>
                <w:rFonts w:ascii="Cambria Math" w:hAnsi="Cambria Math"/>
                <w:lang w:val="en-GB"/>
              </w:rPr>
              <m:t>1</m:t>
            </m:r>
          </m:sub>
        </m:sSub>
      </m:oMath>
      <w:r>
        <w:rPr>
          <w:rFonts w:eastAsiaTheme="minorEastAsia"/>
          <w:lang w:val="en-GB"/>
        </w:rPr>
        <w:t xml:space="preserve"> which provides the desired stubble height. </w:t>
      </w:r>
      <w:r w:rsidR="00C807F5">
        <w:rPr>
          <w:rFonts w:eastAsiaTheme="minorEastAsia"/>
          <w:lang w:val="en-GB"/>
        </w:rPr>
        <w:br/>
        <w:t xml:space="preserve">Pitch angle </w:t>
      </w:r>
      <m:oMath>
        <m:sSub>
          <m:sSubPr>
            <m:ctrlPr>
              <w:rPr>
                <w:rFonts w:ascii="Cambria Math" w:eastAsiaTheme="minorEastAsia" w:hAnsi="Cambria Math"/>
                <w:i/>
                <w:lang w:val="en-GB"/>
              </w:rPr>
            </m:ctrlPr>
          </m:sSubPr>
          <m:e>
            <m:r>
              <w:rPr>
                <w:rFonts w:ascii="Cambria Math" w:eastAsiaTheme="minorEastAsia" w:hAnsi="Cambria Math"/>
                <w:lang w:val="en-GB"/>
              </w:rPr>
              <m:t>θ</m:t>
            </m:r>
          </m:e>
          <m:sub>
            <m:r>
              <w:rPr>
                <w:rFonts w:ascii="Cambria Math" w:eastAsiaTheme="minorEastAsia" w:hAnsi="Cambria Math"/>
                <w:lang w:val="en-GB"/>
              </w:rPr>
              <m:t>2</m:t>
            </m:r>
          </m:sub>
        </m:sSub>
      </m:oMath>
      <w:r w:rsidR="00C807F5">
        <w:rPr>
          <w:rFonts w:eastAsiaTheme="minorEastAsia"/>
          <w:lang w:val="en-GB"/>
        </w:rPr>
        <w:t xml:space="preserve"> which provides the desired cut angle</w:t>
      </w:r>
      <w:r w:rsidR="00C807F5">
        <w:rPr>
          <w:rFonts w:eastAsiaTheme="minorEastAsia"/>
          <w:lang w:val="en-GB"/>
        </w:rPr>
        <w:br/>
      </w:r>
      <w:r w:rsidR="003D425E">
        <w:rPr>
          <w:rFonts w:eastAsiaTheme="minorEastAsia"/>
          <w:lang w:val="en-GB"/>
        </w:rPr>
        <w:t>Tilt</w:t>
      </w:r>
      <w:r w:rsidR="007D3B46">
        <w:rPr>
          <w:rFonts w:eastAsiaTheme="minorEastAsia"/>
          <w:lang w:val="en-GB"/>
        </w:rPr>
        <w:t xml:space="preserve"> angle </w:t>
      </w:r>
      <m:oMath>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1</m:t>
            </m:r>
          </m:sub>
        </m:sSub>
      </m:oMath>
      <w:r w:rsidR="00E4156A">
        <w:rPr>
          <w:rFonts w:eastAsiaTheme="minorEastAsia"/>
          <w:lang w:val="en-GB"/>
        </w:rPr>
        <w:t xml:space="preserve"> which is the </w:t>
      </w:r>
      <w:r w:rsidR="009713B7">
        <w:rPr>
          <w:rFonts w:eastAsiaTheme="minorEastAsia"/>
          <w:lang w:val="en-GB"/>
        </w:rPr>
        <w:t>side-to-side</w:t>
      </w:r>
      <w:r w:rsidR="00E4156A">
        <w:rPr>
          <w:rFonts w:eastAsiaTheme="minorEastAsia"/>
          <w:lang w:val="en-GB"/>
        </w:rPr>
        <w:t xml:space="preserve"> angle, normally used to </w:t>
      </w:r>
      <w:r w:rsidR="000156B7">
        <w:rPr>
          <w:rFonts w:eastAsiaTheme="minorEastAsia"/>
          <w:lang w:val="en-GB"/>
        </w:rPr>
        <w:t xml:space="preserve">provide clean cut on side-hill condition. </w:t>
      </w:r>
    </w:p>
    <w:p w14:paraId="56DB0FCE" w14:textId="5BAB248C" w:rsidR="00283039" w:rsidRDefault="00301EC1" w:rsidP="00162A6D">
      <w:pPr>
        <w:rPr>
          <w:rFonts w:eastAsiaTheme="minorEastAsia"/>
          <w:lang w:val="en-GB"/>
        </w:rPr>
      </w:pPr>
      <m:oMath>
        <m:sSub>
          <m:sSubPr>
            <m:ctrlPr>
              <w:rPr>
                <w:rFonts w:ascii="Cambria Math" w:eastAsiaTheme="minorEastAsia" w:hAnsi="Cambria Math"/>
                <w:i/>
                <w:lang w:val="en-GB"/>
              </w:rPr>
            </m:ctrlPr>
          </m:sSubPr>
          <m:e>
            <m:r>
              <w:rPr>
                <w:rFonts w:ascii="Cambria Math" w:eastAsiaTheme="minorEastAsia" w:hAnsi="Cambria Math"/>
                <w:lang w:val="en-GB"/>
              </w:rPr>
              <m:t>ϕ</m:t>
            </m:r>
          </m:e>
          <m:sub>
            <m:r>
              <w:rPr>
                <w:rFonts w:ascii="Cambria Math" w:eastAsiaTheme="minorEastAsia" w:hAnsi="Cambria Math"/>
                <w:lang w:val="en-GB"/>
              </w:rPr>
              <m:t>1</m:t>
            </m:r>
          </m:sub>
        </m:sSub>
        <m:r>
          <w:rPr>
            <w:rFonts w:ascii="Cambria Math" w:eastAsiaTheme="minorEastAsia" w:hAnsi="Cambria Math"/>
            <w:lang w:val="en-GB"/>
          </w:rPr>
          <m:t xml:space="preserve"> </m:t>
        </m:r>
      </m:oMath>
      <w:r w:rsidR="000156B7">
        <w:rPr>
          <w:rFonts w:eastAsiaTheme="minorEastAsia"/>
          <w:lang w:val="en-GB"/>
        </w:rPr>
        <w:t xml:space="preserve">is the parameter that our system will control and </w:t>
      </w:r>
      <w:r w:rsidR="00851DD1">
        <w:rPr>
          <w:rFonts w:eastAsiaTheme="minorEastAsia"/>
          <w:lang w:val="en-GB"/>
        </w:rPr>
        <w:t xml:space="preserve">make sure that the system does not oscillate </w:t>
      </w:r>
      <w:r w:rsidR="005E7C8D">
        <w:rPr>
          <w:rFonts w:eastAsiaTheme="minorEastAsia"/>
          <w:lang w:val="en-GB"/>
        </w:rPr>
        <w:t xml:space="preserve">when </w:t>
      </w:r>
      <w:r w:rsidR="0039740F">
        <w:rPr>
          <w:rFonts w:eastAsiaTheme="minorEastAsia"/>
          <w:lang w:val="en-GB"/>
        </w:rPr>
        <w:t>o</w:t>
      </w:r>
      <w:r w:rsidR="005E7C8D">
        <w:rPr>
          <w:rFonts w:eastAsiaTheme="minorEastAsia"/>
          <w:lang w:val="en-GB"/>
        </w:rPr>
        <w:t>n uneven fields as it</w:t>
      </w:r>
      <w:r w:rsidR="00B478B6">
        <w:rPr>
          <w:rFonts w:eastAsiaTheme="minorEastAsia"/>
          <w:lang w:val="en-GB"/>
        </w:rPr>
        <w:t xml:space="preserve"> lead</w:t>
      </w:r>
      <w:r w:rsidR="0039740F">
        <w:rPr>
          <w:rFonts w:eastAsiaTheme="minorEastAsia"/>
          <w:lang w:val="en-GB"/>
        </w:rPr>
        <w:t>s</w:t>
      </w:r>
      <w:r w:rsidR="005E7C8D">
        <w:rPr>
          <w:rFonts w:eastAsiaTheme="minorEastAsia"/>
          <w:lang w:val="en-GB"/>
        </w:rPr>
        <w:t xml:space="preserve"> to</w:t>
      </w:r>
      <w:r w:rsidR="00383394">
        <w:rPr>
          <w:rFonts w:eastAsiaTheme="minorEastAsia"/>
          <w:lang w:val="en-GB"/>
        </w:rPr>
        <w:t xml:space="preserve"> poor performance. </w:t>
      </w:r>
    </w:p>
    <w:p w14:paraId="7760D447" w14:textId="707437EE" w:rsidR="00283039" w:rsidRDefault="00283039" w:rsidP="00283039">
      <w:pPr>
        <w:rPr>
          <w:rFonts w:eastAsiaTheme="minorEastAsia"/>
          <w:lang w:val="en-GB"/>
        </w:rPr>
      </w:pPr>
      <w:r>
        <w:rPr>
          <w:rFonts w:eastAsiaTheme="minorEastAsia"/>
          <w:lang w:val="en-GB"/>
        </w:rPr>
        <w:t xml:space="preserve">The current system has problems with </w:t>
      </w:r>
      <w:r w:rsidR="00CF10EF">
        <w:rPr>
          <w:rFonts w:eastAsiaTheme="minorEastAsia"/>
          <w:lang w:val="en-GB"/>
        </w:rPr>
        <w:t>s</w:t>
      </w:r>
      <w:r w:rsidRPr="00283039">
        <w:rPr>
          <w:rFonts w:eastAsiaTheme="minorEastAsia"/>
          <w:lang w:val="en-GB"/>
        </w:rPr>
        <w:t xml:space="preserve">low </w:t>
      </w:r>
      <w:r w:rsidR="00F80A39" w:rsidRPr="00283039">
        <w:rPr>
          <w:rFonts w:eastAsiaTheme="minorEastAsia"/>
          <w:lang w:val="en-GB"/>
        </w:rPr>
        <w:t>response</w:t>
      </w:r>
      <w:r w:rsidR="00CF10EF">
        <w:rPr>
          <w:rFonts w:eastAsiaTheme="minorEastAsia"/>
          <w:lang w:val="en-GB"/>
        </w:rPr>
        <w:t>,</w:t>
      </w:r>
      <w:r w:rsidRPr="00283039">
        <w:rPr>
          <w:rFonts w:eastAsiaTheme="minorEastAsia"/>
          <w:lang w:val="en-GB"/>
        </w:rPr>
        <w:t xml:space="preserve"> </w:t>
      </w:r>
      <w:r w:rsidR="00CF10EF">
        <w:rPr>
          <w:rFonts w:eastAsiaTheme="minorEastAsia"/>
          <w:lang w:val="en-GB"/>
        </w:rPr>
        <w:t>p</w:t>
      </w:r>
      <w:r w:rsidRPr="00283039">
        <w:rPr>
          <w:rFonts w:eastAsiaTheme="minorEastAsia"/>
          <w:lang w:val="en-GB"/>
        </w:rPr>
        <w:t>osition overshoot</w:t>
      </w:r>
      <w:r w:rsidR="00CF10EF">
        <w:rPr>
          <w:rFonts w:eastAsiaTheme="minorEastAsia"/>
          <w:lang w:val="en-GB"/>
        </w:rPr>
        <w:t>, and o</w:t>
      </w:r>
      <w:r w:rsidRPr="00283039">
        <w:rPr>
          <w:rFonts w:eastAsiaTheme="minorEastAsia"/>
          <w:lang w:val="en-GB"/>
        </w:rPr>
        <w:t>scillations due to instability</w:t>
      </w:r>
      <w:r w:rsidR="00CF10EF">
        <w:rPr>
          <w:rFonts w:eastAsiaTheme="minorEastAsia"/>
          <w:lang w:val="en-GB"/>
        </w:rPr>
        <w:t xml:space="preserve">. </w:t>
      </w:r>
    </w:p>
    <w:p w14:paraId="252C2DBB" w14:textId="7FD3DB5A" w:rsidR="00E0109E" w:rsidRDefault="00E0109E" w:rsidP="00283039">
      <w:pPr>
        <w:rPr>
          <w:rFonts w:eastAsiaTheme="minorEastAsia"/>
          <w:lang w:val="en-GB"/>
        </w:rPr>
      </w:pPr>
      <w:r>
        <w:rPr>
          <w:rFonts w:eastAsiaTheme="minorEastAsia"/>
          <w:lang w:val="en-GB"/>
        </w:rPr>
        <w:t>Our system is an add-on to the AHHC-system that improves the performance on uneven fields</w:t>
      </w:r>
      <w:r w:rsidR="00E63533">
        <w:rPr>
          <w:rFonts w:eastAsiaTheme="minorEastAsia"/>
          <w:lang w:val="en-GB"/>
        </w:rPr>
        <w:t xml:space="preserve">. </w:t>
      </w:r>
      <w:r w:rsidR="00DA4237">
        <w:rPr>
          <w:rFonts w:eastAsiaTheme="minorEastAsia"/>
          <w:lang w:val="en-GB"/>
        </w:rPr>
        <w:br/>
        <w:t xml:space="preserve">This will not be a hardware change, but a </w:t>
      </w:r>
      <w:r w:rsidR="00F97EAA">
        <w:rPr>
          <w:rFonts w:eastAsiaTheme="minorEastAsia"/>
          <w:lang w:val="en-GB"/>
        </w:rPr>
        <w:t xml:space="preserve">solution that adds to the </w:t>
      </w:r>
      <w:r w:rsidR="000E3A1C">
        <w:rPr>
          <w:rFonts w:eastAsiaTheme="minorEastAsia"/>
          <w:lang w:val="en-GB"/>
        </w:rPr>
        <w:t xml:space="preserve">AHHC systems and </w:t>
      </w:r>
      <w:r w:rsidR="001D5EAE">
        <w:rPr>
          <w:rFonts w:eastAsiaTheme="minorEastAsia"/>
          <w:lang w:val="en-GB"/>
        </w:rPr>
        <w:t xml:space="preserve">fixes the inherent hardware issues in the </w:t>
      </w:r>
      <w:r w:rsidR="00DF5685">
        <w:rPr>
          <w:rFonts w:eastAsiaTheme="minorEastAsia"/>
          <w:lang w:val="en-GB"/>
        </w:rPr>
        <w:t xml:space="preserve">hydraulic control system. </w:t>
      </w:r>
    </w:p>
    <w:p w14:paraId="5047B9CA" w14:textId="38C1FCF8" w:rsidR="009F43FD" w:rsidRDefault="009F43FD" w:rsidP="009F43FD">
      <w:pPr>
        <w:rPr>
          <w:rFonts w:eastAsiaTheme="minorEastAsia"/>
          <w:lang w:val="en-GB"/>
        </w:rPr>
      </w:pPr>
    </w:p>
    <w:p w14:paraId="62D8EB16" w14:textId="4765AEA0" w:rsidR="008410EC" w:rsidRDefault="005C1717" w:rsidP="00283196">
      <w:pPr>
        <w:rPr>
          <w:lang w:val="en-GB"/>
        </w:rPr>
      </w:pPr>
      <w:r>
        <w:rPr>
          <w:rFonts w:eastAsiaTheme="minorEastAsia"/>
          <w:lang w:val="en-GB"/>
        </w:rPr>
        <w:t xml:space="preserve">The system will consist of a wheel on the either side of the header. This wheel is </w:t>
      </w:r>
      <w:r w:rsidR="00563CF3">
        <w:rPr>
          <w:rFonts w:eastAsiaTheme="minorEastAsia"/>
          <w:lang w:val="en-GB"/>
        </w:rPr>
        <w:t xml:space="preserve">position controlled by hydraulic actuators. </w:t>
      </w:r>
      <w:r w:rsidR="00563CF3" w:rsidRPr="00543868">
        <w:rPr>
          <w:lang w:val="en-US"/>
        </w:rPr>
        <w:br/>
      </w:r>
      <w:r w:rsidR="00563CF3">
        <w:rPr>
          <w:rFonts w:eastAsiaTheme="minorEastAsia"/>
          <w:lang w:val="en-GB"/>
        </w:rPr>
        <w:t>The system will contain sensor</w:t>
      </w:r>
      <w:r w:rsidR="00D82ACF">
        <w:rPr>
          <w:rFonts w:eastAsiaTheme="minorEastAsia"/>
          <w:lang w:val="en-GB"/>
        </w:rPr>
        <w:t xml:space="preserve">s for height and cylinder pressure. </w:t>
      </w:r>
    </w:p>
    <w:p w14:paraId="70193685" w14:textId="51CD1465" w:rsidR="008410EC" w:rsidRDefault="009F43FD" w:rsidP="009F43FD">
      <w:pPr>
        <w:pStyle w:val="Heading1"/>
        <w:numPr>
          <w:ilvl w:val="0"/>
          <w:numId w:val="1"/>
        </w:numPr>
        <w:rPr>
          <w:lang w:val="en-GB"/>
        </w:rPr>
      </w:pPr>
      <w:r>
        <w:rPr>
          <w:lang w:val="en-GB"/>
        </w:rPr>
        <w:t>Requirement</w:t>
      </w:r>
      <w:r w:rsidR="00C14805">
        <w:rPr>
          <w:lang w:val="en-GB"/>
        </w:rPr>
        <w:t xml:space="preserve"> </w:t>
      </w:r>
      <w:r w:rsidR="00FA3242">
        <w:rPr>
          <w:lang w:val="en-GB"/>
        </w:rPr>
        <w:t>descriptions</w:t>
      </w:r>
      <w:r w:rsidR="00C14805">
        <w:rPr>
          <w:lang w:val="en-GB"/>
        </w:rPr>
        <w:t xml:space="preserve"> and Quality provision</w:t>
      </w:r>
    </w:p>
    <w:p w14:paraId="67380F91" w14:textId="77777777" w:rsidR="009F43FD" w:rsidRDefault="009F43FD" w:rsidP="009F43FD">
      <w:pPr>
        <w:rPr>
          <w:lang w:val="en-GB"/>
        </w:rPr>
      </w:pPr>
    </w:p>
    <w:tbl>
      <w:tblPr>
        <w:tblStyle w:val="TableGrid"/>
        <w:tblW w:w="0" w:type="auto"/>
        <w:tblLayout w:type="fixed"/>
        <w:tblLook w:val="04A0" w:firstRow="1" w:lastRow="0" w:firstColumn="1" w:lastColumn="0" w:noHBand="0" w:noVBand="1"/>
      </w:tblPr>
      <w:tblGrid>
        <w:gridCol w:w="1695"/>
        <w:gridCol w:w="1125"/>
        <w:gridCol w:w="3960"/>
        <w:gridCol w:w="2205"/>
      </w:tblGrid>
      <w:tr w:rsidR="259E4C39" w14:paraId="6026C04D" w14:textId="77777777" w:rsidTr="259E4C39">
        <w:trPr>
          <w:trHeight w:val="300"/>
        </w:trPr>
        <w:tc>
          <w:tcPr>
            <w:tcW w:w="1695" w:type="dxa"/>
            <w:tcMar>
              <w:left w:w="90" w:type="dxa"/>
              <w:right w:w="90" w:type="dxa"/>
            </w:tcMar>
            <w:vAlign w:val="center"/>
          </w:tcPr>
          <w:p w14:paraId="1717868E" w14:textId="014B2EBE"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Requirement category</w:t>
            </w:r>
          </w:p>
        </w:tc>
        <w:tc>
          <w:tcPr>
            <w:tcW w:w="1125" w:type="dxa"/>
            <w:tcMar>
              <w:left w:w="90" w:type="dxa"/>
              <w:right w:w="90" w:type="dxa"/>
            </w:tcMar>
            <w:vAlign w:val="center"/>
          </w:tcPr>
          <w:p w14:paraId="1E7AEAA4" w14:textId="5812A191"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Req. id</w:t>
            </w:r>
          </w:p>
        </w:tc>
        <w:tc>
          <w:tcPr>
            <w:tcW w:w="3960" w:type="dxa"/>
            <w:tcMar>
              <w:left w:w="90" w:type="dxa"/>
              <w:right w:w="90" w:type="dxa"/>
            </w:tcMar>
            <w:vAlign w:val="center"/>
          </w:tcPr>
          <w:p w14:paraId="0B625232" w14:textId="7DF80491"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Requirement description</w:t>
            </w:r>
          </w:p>
        </w:tc>
        <w:tc>
          <w:tcPr>
            <w:tcW w:w="2205" w:type="dxa"/>
            <w:tcMar>
              <w:left w:w="90" w:type="dxa"/>
              <w:right w:w="90" w:type="dxa"/>
            </w:tcMar>
            <w:vAlign w:val="center"/>
          </w:tcPr>
          <w:p w14:paraId="2A698C82" w14:textId="5CBEA76A"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Quality provision method</w:t>
            </w:r>
          </w:p>
        </w:tc>
      </w:tr>
      <w:tr w:rsidR="259E4C39" w:rsidRPr="003657E7" w14:paraId="046331C8" w14:textId="77777777" w:rsidTr="259E4C39">
        <w:trPr>
          <w:trHeight w:val="300"/>
        </w:trPr>
        <w:tc>
          <w:tcPr>
            <w:tcW w:w="1695" w:type="dxa"/>
            <w:vMerge w:val="restart"/>
            <w:tcMar>
              <w:left w:w="90" w:type="dxa"/>
              <w:right w:w="90" w:type="dxa"/>
            </w:tcMar>
            <w:vAlign w:val="center"/>
          </w:tcPr>
          <w:p w14:paraId="7C18DF45" w14:textId="2958B3B6" w:rsidR="259E4C39" w:rsidRDefault="259E4C39" w:rsidP="002342DF">
            <w:pPr>
              <w:spacing w:line="259" w:lineRule="auto"/>
              <w:ind w:left="113" w:right="113"/>
              <w:rPr>
                <w:rFonts w:ascii="Calibri" w:eastAsia="Calibri" w:hAnsi="Calibri" w:cs="Calibri"/>
                <w:sz w:val="36"/>
                <w:szCs w:val="36"/>
              </w:rPr>
            </w:pPr>
            <w:r w:rsidRPr="002342DF">
              <w:rPr>
                <w:rFonts w:ascii="Calibri" w:eastAsia="Calibri" w:hAnsi="Calibri" w:cs="Calibri"/>
                <w:b/>
                <w:bCs/>
                <w:lang w:val="en-GB"/>
              </w:rPr>
              <w:t>Required states and modes</w:t>
            </w:r>
          </w:p>
        </w:tc>
        <w:tc>
          <w:tcPr>
            <w:tcW w:w="1125" w:type="dxa"/>
            <w:tcMar>
              <w:left w:w="90" w:type="dxa"/>
              <w:right w:w="90" w:type="dxa"/>
            </w:tcMar>
            <w:vAlign w:val="center"/>
          </w:tcPr>
          <w:p w14:paraId="4D3BBCA0" w14:textId="511EFAFA"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w:t>
            </w:r>
          </w:p>
        </w:tc>
        <w:tc>
          <w:tcPr>
            <w:tcW w:w="3960" w:type="dxa"/>
            <w:tcMar>
              <w:left w:w="90" w:type="dxa"/>
              <w:right w:w="90" w:type="dxa"/>
            </w:tcMar>
            <w:vAlign w:val="center"/>
          </w:tcPr>
          <w:p w14:paraId="69352E2A" w14:textId="7CBE9E1A"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There are two modes that the system should operate in: the harvesting mode and the transportation mode</w:t>
            </w:r>
          </w:p>
        </w:tc>
        <w:tc>
          <w:tcPr>
            <w:tcW w:w="2205" w:type="dxa"/>
            <w:tcMar>
              <w:left w:w="90" w:type="dxa"/>
              <w:right w:w="90" w:type="dxa"/>
            </w:tcMar>
            <w:vAlign w:val="center"/>
          </w:tcPr>
          <w:p w14:paraId="5F8BCA10" w14:textId="4ACECF85"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Demonstration of switching between modes</w:t>
            </w:r>
            <w:r w:rsidR="006706B2">
              <w:rPr>
                <w:rFonts w:ascii="Calibri" w:eastAsia="Calibri" w:hAnsi="Calibri" w:cs="Calibri"/>
                <w:lang w:val="en-GB"/>
              </w:rPr>
              <w:t xml:space="preserve"> to a satisfactory degree for present farmers. </w:t>
            </w:r>
          </w:p>
        </w:tc>
      </w:tr>
      <w:tr w:rsidR="259E4C39" w:rsidRPr="003657E7" w14:paraId="09CE6FFE" w14:textId="77777777" w:rsidTr="259E4C39">
        <w:trPr>
          <w:trHeight w:val="300"/>
        </w:trPr>
        <w:tc>
          <w:tcPr>
            <w:tcW w:w="1695" w:type="dxa"/>
            <w:vMerge/>
            <w:vAlign w:val="center"/>
          </w:tcPr>
          <w:p w14:paraId="01D985B5" w14:textId="77777777" w:rsidR="009F1D42" w:rsidRPr="00543868" w:rsidRDefault="009F1D42">
            <w:pPr>
              <w:rPr>
                <w:lang w:val="en-US"/>
              </w:rPr>
            </w:pPr>
          </w:p>
        </w:tc>
        <w:tc>
          <w:tcPr>
            <w:tcW w:w="1125" w:type="dxa"/>
            <w:tcMar>
              <w:left w:w="90" w:type="dxa"/>
              <w:right w:w="90" w:type="dxa"/>
            </w:tcMar>
            <w:vAlign w:val="center"/>
          </w:tcPr>
          <w:p w14:paraId="527DB31C" w14:textId="77F5F0EC"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w:t>
            </w:r>
          </w:p>
        </w:tc>
        <w:tc>
          <w:tcPr>
            <w:tcW w:w="3960" w:type="dxa"/>
            <w:tcMar>
              <w:left w:w="90" w:type="dxa"/>
              <w:right w:w="90" w:type="dxa"/>
            </w:tcMar>
            <w:vAlign w:val="center"/>
          </w:tcPr>
          <w:p w14:paraId="080671F8" w14:textId="54D71D6E"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In harvesting mode, the system should stabilize the header on an uneven field.</w:t>
            </w:r>
          </w:p>
        </w:tc>
        <w:tc>
          <w:tcPr>
            <w:tcW w:w="2205" w:type="dxa"/>
            <w:tcMar>
              <w:left w:w="90" w:type="dxa"/>
              <w:right w:w="90" w:type="dxa"/>
            </w:tcMar>
            <w:vAlign w:val="center"/>
          </w:tcPr>
          <w:p w14:paraId="612C72C5" w14:textId="32BEDE19" w:rsidR="259E4C39" w:rsidRPr="001C0184"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Demonstration</w:t>
            </w:r>
            <w:r w:rsidR="005C7F19">
              <w:rPr>
                <w:rFonts w:ascii="Calibri" w:eastAsia="Calibri" w:hAnsi="Calibri" w:cs="Calibri"/>
                <w:lang w:val="en-GB"/>
              </w:rPr>
              <w:t xml:space="preserve">. </w:t>
            </w:r>
            <w:r w:rsidR="001C0184">
              <w:rPr>
                <w:rFonts w:ascii="Calibri" w:eastAsia="Calibri" w:hAnsi="Calibri" w:cs="Calibri"/>
                <w:lang w:val="en-GB"/>
              </w:rPr>
              <w:t xml:space="preserve">Stubble variation should be less than </w:t>
            </w:r>
            <w:r w:rsidR="00DA3F77">
              <w:rPr>
                <w:rFonts w:ascii="Calibri" w:eastAsia="Calibri" w:hAnsi="Calibri" w:cs="Calibri"/>
                <w:lang w:val="en-GB"/>
              </w:rPr>
              <w:t>10</w:t>
            </w:r>
            <w:r w:rsidR="00540077">
              <w:rPr>
                <w:rFonts w:ascii="Calibri" w:eastAsia="Calibri" w:hAnsi="Calibri" w:cs="Calibri"/>
                <w:lang w:val="en-GB"/>
              </w:rPr>
              <w:t xml:space="preserve"> cm over </w:t>
            </w:r>
            <w:r w:rsidR="006706B2">
              <w:rPr>
                <w:rFonts w:ascii="Calibri" w:eastAsia="Calibri" w:hAnsi="Calibri" w:cs="Calibri"/>
                <w:lang w:val="en-GB"/>
              </w:rPr>
              <w:t>1m</w:t>
            </w:r>
            <w:r w:rsidR="00DD27A3">
              <w:rPr>
                <w:rFonts w:ascii="Calibri" w:eastAsia="Calibri" w:hAnsi="Calibri" w:cs="Calibri"/>
                <w:lang w:val="en-GB"/>
              </w:rPr>
              <w:t>.</w:t>
            </w:r>
          </w:p>
        </w:tc>
      </w:tr>
      <w:tr w:rsidR="259E4C39" w:rsidRPr="003657E7" w14:paraId="260E4B01" w14:textId="77777777" w:rsidTr="259E4C39">
        <w:trPr>
          <w:trHeight w:val="300"/>
        </w:trPr>
        <w:tc>
          <w:tcPr>
            <w:tcW w:w="1695" w:type="dxa"/>
            <w:vMerge/>
            <w:vAlign w:val="center"/>
          </w:tcPr>
          <w:p w14:paraId="10D21613" w14:textId="77777777" w:rsidR="009F1D42" w:rsidRPr="001C0184" w:rsidRDefault="009F1D42">
            <w:pPr>
              <w:rPr>
                <w:lang w:val="en-US"/>
              </w:rPr>
            </w:pPr>
          </w:p>
        </w:tc>
        <w:tc>
          <w:tcPr>
            <w:tcW w:w="1125" w:type="dxa"/>
            <w:tcMar>
              <w:left w:w="90" w:type="dxa"/>
              <w:right w:w="90" w:type="dxa"/>
            </w:tcMar>
            <w:vAlign w:val="center"/>
          </w:tcPr>
          <w:p w14:paraId="31F17ED5" w14:textId="6B502378"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3</w:t>
            </w:r>
          </w:p>
        </w:tc>
        <w:tc>
          <w:tcPr>
            <w:tcW w:w="3960" w:type="dxa"/>
            <w:tcMar>
              <w:left w:w="90" w:type="dxa"/>
              <w:right w:w="90" w:type="dxa"/>
            </w:tcMar>
            <w:vAlign w:val="center"/>
          </w:tcPr>
          <w:p w14:paraId="7000A2AC" w14:textId="63A420E4"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In transportation mode, the system should be compact enough not to interfere with the loading onto the header trailer and fit within the width limits set by the EU for transporting trailers.</w:t>
            </w:r>
          </w:p>
        </w:tc>
        <w:tc>
          <w:tcPr>
            <w:tcW w:w="2205" w:type="dxa"/>
            <w:tcMar>
              <w:left w:w="90" w:type="dxa"/>
              <w:right w:w="90" w:type="dxa"/>
            </w:tcMar>
            <w:vAlign w:val="center"/>
          </w:tcPr>
          <w:p w14:paraId="4AEC1BD6" w14:textId="18607413"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Analysis. The width of the installed system should be analysed</w:t>
            </w:r>
            <w:r w:rsidR="00DD27A3">
              <w:rPr>
                <w:rFonts w:ascii="Calibri" w:eastAsia="Calibri" w:hAnsi="Calibri" w:cs="Calibri"/>
                <w:lang w:val="en-GB"/>
              </w:rPr>
              <w:t xml:space="preserve"> and fit within the regulations</w:t>
            </w:r>
            <w:r w:rsidRPr="259E4C39">
              <w:rPr>
                <w:rFonts w:ascii="Calibri" w:eastAsia="Calibri" w:hAnsi="Calibri" w:cs="Calibri"/>
                <w:lang w:val="en-GB"/>
              </w:rPr>
              <w:t>.</w:t>
            </w:r>
          </w:p>
        </w:tc>
      </w:tr>
      <w:tr w:rsidR="259E4C39" w:rsidRPr="003657E7" w14:paraId="191A348E" w14:textId="77777777" w:rsidTr="259E4C39">
        <w:trPr>
          <w:trHeight w:val="300"/>
        </w:trPr>
        <w:tc>
          <w:tcPr>
            <w:tcW w:w="1695" w:type="dxa"/>
            <w:vMerge w:val="restart"/>
            <w:tcMar>
              <w:left w:w="90" w:type="dxa"/>
              <w:right w:w="90" w:type="dxa"/>
            </w:tcMar>
            <w:vAlign w:val="center"/>
          </w:tcPr>
          <w:p w14:paraId="1F51793D" w14:textId="2F16F425" w:rsidR="259E4C39" w:rsidRPr="002342DF" w:rsidRDefault="259E4C39" w:rsidP="002342DF">
            <w:pPr>
              <w:spacing w:line="259" w:lineRule="auto"/>
              <w:ind w:left="113" w:right="113"/>
              <w:rPr>
                <w:rFonts w:ascii="Calibri" w:eastAsia="Calibri" w:hAnsi="Calibri" w:cs="Calibri"/>
              </w:rPr>
            </w:pPr>
            <w:r w:rsidRPr="002342DF">
              <w:rPr>
                <w:rFonts w:ascii="Calibri" w:eastAsia="Calibri" w:hAnsi="Calibri" w:cs="Calibri"/>
                <w:b/>
                <w:bCs/>
                <w:lang w:val="en-GB"/>
              </w:rPr>
              <w:t>System capability</w:t>
            </w:r>
          </w:p>
          <w:p w14:paraId="49C61111" w14:textId="2339CFE5" w:rsidR="259E4C39" w:rsidRDefault="259E4C39" w:rsidP="259E4C39">
            <w:pPr>
              <w:spacing w:line="259" w:lineRule="auto"/>
              <w:ind w:left="113" w:right="113"/>
              <w:jc w:val="right"/>
              <w:rPr>
                <w:rFonts w:ascii="Calibri" w:eastAsia="Calibri" w:hAnsi="Calibri" w:cs="Calibri"/>
                <w:sz w:val="36"/>
                <w:szCs w:val="36"/>
              </w:rPr>
            </w:pPr>
          </w:p>
        </w:tc>
        <w:tc>
          <w:tcPr>
            <w:tcW w:w="1125" w:type="dxa"/>
            <w:tcMar>
              <w:left w:w="90" w:type="dxa"/>
              <w:right w:w="90" w:type="dxa"/>
            </w:tcMar>
            <w:vAlign w:val="center"/>
          </w:tcPr>
          <w:p w14:paraId="06F7D1FE" w14:textId="643482F5"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4</w:t>
            </w:r>
          </w:p>
        </w:tc>
        <w:tc>
          <w:tcPr>
            <w:tcW w:w="3960" w:type="dxa"/>
            <w:tcMar>
              <w:left w:w="90" w:type="dxa"/>
              <w:right w:w="90" w:type="dxa"/>
            </w:tcMar>
            <w:vAlign w:val="center"/>
          </w:tcPr>
          <w:p w14:paraId="60E88B72" w14:textId="4E1D9E6C"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wheels and structure should be able to </w:t>
            </w:r>
            <w:r w:rsidRPr="259E4C39">
              <w:rPr>
                <w:rFonts w:ascii="Calibri" w:eastAsia="Calibri" w:hAnsi="Calibri" w:cs="Calibri"/>
                <w:b/>
                <w:bCs/>
                <w:lang w:val="en-GB"/>
              </w:rPr>
              <w:t>handle a load of 500 kg</w:t>
            </w:r>
            <w:r w:rsidRPr="259E4C39">
              <w:rPr>
                <w:rFonts w:ascii="Calibri" w:eastAsia="Calibri" w:hAnsi="Calibri" w:cs="Calibri"/>
                <w:lang w:val="en-GB"/>
              </w:rPr>
              <w:t>.</w:t>
            </w:r>
          </w:p>
        </w:tc>
        <w:tc>
          <w:tcPr>
            <w:tcW w:w="2205" w:type="dxa"/>
            <w:tcMar>
              <w:left w:w="90" w:type="dxa"/>
              <w:right w:w="90" w:type="dxa"/>
            </w:tcMar>
            <w:vAlign w:val="center"/>
          </w:tcPr>
          <w:p w14:paraId="63C8075D" w14:textId="16D76637" w:rsidR="259E4C39" w:rsidRPr="00A9734E"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Testing of prototype system</w:t>
            </w:r>
            <w:r w:rsidR="00A9734E">
              <w:rPr>
                <w:rFonts w:ascii="Calibri" w:eastAsia="Calibri" w:hAnsi="Calibri" w:cs="Calibri"/>
                <w:lang w:val="en-GB"/>
              </w:rPr>
              <w:t xml:space="preserve"> and analytical </w:t>
            </w:r>
            <w:r w:rsidR="00775C48">
              <w:rPr>
                <w:rFonts w:ascii="Calibri" w:eastAsia="Calibri" w:hAnsi="Calibri" w:cs="Calibri"/>
                <w:lang w:val="en-GB"/>
              </w:rPr>
              <w:t>simulations</w:t>
            </w:r>
          </w:p>
        </w:tc>
      </w:tr>
      <w:tr w:rsidR="259E4C39" w14:paraId="7456B5CB" w14:textId="77777777" w:rsidTr="259E4C39">
        <w:trPr>
          <w:trHeight w:val="300"/>
        </w:trPr>
        <w:tc>
          <w:tcPr>
            <w:tcW w:w="1695" w:type="dxa"/>
            <w:vMerge/>
            <w:vAlign w:val="center"/>
          </w:tcPr>
          <w:p w14:paraId="655E25DC" w14:textId="77777777" w:rsidR="009F1D42" w:rsidRPr="00A9734E" w:rsidRDefault="009F1D42">
            <w:pPr>
              <w:rPr>
                <w:lang w:val="en-US"/>
              </w:rPr>
            </w:pPr>
          </w:p>
        </w:tc>
        <w:tc>
          <w:tcPr>
            <w:tcW w:w="1125" w:type="dxa"/>
            <w:tcMar>
              <w:left w:w="90" w:type="dxa"/>
              <w:right w:w="90" w:type="dxa"/>
            </w:tcMar>
            <w:vAlign w:val="center"/>
          </w:tcPr>
          <w:p w14:paraId="2200AF4D" w14:textId="01D6DE47"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5</w:t>
            </w:r>
          </w:p>
        </w:tc>
        <w:tc>
          <w:tcPr>
            <w:tcW w:w="3960" w:type="dxa"/>
            <w:tcMar>
              <w:left w:w="90" w:type="dxa"/>
              <w:right w:w="90" w:type="dxa"/>
            </w:tcMar>
            <w:vAlign w:val="center"/>
          </w:tcPr>
          <w:p w14:paraId="4CBC2A43" w14:textId="59670782"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System shall be of at least </w:t>
            </w:r>
            <w:r w:rsidRPr="259E4C39">
              <w:rPr>
                <w:rFonts w:ascii="Calibri" w:eastAsia="Calibri" w:hAnsi="Calibri" w:cs="Calibri"/>
                <w:b/>
                <w:bCs/>
                <w:lang w:val="en-GB"/>
              </w:rPr>
              <w:t>IP66 protection rating</w:t>
            </w:r>
            <w:r w:rsidRPr="259E4C39">
              <w:rPr>
                <w:rFonts w:ascii="Calibri" w:eastAsia="Calibri" w:hAnsi="Calibri" w:cs="Calibri"/>
                <w:lang w:val="en-GB"/>
              </w:rPr>
              <w:t>.</w:t>
            </w:r>
          </w:p>
        </w:tc>
        <w:tc>
          <w:tcPr>
            <w:tcW w:w="2205" w:type="dxa"/>
            <w:tcMar>
              <w:left w:w="90" w:type="dxa"/>
              <w:right w:w="90" w:type="dxa"/>
            </w:tcMar>
            <w:vAlign w:val="center"/>
          </w:tcPr>
          <w:p w14:paraId="6494F840" w14:textId="2BE0A8F8"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External testing firm verification</w:t>
            </w:r>
          </w:p>
        </w:tc>
      </w:tr>
      <w:tr w:rsidR="259E4C39" w:rsidRPr="003657E7" w14:paraId="1CE9C00E" w14:textId="77777777" w:rsidTr="259E4C39">
        <w:trPr>
          <w:trHeight w:val="300"/>
        </w:trPr>
        <w:tc>
          <w:tcPr>
            <w:tcW w:w="1695" w:type="dxa"/>
            <w:vMerge/>
            <w:vAlign w:val="center"/>
          </w:tcPr>
          <w:p w14:paraId="644F4668" w14:textId="77777777" w:rsidR="009F1D42" w:rsidRDefault="009F1D42"/>
        </w:tc>
        <w:tc>
          <w:tcPr>
            <w:tcW w:w="1125" w:type="dxa"/>
            <w:tcMar>
              <w:left w:w="90" w:type="dxa"/>
              <w:right w:w="90" w:type="dxa"/>
            </w:tcMar>
            <w:vAlign w:val="center"/>
          </w:tcPr>
          <w:p w14:paraId="3F514D71" w14:textId="7769C418"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6</w:t>
            </w:r>
          </w:p>
        </w:tc>
        <w:tc>
          <w:tcPr>
            <w:tcW w:w="3960" w:type="dxa"/>
            <w:tcMar>
              <w:left w:w="90" w:type="dxa"/>
              <w:right w:w="90" w:type="dxa"/>
            </w:tcMar>
            <w:vAlign w:val="center"/>
          </w:tcPr>
          <w:p w14:paraId="6B647C56" w14:textId="4B2AB23A"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Operator shall be able to </w:t>
            </w:r>
            <w:r w:rsidRPr="259E4C39">
              <w:rPr>
                <w:rFonts w:ascii="Calibri" w:eastAsia="Calibri" w:hAnsi="Calibri" w:cs="Calibri"/>
                <w:b/>
                <w:bCs/>
                <w:lang w:val="en-US"/>
              </w:rPr>
              <w:t>enable and disable wheels</w:t>
            </w:r>
            <w:r w:rsidRPr="259E4C39">
              <w:rPr>
                <w:rFonts w:ascii="Calibri" w:eastAsia="Calibri" w:hAnsi="Calibri" w:cs="Calibri"/>
                <w:lang w:val="en-US"/>
              </w:rPr>
              <w:t xml:space="preserve"> from cabin.</w:t>
            </w:r>
          </w:p>
        </w:tc>
        <w:tc>
          <w:tcPr>
            <w:tcW w:w="2205" w:type="dxa"/>
            <w:tcMar>
              <w:left w:w="90" w:type="dxa"/>
              <w:right w:w="90" w:type="dxa"/>
            </w:tcMar>
            <w:vAlign w:val="center"/>
          </w:tcPr>
          <w:p w14:paraId="5964DC75" w14:textId="108565A3"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Demonstration with mounted prototype system</w:t>
            </w:r>
            <w:r w:rsidR="003D0736">
              <w:rPr>
                <w:rFonts w:ascii="Calibri" w:eastAsia="Calibri" w:hAnsi="Calibri" w:cs="Calibri"/>
                <w:lang w:val="en-GB"/>
              </w:rPr>
              <w:t xml:space="preserve">. The </w:t>
            </w:r>
            <w:r w:rsidR="001C4C52">
              <w:rPr>
                <w:rFonts w:ascii="Calibri" w:eastAsia="Calibri" w:hAnsi="Calibri" w:cs="Calibri"/>
                <w:lang w:val="en-GB"/>
              </w:rPr>
              <w:t xml:space="preserve">system should function without flaw. </w:t>
            </w:r>
          </w:p>
        </w:tc>
      </w:tr>
      <w:tr w:rsidR="259E4C39" w:rsidRPr="003657E7" w14:paraId="7B0C0002" w14:textId="77777777" w:rsidTr="259E4C39">
        <w:trPr>
          <w:trHeight w:val="300"/>
        </w:trPr>
        <w:tc>
          <w:tcPr>
            <w:tcW w:w="1695" w:type="dxa"/>
            <w:vMerge/>
            <w:vAlign w:val="center"/>
          </w:tcPr>
          <w:p w14:paraId="4B8A0F36" w14:textId="77777777" w:rsidR="009F1D42" w:rsidRPr="00543868" w:rsidRDefault="009F1D42">
            <w:pPr>
              <w:rPr>
                <w:lang w:val="en-US"/>
              </w:rPr>
            </w:pPr>
          </w:p>
        </w:tc>
        <w:tc>
          <w:tcPr>
            <w:tcW w:w="1125" w:type="dxa"/>
            <w:tcMar>
              <w:left w:w="90" w:type="dxa"/>
              <w:right w:w="90" w:type="dxa"/>
            </w:tcMar>
            <w:vAlign w:val="center"/>
          </w:tcPr>
          <w:p w14:paraId="34EF601D" w14:textId="0D7542CA"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7</w:t>
            </w:r>
          </w:p>
        </w:tc>
        <w:tc>
          <w:tcPr>
            <w:tcW w:w="3960" w:type="dxa"/>
            <w:tcMar>
              <w:left w:w="90" w:type="dxa"/>
              <w:right w:w="90" w:type="dxa"/>
            </w:tcMar>
            <w:vAlign w:val="center"/>
          </w:tcPr>
          <w:p w14:paraId="3E0A617B" w14:textId="62F1A19A"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The system should have sensors that allow it to maintain a constant cylinder pressure and control the wheel position.</w:t>
            </w:r>
          </w:p>
        </w:tc>
        <w:tc>
          <w:tcPr>
            <w:tcW w:w="2205" w:type="dxa"/>
            <w:tcMar>
              <w:left w:w="90" w:type="dxa"/>
              <w:right w:w="90" w:type="dxa"/>
            </w:tcMar>
            <w:vAlign w:val="center"/>
          </w:tcPr>
          <w:p w14:paraId="4B133ADA" w14:textId="3E68F7C4"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Testing of prototype system to see if sensor can regulate correctly</w:t>
            </w:r>
          </w:p>
        </w:tc>
      </w:tr>
      <w:tr w:rsidR="259E4C39" w:rsidRPr="00E221AC" w14:paraId="57499B27" w14:textId="77777777" w:rsidTr="259E4C39">
        <w:trPr>
          <w:trHeight w:val="300"/>
        </w:trPr>
        <w:tc>
          <w:tcPr>
            <w:tcW w:w="1695" w:type="dxa"/>
            <w:vMerge/>
            <w:vAlign w:val="center"/>
          </w:tcPr>
          <w:p w14:paraId="3F163521" w14:textId="77777777" w:rsidR="009F1D42" w:rsidRPr="00543868" w:rsidRDefault="009F1D42">
            <w:pPr>
              <w:rPr>
                <w:lang w:val="en-US"/>
              </w:rPr>
            </w:pPr>
          </w:p>
        </w:tc>
        <w:tc>
          <w:tcPr>
            <w:tcW w:w="1125" w:type="dxa"/>
            <w:tcMar>
              <w:left w:w="90" w:type="dxa"/>
              <w:right w:w="90" w:type="dxa"/>
            </w:tcMar>
            <w:vAlign w:val="center"/>
          </w:tcPr>
          <w:p w14:paraId="31E78691" w14:textId="1FE1CB30"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8</w:t>
            </w:r>
          </w:p>
        </w:tc>
        <w:tc>
          <w:tcPr>
            <w:tcW w:w="3960" w:type="dxa"/>
            <w:tcMar>
              <w:left w:w="90" w:type="dxa"/>
              <w:right w:w="90" w:type="dxa"/>
            </w:tcMar>
            <w:vAlign w:val="center"/>
          </w:tcPr>
          <w:p w14:paraId="36331214" w14:textId="73361C4A"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Wheel actuators shall be able to move wheels such that </w:t>
            </w:r>
            <w:r w:rsidRPr="259E4C39">
              <w:rPr>
                <w:rFonts w:ascii="Calibri" w:eastAsia="Calibri" w:hAnsi="Calibri" w:cs="Calibri"/>
                <w:b/>
                <w:bCs/>
                <w:lang w:val="en-US"/>
              </w:rPr>
              <w:t>header is kept level when passing a height increase of 150 mm</w:t>
            </w:r>
            <w:r w:rsidRPr="259E4C39">
              <w:rPr>
                <w:rFonts w:ascii="Calibri" w:eastAsia="Calibri" w:hAnsi="Calibri" w:cs="Calibri"/>
                <w:lang w:val="en-US"/>
              </w:rPr>
              <w:t xml:space="preserve"> at the right side of the header </w:t>
            </w:r>
            <w:r w:rsidRPr="259E4C39">
              <w:rPr>
                <w:rFonts w:ascii="Calibri" w:eastAsia="Calibri" w:hAnsi="Calibri" w:cs="Calibri"/>
                <w:b/>
                <w:bCs/>
                <w:lang w:val="en-US"/>
              </w:rPr>
              <w:t>driving 8 km/h</w:t>
            </w:r>
            <w:r w:rsidRPr="259E4C39">
              <w:rPr>
                <w:rFonts w:ascii="Calibri" w:eastAsia="Calibri" w:hAnsi="Calibri" w:cs="Calibri"/>
                <w:lang w:val="en-US"/>
              </w:rPr>
              <w:t>.</w:t>
            </w:r>
          </w:p>
        </w:tc>
        <w:tc>
          <w:tcPr>
            <w:tcW w:w="2205" w:type="dxa"/>
            <w:tcMar>
              <w:left w:w="90" w:type="dxa"/>
              <w:right w:w="90" w:type="dxa"/>
            </w:tcMar>
            <w:vAlign w:val="center"/>
          </w:tcPr>
          <w:p w14:paraId="07AA3D13" w14:textId="0A9C7CAA" w:rsidR="259E4C39" w:rsidRPr="00E221AC"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Testing of prototype system</w:t>
            </w:r>
            <w:r w:rsidR="00055083">
              <w:rPr>
                <w:rFonts w:ascii="Calibri" w:eastAsia="Calibri" w:hAnsi="Calibri" w:cs="Calibri"/>
                <w:lang w:val="en-GB"/>
              </w:rPr>
              <w:t>.</w:t>
            </w:r>
          </w:p>
        </w:tc>
      </w:tr>
      <w:tr w:rsidR="259E4C39" w:rsidRPr="003657E7" w14:paraId="561BD757" w14:textId="77777777" w:rsidTr="259E4C39">
        <w:trPr>
          <w:trHeight w:val="300"/>
        </w:trPr>
        <w:tc>
          <w:tcPr>
            <w:tcW w:w="1695" w:type="dxa"/>
            <w:vMerge/>
            <w:vAlign w:val="center"/>
          </w:tcPr>
          <w:p w14:paraId="1EB7FF74" w14:textId="77777777" w:rsidR="009F1D42" w:rsidRPr="00E221AC" w:rsidRDefault="009F1D42">
            <w:pPr>
              <w:rPr>
                <w:lang w:val="en-US"/>
              </w:rPr>
            </w:pPr>
          </w:p>
        </w:tc>
        <w:tc>
          <w:tcPr>
            <w:tcW w:w="1125" w:type="dxa"/>
            <w:tcMar>
              <w:left w:w="90" w:type="dxa"/>
              <w:right w:w="90" w:type="dxa"/>
            </w:tcMar>
            <w:vAlign w:val="center"/>
          </w:tcPr>
          <w:p w14:paraId="42D1BCBD" w14:textId="3744C9AB"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9</w:t>
            </w:r>
          </w:p>
        </w:tc>
        <w:tc>
          <w:tcPr>
            <w:tcW w:w="3960" w:type="dxa"/>
            <w:tcMar>
              <w:left w:w="90" w:type="dxa"/>
              <w:right w:w="90" w:type="dxa"/>
            </w:tcMar>
            <w:vAlign w:val="center"/>
          </w:tcPr>
          <w:p w14:paraId="5FFD41F1" w14:textId="2C6328AC"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Tires may </w:t>
            </w:r>
            <w:r w:rsidRPr="259E4C39">
              <w:rPr>
                <w:rFonts w:ascii="Calibri" w:eastAsia="Calibri" w:hAnsi="Calibri" w:cs="Calibri"/>
                <w:b/>
                <w:bCs/>
                <w:lang w:val="en-US"/>
              </w:rPr>
              <w:t>maximum sink 30 mm</w:t>
            </w:r>
            <w:r w:rsidRPr="259E4C39">
              <w:rPr>
                <w:rFonts w:ascii="Calibri" w:eastAsia="Calibri" w:hAnsi="Calibri" w:cs="Calibri"/>
                <w:lang w:val="en-US"/>
              </w:rPr>
              <w:t xml:space="preserve"> into soil.</w:t>
            </w:r>
          </w:p>
        </w:tc>
        <w:tc>
          <w:tcPr>
            <w:tcW w:w="2205" w:type="dxa"/>
            <w:tcMar>
              <w:left w:w="90" w:type="dxa"/>
              <w:right w:w="90" w:type="dxa"/>
            </w:tcMar>
            <w:vAlign w:val="center"/>
          </w:tcPr>
          <w:p w14:paraId="56D26F8F" w14:textId="25929BA9" w:rsidR="259E4C39" w:rsidRPr="00925E86"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Testing of prototype system</w:t>
            </w:r>
            <w:r w:rsidR="00925E86">
              <w:rPr>
                <w:rFonts w:ascii="Calibri" w:eastAsia="Calibri" w:hAnsi="Calibri" w:cs="Calibri"/>
                <w:lang w:val="en-GB"/>
              </w:rPr>
              <w:t xml:space="preserve"> in worst case soil conditions.</w:t>
            </w:r>
          </w:p>
        </w:tc>
      </w:tr>
      <w:tr w:rsidR="259E4C39" w14:paraId="6B8EE672" w14:textId="77777777" w:rsidTr="259E4C39">
        <w:trPr>
          <w:trHeight w:val="300"/>
        </w:trPr>
        <w:tc>
          <w:tcPr>
            <w:tcW w:w="1695" w:type="dxa"/>
            <w:vMerge/>
            <w:vAlign w:val="center"/>
          </w:tcPr>
          <w:p w14:paraId="2B6BB4BE" w14:textId="77777777" w:rsidR="009F1D42" w:rsidRPr="00925E86" w:rsidRDefault="009F1D42">
            <w:pPr>
              <w:rPr>
                <w:lang w:val="en-US"/>
              </w:rPr>
            </w:pPr>
          </w:p>
        </w:tc>
        <w:tc>
          <w:tcPr>
            <w:tcW w:w="1125" w:type="dxa"/>
            <w:tcMar>
              <w:left w:w="90" w:type="dxa"/>
              <w:right w:w="90" w:type="dxa"/>
            </w:tcMar>
            <w:vAlign w:val="center"/>
          </w:tcPr>
          <w:p w14:paraId="3E439A1D" w14:textId="4EFA186A"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0</w:t>
            </w:r>
          </w:p>
        </w:tc>
        <w:tc>
          <w:tcPr>
            <w:tcW w:w="3960" w:type="dxa"/>
            <w:tcMar>
              <w:left w:w="90" w:type="dxa"/>
              <w:right w:w="90" w:type="dxa"/>
            </w:tcMar>
            <w:vAlign w:val="center"/>
          </w:tcPr>
          <w:p w14:paraId="66C0E9C2" w14:textId="00E7FE5F"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Maximum stress on the soil in the contact area from the tires </w:t>
            </w:r>
            <w:r w:rsidRPr="259E4C39">
              <w:rPr>
                <w:rFonts w:ascii="Calibri" w:eastAsia="Calibri" w:hAnsi="Calibri" w:cs="Calibri"/>
                <w:b/>
                <w:bCs/>
                <w:lang w:val="en-US"/>
              </w:rPr>
              <w:t>should not increase 75 KPa</w:t>
            </w:r>
            <w:r w:rsidRPr="259E4C39">
              <w:rPr>
                <w:rFonts w:ascii="Calibri" w:eastAsia="Calibri" w:hAnsi="Calibri" w:cs="Calibri"/>
                <w:lang w:val="en-US"/>
              </w:rPr>
              <w:t xml:space="preserve"> to avoid soil compaction</w:t>
            </w:r>
          </w:p>
        </w:tc>
        <w:tc>
          <w:tcPr>
            <w:tcW w:w="2205" w:type="dxa"/>
            <w:tcMar>
              <w:left w:w="90" w:type="dxa"/>
              <w:right w:w="90" w:type="dxa"/>
            </w:tcMar>
            <w:vAlign w:val="center"/>
          </w:tcPr>
          <w:p w14:paraId="77FB40F5" w14:textId="55752603"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Testing of prototype system</w:t>
            </w:r>
          </w:p>
        </w:tc>
      </w:tr>
      <w:tr w:rsidR="259E4C39" w14:paraId="723899D6" w14:textId="77777777" w:rsidTr="259E4C39">
        <w:trPr>
          <w:trHeight w:val="1125"/>
        </w:trPr>
        <w:tc>
          <w:tcPr>
            <w:tcW w:w="1695" w:type="dxa"/>
            <w:vMerge w:val="restart"/>
            <w:tcMar>
              <w:left w:w="90" w:type="dxa"/>
              <w:right w:w="90" w:type="dxa"/>
            </w:tcMar>
            <w:vAlign w:val="center"/>
          </w:tcPr>
          <w:p w14:paraId="64361114" w14:textId="5D618118" w:rsidR="259E4C39" w:rsidRDefault="259E4C39" w:rsidP="002342DF">
            <w:pPr>
              <w:spacing w:line="259" w:lineRule="auto"/>
              <w:ind w:left="113" w:right="113"/>
              <w:rPr>
                <w:rFonts w:ascii="Calibri" w:eastAsia="Calibri" w:hAnsi="Calibri" w:cs="Calibri"/>
                <w:sz w:val="36"/>
                <w:szCs w:val="36"/>
              </w:rPr>
            </w:pPr>
            <w:r w:rsidRPr="002342DF">
              <w:rPr>
                <w:rFonts w:ascii="Calibri" w:eastAsia="Calibri" w:hAnsi="Calibri" w:cs="Calibri"/>
                <w:b/>
                <w:bCs/>
                <w:lang w:val="en-GB"/>
              </w:rPr>
              <w:t>System external interface</w:t>
            </w:r>
          </w:p>
        </w:tc>
        <w:tc>
          <w:tcPr>
            <w:tcW w:w="1125" w:type="dxa"/>
            <w:tcMar>
              <w:left w:w="90" w:type="dxa"/>
              <w:right w:w="90" w:type="dxa"/>
            </w:tcMar>
            <w:vAlign w:val="center"/>
          </w:tcPr>
          <w:p w14:paraId="351E95B7" w14:textId="6C3E0DC2"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1</w:t>
            </w:r>
          </w:p>
        </w:tc>
        <w:tc>
          <w:tcPr>
            <w:tcW w:w="3960" w:type="dxa"/>
            <w:tcMar>
              <w:left w:w="90" w:type="dxa"/>
              <w:right w:w="90" w:type="dxa"/>
            </w:tcMar>
            <w:vAlign w:val="center"/>
          </w:tcPr>
          <w:p w14:paraId="45E84545" w14:textId="176692BF"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actuator drivers that move the wheels should have a </w:t>
            </w:r>
            <w:r w:rsidRPr="259E4C39">
              <w:rPr>
                <w:rFonts w:ascii="Calibri" w:eastAsia="Calibri" w:hAnsi="Calibri" w:cs="Calibri"/>
                <w:b/>
                <w:bCs/>
                <w:lang w:val="en-GB"/>
              </w:rPr>
              <w:t>fixed supply pressure</w:t>
            </w:r>
            <w:r w:rsidRPr="259E4C39">
              <w:rPr>
                <w:rFonts w:ascii="Calibri" w:eastAsia="Calibri" w:hAnsi="Calibri" w:cs="Calibri"/>
                <w:lang w:val="en-GB"/>
              </w:rPr>
              <w:t xml:space="preserve">. </w:t>
            </w:r>
            <w:r w:rsidRPr="00543868">
              <w:rPr>
                <w:lang w:val="en-US"/>
              </w:rPr>
              <w:br/>
            </w:r>
            <w:r w:rsidRPr="259E4C39">
              <w:rPr>
                <w:rFonts w:ascii="Calibri" w:eastAsia="Calibri" w:hAnsi="Calibri" w:cs="Calibri"/>
                <w:lang w:val="en-GB"/>
              </w:rPr>
              <w:t>To minimize the delay time, the pressure should always be available.</w:t>
            </w:r>
          </w:p>
        </w:tc>
        <w:tc>
          <w:tcPr>
            <w:tcW w:w="2205" w:type="dxa"/>
            <w:tcMar>
              <w:left w:w="90" w:type="dxa"/>
              <w:right w:w="90" w:type="dxa"/>
            </w:tcMar>
            <w:vAlign w:val="center"/>
          </w:tcPr>
          <w:p w14:paraId="487C10CE" w14:textId="565C8CA6"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Testing of prototype system</w:t>
            </w:r>
          </w:p>
        </w:tc>
      </w:tr>
      <w:tr w:rsidR="259E4C39" w:rsidRPr="003657E7" w14:paraId="28612375" w14:textId="77777777" w:rsidTr="259E4C39">
        <w:trPr>
          <w:trHeight w:val="1125"/>
        </w:trPr>
        <w:tc>
          <w:tcPr>
            <w:tcW w:w="1695" w:type="dxa"/>
            <w:vMerge/>
            <w:vAlign w:val="center"/>
          </w:tcPr>
          <w:p w14:paraId="71544513" w14:textId="77777777" w:rsidR="009F1D42" w:rsidRDefault="009F1D42"/>
        </w:tc>
        <w:tc>
          <w:tcPr>
            <w:tcW w:w="1125" w:type="dxa"/>
            <w:tcMar>
              <w:left w:w="90" w:type="dxa"/>
              <w:right w:w="90" w:type="dxa"/>
            </w:tcMar>
            <w:vAlign w:val="center"/>
          </w:tcPr>
          <w:p w14:paraId="29097596" w14:textId="0C341208"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2</w:t>
            </w:r>
          </w:p>
        </w:tc>
        <w:tc>
          <w:tcPr>
            <w:tcW w:w="3960" w:type="dxa"/>
            <w:tcMar>
              <w:left w:w="90" w:type="dxa"/>
              <w:right w:w="90" w:type="dxa"/>
            </w:tcMar>
            <w:vAlign w:val="center"/>
          </w:tcPr>
          <w:p w14:paraId="7847C968" w14:textId="4904100E"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hardware system should be able to be </w:t>
            </w:r>
            <w:r w:rsidRPr="259E4C39">
              <w:rPr>
                <w:rFonts w:ascii="Calibri" w:eastAsia="Calibri" w:hAnsi="Calibri" w:cs="Calibri"/>
                <w:b/>
                <w:bCs/>
                <w:lang w:val="en-GB"/>
              </w:rPr>
              <w:t>controlled by the AHHC</w:t>
            </w:r>
            <w:r w:rsidRPr="259E4C39">
              <w:rPr>
                <w:rFonts w:ascii="Calibri" w:eastAsia="Calibri" w:hAnsi="Calibri" w:cs="Calibri"/>
                <w:lang w:val="en-GB"/>
              </w:rPr>
              <w:t xml:space="preserve"> based on its sensor input and control signals.</w:t>
            </w:r>
          </w:p>
        </w:tc>
        <w:tc>
          <w:tcPr>
            <w:tcW w:w="2205" w:type="dxa"/>
            <w:tcMar>
              <w:left w:w="90" w:type="dxa"/>
              <w:right w:w="90" w:type="dxa"/>
            </w:tcMar>
            <w:vAlign w:val="center"/>
          </w:tcPr>
          <w:p w14:paraId="46829532" w14:textId="38924719"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Demonstration of system interoperability using prototype</w:t>
            </w:r>
          </w:p>
        </w:tc>
      </w:tr>
      <w:tr w:rsidR="259E4C39" w14:paraId="59CFD0F4" w14:textId="77777777" w:rsidTr="259E4C39">
        <w:trPr>
          <w:trHeight w:val="1125"/>
        </w:trPr>
        <w:tc>
          <w:tcPr>
            <w:tcW w:w="1695" w:type="dxa"/>
            <w:vMerge/>
            <w:vAlign w:val="center"/>
          </w:tcPr>
          <w:p w14:paraId="0E37C354" w14:textId="77777777" w:rsidR="009F1D42" w:rsidRPr="00543868" w:rsidRDefault="009F1D42">
            <w:pPr>
              <w:rPr>
                <w:lang w:val="en-US"/>
              </w:rPr>
            </w:pPr>
          </w:p>
        </w:tc>
        <w:tc>
          <w:tcPr>
            <w:tcW w:w="1125" w:type="dxa"/>
            <w:tcMar>
              <w:left w:w="90" w:type="dxa"/>
              <w:right w:w="90" w:type="dxa"/>
            </w:tcMar>
            <w:vAlign w:val="center"/>
          </w:tcPr>
          <w:p w14:paraId="75EFC0EC" w14:textId="127A05FC"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3</w:t>
            </w:r>
          </w:p>
        </w:tc>
        <w:tc>
          <w:tcPr>
            <w:tcW w:w="3960" w:type="dxa"/>
            <w:tcMar>
              <w:left w:w="90" w:type="dxa"/>
              <w:right w:w="90" w:type="dxa"/>
            </w:tcMar>
            <w:vAlign w:val="center"/>
          </w:tcPr>
          <w:p w14:paraId="49921F51" w14:textId="14F6D5F2" w:rsidR="259E4C39" w:rsidRPr="00543868" w:rsidRDefault="00EE208A" w:rsidP="259E4C39">
            <w:pPr>
              <w:spacing w:line="259" w:lineRule="auto"/>
              <w:rPr>
                <w:rFonts w:ascii="Calibri" w:eastAsia="Calibri" w:hAnsi="Calibri" w:cs="Calibri"/>
                <w:lang w:val="en-US"/>
              </w:rPr>
            </w:pPr>
            <w:r>
              <w:rPr>
                <w:rFonts w:ascii="Calibri" w:eastAsia="Calibri" w:hAnsi="Calibri" w:cs="Calibri"/>
                <w:lang w:val="en-US"/>
              </w:rPr>
              <w:t xml:space="preserve">The </w:t>
            </w:r>
            <w:r w:rsidR="259E4C39" w:rsidRPr="259E4C39">
              <w:rPr>
                <w:rFonts w:ascii="Calibri" w:eastAsia="Calibri" w:hAnsi="Calibri" w:cs="Calibri"/>
                <w:lang w:val="en-US"/>
              </w:rPr>
              <w:t>“</w:t>
            </w:r>
            <w:r>
              <w:rPr>
                <w:rFonts w:ascii="Calibri" w:eastAsia="Calibri" w:hAnsi="Calibri" w:cs="Calibri"/>
                <w:lang w:val="en-US"/>
              </w:rPr>
              <w:t>s</w:t>
            </w:r>
            <w:r w:rsidR="259E4C39" w:rsidRPr="259E4C39">
              <w:rPr>
                <w:rFonts w:ascii="Calibri" w:eastAsia="Calibri" w:hAnsi="Calibri" w:cs="Calibri"/>
                <w:lang w:val="en-US"/>
              </w:rPr>
              <w:t xml:space="preserve">tandalone” kit </w:t>
            </w:r>
            <w:r>
              <w:rPr>
                <w:rFonts w:ascii="Calibri" w:eastAsia="Calibri" w:hAnsi="Calibri" w:cs="Calibri"/>
                <w:lang w:val="en-US"/>
              </w:rPr>
              <w:t xml:space="preserve">should </w:t>
            </w:r>
            <w:r w:rsidR="259E4C39" w:rsidRPr="259E4C39">
              <w:rPr>
                <w:rFonts w:ascii="Calibri" w:eastAsia="Calibri" w:hAnsi="Calibri" w:cs="Calibri"/>
                <w:lang w:val="en-US"/>
              </w:rPr>
              <w:t xml:space="preserve">only </w:t>
            </w:r>
            <w:r w:rsidR="0004203E">
              <w:rPr>
                <w:rFonts w:ascii="Calibri" w:eastAsia="Calibri" w:hAnsi="Calibri" w:cs="Calibri"/>
                <w:lang w:val="en-US"/>
              </w:rPr>
              <w:t>require</w:t>
            </w:r>
            <w:r w:rsidR="259E4C39" w:rsidRPr="259E4C39">
              <w:rPr>
                <w:rFonts w:ascii="Calibri" w:eastAsia="Calibri" w:hAnsi="Calibri" w:cs="Calibri"/>
                <w:lang w:val="en-US"/>
              </w:rPr>
              <w:t xml:space="preserve"> a minimum of header modification. </w:t>
            </w:r>
          </w:p>
        </w:tc>
        <w:tc>
          <w:tcPr>
            <w:tcW w:w="2205" w:type="dxa"/>
            <w:tcMar>
              <w:left w:w="90" w:type="dxa"/>
              <w:right w:w="90" w:type="dxa"/>
            </w:tcMar>
            <w:vAlign w:val="center"/>
          </w:tcPr>
          <w:p w14:paraId="1FF7A19F" w14:textId="62D1C663"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Analysis of mounting hardware</w:t>
            </w:r>
          </w:p>
        </w:tc>
      </w:tr>
      <w:tr w:rsidR="259E4C39" w14:paraId="3C65F151" w14:textId="77777777" w:rsidTr="259E4C39">
        <w:trPr>
          <w:trHeight w:val="1125"/>
        </w:trPr>
        <w:tc>
          <w:tcPr>
            <w:tcW w:w="1695" w:type="dxa"/>
            <w:vMerge/>
            <w:vAlign w:val="center"/>
          </w:tcPr>
          <w:p w14:paraId="6C55DE3A" w14:textId="77777777" w:rsidR="009F1D42" w:rsidRDefault="009F1D42"/>
        </w:tc>
        <w:tc>
          <w:tcPr>
            <w:tcW w:w="1125" w:type="dxa"/>
            <w:tcMar>
              <w:left w:w="90" w:type="dxa"/>
              <w:right w:w="90" w:type="dxa"/>
            </w:tcMar>
            <w:vAlign w:val="center"/>
          </w:tcPr>
          <w:p w14:paraId="58E91F32" w14:textId="709EEBF7"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4</w:t>
            </w:r>
          </w:p>
        </w:tc>
        <w:tc>
          <w:tcPr>
            <w:tcW w:w="3960" w:type="dxa"/>
            <w:tcMar>
              <w:left w:w="90" w:type="dxa"/>
              <w:right w:w="90" w:type="dxa"/>
            </w:tcMar>
            <w:vAlign w:val="center"/>
          </w:tcPr>
          <w:p w14:paraId="796F6B71" w14:textId="7FF89046"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b/>
                <w:bCs/>
                <w:lang w:val="en-US"/>
              </w:rPr>
              <w:t>One kit should fit all header sizes and the</w:t>
            </w:r>
            <w:r w:rsidRPr="259E4C39">
              <w:rPr>
                <w:rFonts w:ascii="Calibri" w:eastAsia="Calibri" w:hAnsi="Calibri" w:cs="Calibri"/>
                <w:lang w:val="en-US"/>
              </w:rPr>
              <w:t xml:space="preserve"> external mounting method should be universal.</w:t>
            </w:r>
          </w:p>
        </w:tc>
        <w:tc>
          <w:tcPr>
            <w:tcW w:w="2205" w:type="dxa"/>
            <w:tcMar>
              <w:left w:w="90" w:type="dxa"/>
              <w:right w:w="90" w:type="dxa"/>
            </w:tcMar>
            <w:vAlign w:val="center"/>
          </w:tcPr>
          <w:p w14:paraId="22A61D4C" w14:textId="38FBFCA4"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Analysis of header compatibility</w:t>
            </w:r>
          </w:p>
        </w:tc>
      </w:tr>
      <w:tr w:rsidR="259E4C39" w:rsidRPr="003657E7" w14:paraId="68BDCE02" w14:textId="77777777" w:rsidTr="259E4C39">
        <w:trPr>
          <w:trHeight w:val="1125"/>
        </w:trPr>
        <w:tc>
          <w:tcPr>
            <w:tcW w:w="1695" w:type="dxa"/>
            <w:vMerge/>
            <w:vAlign w:val="center"/>
          </w:tcPr>
          <w:p w14:paraId="0801A197" w14:textId="77777777" w:rsidR="009F1D42" w:rsidRDefault="009F1D42"/>
        </w:tc>
        <w:tc>
          <w:tcPr>
            <w:tcW w:w="1125" w:type="dxa"/>
            <w:tcMar>
              <w:left w:w="90" w:type="dxa"/>
              <w:right w:w="90" w:type="dxa"/>
            </w:tcMar>
            <w:vAlign w:val="center"/>
          </w:tcPr>
          <w:p w14:paraId="01403D06" w14:textId="09676E13"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5</w:t>
            </w:r>
          </w:p>
        </w:tc>
        <w:tc>
          <w:tcPr>
            <w:tcW w:w="3960" w:type="dxa"/>
            <w:tcMar>
              <w:left w:w="90" w:type="dxa"/>
              <w:right w:w="90" w:type="dxa"/>
            </w:tcMar>
            <w:vAlign w:val="center"/>
          </w:tcPr>
          <w:p w14:paraId="5E463E34" w14:textId="716C31A7"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Integration on Powerflow headers </w:t>
            </w:r>
            <w:r w:rsidRPr="259E4C39">
              <w:rPr>
                <w:rFonts w:ascii="Calibri" w:eastAsia="Calibri" w:hAnsi="Calibri" w:cs="Calibri"/>
                <w:b/>
                <w:bCs/>
                <w:lang w:val="en-US"/>
              </w:rPr>
              <w:t>without changes to combine hardware or software.</w:t>
            </w:r>
          </w:p>
        </w:tc>
        <w:tc>
          <w:tcPr>
            <w:tcW w:w="2205" w:type="dxa"/>
            <w:tcMar>
              <w:left w:w="90" w:type="dxa"/>
              <w:right w:w="90" w:type="dxa"/>
            </w:tcMar>
            <w:vAlign w:val="center"/>
          </w:tcPr>
          <w:p w14:paraId="54A63595" w14:textId="446F5FF2" w:rsidR="259E4C39" w:rsidRPr="0082173C"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Analysis of header compatibility</w:t>
            </w:r>
            <w:r w:rsidR="0082173C">
              <w:rPr>
                <w:rFonts w:ascii="Calibri" w:eastAsia="Calibri" w:hAnsi="Calibri" w:cs="Calibri"/>
                <w:lang w:val="en-GB"/>
              </w:rPr>
              <w:t xml:space="preserve">. System shall be demonstrated to work independently. </w:t>
            </w:r>
          </w:p>
        </w:tc>
      </w:tr>
      <w:tr w:rsidR="259E4C39" w14:paraId="119F1A5F" w14:textId="77777777" w:rsidTr="259E4C39">
        <w:trPr>
          <w:trHeight w:val="300"/>
        </w:trPr>
        <w:tc>
          <w:tcPr>
            <w:tcW w:w="1695" w:type="dxa"/>
            <w:tcMar>
              <w:left w:w="90" w:type="dxa"/>
              <w:right w:w="90" w:type="dxa"/>
            </w:tcMar>
            <w:vAlign w:val="center"/>
          </w:tcPr>
          <w:p w14:paraId="773E99C4" w14:textId="79B31FAA"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System internal interface</w:t>
            </w:r>
          </w:p>
        </w:tc>
        <w:tc>
          <w:tcPr>
            <w:tcW w:w="1125" w:type="dxa"/>
            <w:tcMar>
              <w:left w:w="90" w:type="dxa"/>
              <w:right w:w="90" w:type="dxa"/>
            </w:tcMar>
            <w:vAlign w:val="center"/>
          </w:tcPr>
          <w:p w14:paraId="24C57980" w14:textId="6129457C"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6</w:t>
            </w:r>
          </w:p>
        </w:tc>
        <w:tc>
          <w:tcPr>
            <w:tcW w:w="3960" w:type="dxa"/>
            <w:tcMar>
              <w:left w:w="90" w:type="dxa"/>
              <w:right w:w="90" w:type="dxa"/>
            </w:tcMar>
            <w:vAlign w:val="center"/>
          </w:tcPr>
          <w:p w14:paraId="5420E314" w14:textId="54425611"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b/>
                <w:bCs/>
                <w:lang w:val="en-GB"/>
              </w:rPr>
              <w:t>IO connection</w:t>
            </w:r>
            <w:r w:rsidRPr="259E4C39">
              <w:rPr>
                <w:rFonts w:ascii="Calibri" w:eastAsia="Calibri" w:hAnsi="Calibri" w:cs="Calibri"/>
                <w:lang w:val="en-GB"/>
              </w:rPr>
              <w:t xml:space="preserve"> between wheels to allow for position sharing</w:t>
            </w:r>
          </w:p>
        </w:tc>
        <w:tc>
          <w:tcPr>
            <w:tcW w:w="2205" w:type="dxa"/>
            <w:tcMar>
              <w:left w:w="90" w:type="dxa"/>
              <w:right w:w="90" w:type="dxa"/>
            </w:tcMar>
            <w:vAlign w:val="center"/>
          </w:tcPr>
          <w:p w14:paraId="0F4A5E9C" w14:textId="6F267857"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Demonstration of position sharing</w:t>
            </w:r>
          </w:p>
        </w:tc>
      </w:tr>
      <w:tr w:rsidR="259E4C39" w:rsidRPr="003657E7" w14:paraId="2AAABCD2" w14:textId="77777777" w:rsidTr="259E4C39">
        <w:trPr>
          <w:trHeight w:val="300"/>
        </w:trPr>
        <w:tc>
          <w:tcPr>
            <w:tcW w:w="1695" w:type="dxa"/>
            <w:tcMar>
              <w:left w:w="90" w:type="dxa"/>
              <w:right w:w="90" w:type="dxa"/>
            </w:tcMar>
            <w:vAlign w:val="center"/>
          </w:tcPr>
          <w:p w14:paraId="281CAC42" w14:textId="355F7DC1"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System internal data</w:t>
            </w:r>
          </w:p>
        </w:tc>
        <w:tc>
          <w:tcPr>
            <w:tcW w:w="1125" w:type="dxa"/>
            <w:tcMar>
              <w:left w:w="90" w:type="dxa"/>
              <w:right w:w="90" w:type="dxa"/>
            </w:tcMar>
            <w:vAlign w:val="center"/>
          </w:tcPr>
          <w:p w14:paraId="6615D307" w14:textId="024355BE"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7</w:t>
            </w:r>
          </w:p>
        </w:tc>
        <w:tc>
          <w:tcPr>
            <w:tcW w:w="3960" w:type="dxa"/>
            <w:tcMar>
              <w:left w:w="90" w:type="dxa"/>
              <w:right w:w="90" w:type="dxa"/>
            </w:tcMar>
            <w:vAlign w:val="center"/>
          </w:tcPr>
          <w:p w14:paraId="6B8E5B80" w14:textId="5382B0E8"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system should be </w:t>
            </w:r>
            <w:r w:rsidRPr="259E4C39">
              <w:rPr>
                <w:rFonts w:ascii="Calibri" w:eastAsia="Calibri" w:hAnsi="Calibri" w:cs="Calibri"/>
                <w:b/>
                <w:bCs/>
                <w:lang w:val="en-GB"/>
              </w:rPr>
              <w:t>error resilient</w:t>
            </w:r>
            <w:r w:rsidRPr="259E4C39">
              <w:rPr>
                <w:rFonts w:ascii="Calibri" w:eastAsia="Calibri" w:hAnsi="Calibri" w:cs="Calibri"/>
                <w:lang w:val="en-GB"/>
              </w:rPr>
              <w:t xml:space="preserve"> for IO signals.</w:t>
            </w:r>
          </w:p>
        </w:tc>
        <w:tc>
          <w:tcPr>
            <w:tcW w:w="2205" w:type="dxa"/>
            <w:tcMar>
              <w:left w:w="90" w:type="dxa"/>
              <w:right w:w="90" w:type="dxa"/>
            </w:tcMar>
            <w:vAlign w:val="center"/>
          </w:tcPr>
          <w:p w14:paraId="1B1C89C0" w14:textId="0B6FD069" w:rsidR="259E4C39" w:rsidRPr="000B5BDF"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Test under extreme condition</w:t>
            </w:r>
            <w:r w:rsidR="000B5BDF">
              <w:rPr>
                <w:rFonts w:ascii="Calibri" w:eastAsia="Calibri" w:hAnsi="Calibri" w:cs="Calibri"/>
                <w:lang w:val="en-GB"/>
              </w:rPr>
              <w:t>. External interference should not interfere with operation.</w:t>
            </w:r>
            <w:r w:rsidRPr="259E4C39">
              <w:rPr>
                <w:rFonts w:ascii="Calibri" w:eastAsia="Calibri" w:hAnsi="Calibri" w:cs="Calibri"/>
                <w:lang w:val="en-GB"/>
              </w:rPr>
              <w:t xml:space="preserve"> </w:t>
            </w:r>
          </w:p>
        </w:tc>
      </w:tr>
      <w:tr w:rsidR="259E4C39" w:rsidRPr="003657E7" w14:paraId="290DA6F0" w14:textId="77777777" w:rsidTr="259E4C39">
        <w:trPr>
          <w:trHeight w:val="300"/>
        </w:trPr>
        <w:tc>
          <w:tcPr>
            <w:tcW w:w="1695" w:type="dxa"/>
            <w:tcMar>
              <w:left w:w="90" w:type="dxa"/>
              <w:right w:w="90" w:type="dxa"/>
            </w:tcMar>
            <w:vAlign w:val="center"/>
          </w:tcPr>
          <w:p w14:paraId="11636171" w14:textId="08BF7CBD"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Safety</w:t>
            </w:r>
          </w:p>
        </w:tc>
        <w:tc>
          <w:tcPr>
            <w:tcW w:w="1125" w:type="dxa"/>
            <w:tcMar>
              <w:left w:w="90" w:type="dxa"/>
              <w:right w:w="90" w:type="dxa"/>
            </w:tcMar>
            <w:vAlign w:val="center"/>
          </w:tcPr>
          <w:p w14:paraId="66C8986F" w14:textId="7770BD36"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8</w:t>
            </w:r>
          </w:p>
        </w:tc>
        <w:tc>
          <w:tcPr>
            <w:tcW w:w="3960" w:type="dxa"/>
            <w:tcMar>
              <w:left w:w="90" w:type="dxa"/>
              <w:right w:w="90" w:type="dxa"/>
            </w:tcMar>
            <w:vAlign w:val="center"/>
          </w:tcPr>
          <w:p w14:paraId="7F7305DD" w14:textId="05B1BD58"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wheels and structure should be </w:t>
            </w:r>
            <w:r w:rsidRPr="259E4C39">
              <w:rPr>
                <w:rFonts w:ascii="Calibri" w:eastAsia="Calibri" w:hAnsi="Calibri" w:cs="Calibri"/>
                <w:b/>
                <w:bCs/>
                <w:lang w:val="en-GB"/>
              </w:rPr>
              <w:t>overload protected</w:t>
            </w:r>
            <w:r w:rsidRPr="259E4C39">
              <w:rPr>
                <w:rFonts w:ascii="Calibri" w:eastAsia="Calibri" w:hAnsi="Calibri" w:cs="Calibri"/>
                <w:lang w:val="en-GB"/>
              </w:rPr>
              <w:t xml:space="preserve"> in case the load excess 500 kg.</w:t>
            </w:r>
          </w:p>
        </w:tc>
        <w:tc>
          <w:tcPr>
            <w:tcW w:w="2205" w:type="dxa"/>
            <w:tcMar>
              <w:left w:w="90" w:type="dxa"/>
              <w:right w:w="90" w:type="dxa"/>
            </w:tcMar>
            <w:vAlign w:val="center"/>
          </w:tcPr>
          <w:p w14:paraId="084E893F" w14:textId="2F4A0601"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Demonstration of overload protection and safe failure </w:t>
            </w:r>
          </w:p>
        </w:tc>
      </w:tr>
      <w:tr w:rsidR="259E4C39" w14:paraId="4F047CA6" w14:textId="77777777" w:rsidTr="259E4C39">
        <w:trPr>
          <w:trHeight w:val="300"/>
        </w:trPr>
        <w:tc>
          <w:tcPr>
            <w:tcW w:w="1695" w:type="dxa"/>
            <w:tcMar>
              <w:left w:w="90" w:type="dxa"/>
              <w:right w:w="90" w:type="dxa"/>
            </w:tcMar>
            <w:vAlign w:val="center"/>
          </w:tcPr>
          <w:p w14:paraId="3F75293E" w14:textId="05F935B0"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System environment</w:t>
            </w:r>
          </w:p>
        </w:tc>
        <w:tc>
          <w:tcPr>
            <w:tcW w:w="1125" w:type="dxa"/>
            <w:tcMar>
              <w:left w:w="90" w:type="dxa"/>
              <w:right w:w="90" w:type="dxa"/>
            </w:tcMar>
            <w:vAlign w:val="center"/>
          </w:tcPr>
          <w:p w14:paraId="46CE7D4C" w14:textId="67EEE08D"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19</w:t>
            </w:r>
          </w:p>
        </w:tc>
        <w:tc>
          <w:tcPr>
            <w:tcW w:w="3960" w:type="dxa"/>
            <w:tcMar>
              <w:left w:w="90" w:type="dxa"/>
              <w:right w:w="90" w:type="dxa"/>
            </w:tcMar>
            <w:vAlign w:val="center"/>
          </w:tcPr>
          <w:p w14:paraId="2A7E5742" w14:textId="2E00062E"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The system is design to be operated in </w:t>
            </w:r>
            <w:r w:rsidRPr="259E4C39">
              <w:rPr>
                <w:rFonts w:ascii="Calibri" w:eastAsia="Calibri" w:hAnsi="Calibri" w:cs="Calibri"/>
                <w:b/>
                <w:bCs/>
                <w:lang w:val="en-US"/>
              </w:rPr>
              <w:t>moist soil condition across soil texture JB1 to JB7</w:t>
            </w:r>
            <w:r w:rsidRPr="259E4C39">
              <w:rPr>
                <w:rFonts w:ascii="Calibri" w:eastAsia="Calibri" w:hAnsi="Calibri" w:cs="Calibri"/>
                <w:lang w:val="en-US"/>
              </w:rPr>
              <w:t>.</w:t>
            </w:r>
          </w:p>
        </w:tc>
        <w:tc>
          <w:tcPr>
            <w:tcW w:w="2205" w:type="dxa"/>
            <w:tcMar>
              <w:left w:w="90" w:type="dxa"/>
              <w:right w:w="90" w:type="dxa"/>
            </w:tcMar>
            <w:vAlign w:val="center"/>
          </w:tcPr>
          <w:p w14:paraId="0F9A0597" w14:textId="6795B0C7"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Test soil conditions</w:t>
            </w:r>
          </w:p>
        </w:tc>
      </w:tr>
      <w:tr w:rsidR="259E4C39" w:rsidRPr="003657E7" w14:paraId="2E1DF8CC" w14:textId="77777777" w:rsidTr="259E4C39">
        <w:trPr>
          <w:trHeight w:val="300"/>
        </w:trPr>
        <w:tc>
          <w:tcPr>
            <w:tcW w:w="1695" w:type="dxa"/>
            <w:tcMar>
              <w:left w:w="90" w:type="dxa"/>
              <w:right w:w="90" w:type="dxa"/>
            </w:tcMar>
            <w:vAlign w:val="center"/>
          </w:tcPr>
          <w:p w14:paraId="30404271" w14:textId="2590B9C0"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Computer resource</w:t>
            </w:r>
          </w:p>
        </w:tc>
        <w:tc>
          <w:tcPr>
            <w:tcW w:w="1125" w:type="dxa"/>
            <w:tcMar>
              <w:left w:w="90" w:type="dxa"/>
              <w:right w:w="90" w:type="dxa"/>
            </w:tcMar>
            <w:vAlign w:val="center"/>
          </w:tcPr>
          <w:p w14:paraId="7DA51967" w14:textId="45230EA3"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0</w:t>
            </w:r>
          </w:p>
        </w:tc>
        <w:tc>
          <w:tcPr>
            <w:tcW w:w="3960" w:type="dxa"/>
            <w:tcMar>
              <w:left w:w="90" w:type="dxa"/>
              <w:right w:w="90" w:type="dxa"/>
            </w:tcMar>
            <w:vAlign w:val="center"/>
          </w:tcPr>
          <w:p w14:paraId="5DD7C7B5" w14:textId="40B05F6E"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The control system software for controlling the wheel position and cylinder pressure should be able to run on the hardware that is already present in the harvester.</w:t>
            </w:r>
          </w:p>
        </w:tc>
        <w:tc>
          <w:tcPr>
            <w:tcW w:w="2205" w:type="dxa"/>
            <w:tcMar>
              <w:left w:w="90" w:type="dxa"/>
              <w:right w:w="90" w:type="dxa"/>
            </w:tcMar>
            <w:vAlign w:val="center"/>
          </w:tcPr>
          <w:p w14:paraId="10795128" w14:textId="079F7865"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Analysis of existing system capability and proposed system requirements</w:t>
            </w:r>
          </w:p>
        </w:tc>
      </w:tr>
      <w:tr w:rsidR="259E4C39" w:rsidRPr="003657E7" w14:paraId="709DAFE6" w14:textId="77777777" w:rsidTr="259E4C39">
        <w:trPr>
          <w:trHeight w:val="300"/>
        </w:trPr>
        <w:tc>
          <w:tcPr>
            <w:tcW w:w="1695" w:type="dxa"/>
            <w:tcMar>
              <w:left w:w="90" w:type="dxa"/>
              <w:right w:w="90" w:type="dxa"/>
            </w:tcMar>
            <w:vAlign w:val="center"/>
          </w:tcPr>
          <w:p w14:paraId="1AC88B64" w14:textId="52FA3072"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System quality factors</w:t>
            </w:r>
          </w:p>
        </w:tc>
        <w:tc>
          <w:tcPr>
            <w:tcW w:w="1125" w:type="dxa"/>
            <w:tcMar>
              <w:left w:w="90" w:type="dxa"/>
              <w:right w:w="90" w:type="dxa"/>
            </w:tcMar>
            <w:vAlign w:val="center"/>
          </w:tcPr>
          <w:p w14:paraId="326B1D8F" w14:textId="7DB54725"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1</w:t>
            </w:r>
          </w:p>
        </w:tc>
        <w:tc>
          <w:tcPr>
            <w:tcW w:w="3960" w:type="dxa"/>
            <w:tcMar>
              <w:left w:w="90" w:type="dxa"/>
              <w:right w:w="90" w:type="dxa"/>
            </w:tcMar>
            <w:vAlign w:val="center"/>
          </w:tcPr>
          <w:p w14:paraId="4551415A" w14:textId="7830E16F"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It should live up the standards for </w:t>
            </w:r>
            <w:r w:rsidRPr="259E4C39">
              <w:rPr>
                <w:rFonts w:ascii="Calibri" w:eastAsia="Calibri" w:hAnsi="Calibri" w:cs="Calibri"/>
                <w:lang w:val="en-US"/>
              </w:rPr>
              <w:t>reliability, maintainability, availability, flexibility, reusability, testability, usability set by AGCO.</w:t>
            </w:r>
          </w:p>
        </w:tc>
        <w:tc>
          <w:tcPr>
            <w:tcW w:w="2205" w:type="dxa"/>
            <w:tcMar>
              <w:left w:w="90" w:type="dxa"/>
              <w:right w:w="90" w:type="dxa"/>
            </w:tcMar>
            <w:vAlign w:val="center"/>
          </w:tcPr>
          <w:p w14:paraId="52E7A15C" w14:textId="0C280B88"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Testing and analysis of prototype</w:t>
            </w:r>
            <w:r w:rsidR="00837AF3">
              <w:rPr>
                <w:rFonts w:ascii="Calibri" w:eastAsia="Calibri" w:hAnsi="Calibri" w:cs="Calibri"/>
                <w:lang w:val="en-GB"/>
              </w:rPr>
              <w:t xml:space="preserve"> from AGCO. </w:t>
            </w:r>
          </w:p>
        </w:tc>
      </w:tr>
      <w:tr w:rsidR="259E4C39" w:rsidRPr="003657E7" w14:paraId="5C5CC3C2" w14:textId="77777777" w:rsidTr="259E4C39">
        <w:trPr>
          <w:trHeight w:val="300"/>
        </w:trPr>
        <w:tc>
          <w:tcPr>
            <w:tcW w:w="1695" w:type="dxa"/>
            <w:tcMar>
              <w:left w:w="90" w:type="dxa"/>
              <w:right w:w="90" w:type="dxa"/>
            </w:tcMar>
            <w:vAlign w:val="center"/>
          </w:tcPr>
          <w:p w14:paraId="34D1C46A" w14:textId="5F2F1676"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Design and construction</w:t>
            </w:r>
          </w:p>
        </w:tc>
        <w:tc>
          <w:tcPr>
            <w:tcW w:w="1125" w:type="dxa"/>
            <w:tcMar>
              <w:left w:w="90" w:type="dxa"/>
              <w:right w:w="90" w:type="dxa"/>
            </w:tcMar>
            <w:vAlign w:val="center"/>
          </w:tcPr>
          <w:p w14:paraId="5DA956F3" w14:textId="14DC4675"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2</w:t>
            </w:r>
          </w:p>
        </w:tc>
        <w:tc>
          <w:tcPr>
            <w:tcW w:w="3960" w:type="dxa"/>
            <w:tcMar>
              <w:left w:w="90" w:type="dxa"/>
              <w:right w:w="90" w:type="dxa"/>
            </w:tcMar>
            <w:vAlign w:val="center"/>
          </w:tcPr>
          <w:p w14:paraId="0B99FB13" w14:textId="59873B9D"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During series production the </w:t>
            </w:r>
            <w:r w:rsidRPr="259E4C39">
              <w:rPr>
                <w:rFonts w:ascii="Calibri" w:eastAsia="Calibri" w:hAnsi="Calibri" w:cs="Calibri"/>
                <w:b/>
                <w:bCs/>
                <w:lang w:val="en-US"/>
              </w:rPr>
              <w:t>maximum price per unit should be 5.000 USD</w:t>
            </w:r>
            <w:r w:rsidRPr="259E4C39">
              <w:rPr>
                <w:rFonts w:ascii="Calibri" w:eastAsia="Calibri" w:hAnsi="Calibri" w:cs="Calibri"/>
                <w:lang w:val="en-US"/>
              </w:rPr>
              <w:t>.</w:t>
            </w:r>
          </w:p>
        </w:tc>
        <w:tc>
          <w:tcPr>
            <w:tcW w:w="2205" w:type="dxa"/>
            <w:tcMar>
              <w:left w:w="90" w:type="dxa"/>
              <w:right w:w="90" w:type="dxa"/>
            </w:tcMar>
            <w:vAlign w:val="center"/>
          </w:tcPr>
          <w:p w14:paraId="698FC65A" w14:textId="42DF545F" w:rsidR="259E4C39" w:rsidRPr="005E0C5E"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Analysis of price</w:t>
            </w:r>
            <w:r w:rsidR="005E0C5E">
              <w:rPr>
                <w:rFonts w:ascii="Calibri" w:eastAsia="Calibri" w:hAnsi="Calibri" w:cs="Calibri"/>
                <w:lang w:val="en-GB"/>
              </w:rPr>
              <w:t xml:space="preserve"> based on final design, material prices and manufacturing costs. </w:t>
            </w:r>
          </w:p>
        </w:tc>
      </w:tr>
      <w:tr w:rsidR="259E4C39" w:rsidRPr="003657E7" w14:paraId="419D75BA" w14:textId="77777777" w:rsidTr="259E4C39">
        <w:trPr>
          <w:trHeight w:val="300"/>
        </w:trPr>
        <w:tc>
          <w:tcPr>
            <w:tcW w:w="1695" w:type="dxa"/>
            <w:tcMar>
              <w:left w:w="90" w:type="dxa"/>
              <w:right w:w="90" w:type="dxa"/>
            </w:tcMar>
            <w:vAlign w:val="center"/>
          </w:tcPr>
          <w:p w14:paraId="6A8404E9" w14:textId="1ADA471C"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Personnel-related</w:t>
            </w:r>
          </w:p>
        </w:tc>
        <w:tc>
          <w:tcPr>
            <w:tcW w:w="1125" w:type="dxa"/>
            <w:tcMar>
              <w:left w:w="90" w:type="dxa"/>
              <w:right w:w="90" w:type="dxa"/>
            </w:tcMar>
            <w:vAlign w:val="center"/>
          </w:tcPr>
          <w:p w14:paraId="2B21CD11" w14:textId="7B2D756E"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3</w:t>
            </w:r>
          </w:p>
        </w:tc>
        <w:tc>
          <w:tcPr>
            <w:tcW w:w="3960" w:type="dxa"/>
            <w:tcMar>
              <w:left w:w="90" w:type="dxa"/>
              <w:right w:w="90" w:type="dxa"/>
            </w:tcMar>
            <w:vAlign w:val="center"/>
          </w:tcPr>
          <w:p w14:paraId="5086BBE3" w14:textId="78DA676F"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system should be able to be mounted and serviced by a </w:t>
            </w:r>
            <w:r w:rsidRPr="259E4C39">
              <w:rPr>
                <w:rFonts w:ascii="Calibri" w:eastAsia="Calibri" w:hAnsi="Calibri" w:cs="Calibri"/>
                <w:b/>
                <w:bCs/>
                <w:lang w:val="en-GB"/>
              </w:rPr>
              <w:t>qualified AGCO technician</w:t>
            </w:r>
            <w:r w:rsidRPr="259E4C39">
              <w:rPr>
                <w:rFonts w:ascii="Calibri" w:eastAsia="Calibri" w:hAnsi="Calibri" w:cs="Calibri"/>
                <w:lang w:val="en-GB"/>
              </w:rPr>
              <w:t>.</w:t>
            </w:r>
          </w:p>
        </w:tc>
        <w:tc>
          <w:tcPr>
            <w:tcW w:w="2205" w:type="dxa"/>
            <w:tcMar>
              <w:left w:w="90" w:type="dxa"/>
              <w:right w:w="90" w:type="dxa"/>
            </w:tcMar>
            <w:vAlign w:val="center"/>
          </w:tcPr>
          <w:p w14:paraId="71E0718B" w14:textId="1EAF2FED" w:rsidR="259E4C39" w:rsidRPr="004707DF"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Demonstration</w:t>
            </w:r>
            <w:r w:rsidR="004707DF">
              <w:rPr>
                <w:rFonts w:ascii="Calibri" w:eastAsia="Calibri" w:hAnsi="Calibri" w:cs="Calibri"/>
                <w:lang w:val="en-GB"/>
              </w:rPr>
              <w:t xml:space="preserve">. The installation procedure should be completed within </w:t>
            </w:r>
            <w:r w:rsidR="00C116FC">
              <w:rPr>
                <w:rFonts w:ascii="Calibri" w:eastAsia="Calibri" w:hAnsi="Calibri" w:cs="Calibri"/>
                <w:lang w:val="en-GB"/>
              </w:rPr>
              <w:t>five hours</w:t>
            </w:r>
            <w:r w:rsidR="005C7687">
              <w:rPr>
                <w:rFonts w:ascii="Calibri" w:eastAsia="Calibri" w:hAnsi="Calibri" w:cs="Calibri"/>
                <w:lang w:val="en-GB"/>
              </w:rPr>
              <w:t xml:space="preserve"> and without </w:t>
            </w:r>
            <w:r w:rsidR="001E52E0">
              <w:rPr>
                <w:rFonts w:ascii="Calibri" w:eastAsia="Calibri" w:hAnsi="Calibri" w:cs="Calibri"/>
                <w:lang w:val="en-GB"/>
              </w:rPr>
              <w:t xml:space="preserve">abnormal strain on technician. </w:t>
            </w:r>
          </w:p>
        </w:tc>
      </w:tr>
      <w:tr w:rsidR="259E4C39" w:rsidRPr="003657E7" w14:paraId="029D6F8C" w14:textId="77777777" w:rsidTr="259E4C39">
        <w:trPr>
          <w:trHeight w:val="300"/>
        </w:trPr>
        <w:tc>
          <w:tcPr>
            <w:tcW w:w="1695" w:type="dxa"/>
            <w:tcMar>
              <w:left w:w="90" w:type="dxa"/>
              <w:right w:w="90" w:type="dxa"/>
            </w:tcMar>
            <w:vAlign w:val="center"/>
          </w:tcPr>
          <w:p w14:paraId="28C827DE" w14:textId="56D7B688"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Training-related</w:t>
            </w:r>
          </w:p>
        </w:tc>
        <w:tc>
          <w:tcPr>
            <w:tcW w:w="1125" w:type="dxa"/>
            <w:tcMar>
              <w:left w:w="90" w:type="dxa"/>
              <w:right w:w="90" w:type="dxa"/>
            </w:tcMar>
            <w:vAlign w:val="center"/>
          </w:tcPr>
          <w:p w14:paraId="7DEC4661" w14:textId="554CC6EE"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4</w:t>
            </w:r>
          </w:p>
        </w:tc>
        <w:tc>
          <w:tcPr>
            <w:tcW w:w="3960" w:type="dxa"/>
            <w:tcMar>
              <w:left w:w="90" w:type="dxa"/>
              <w:right w:w="90" w:type="dxa"/>
            </w:tcMar>
            <w:vAlign w:val="center"/>
          </w:tcPr>
          <w:p w14:paraId="221F4052" w14:textId="4D5DE486"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he system should require </w:t>
            </w:r>
            <w:r w:rsidRPr="259E4C39">
              <w:rPr>
                <w:rFonts w:ascii="Calibri" w:eastAsia="Calibri" w:hAnsi="Calibri" w:cs="Calibri"/>
                <w:b/>
                <w:bCs/>
                <w:lang w:val="en-GB"/>
              </w:rPr>
              <w:t>minimal training</w:t>
            </w:r>
            <w:r w:rsidRPr="259E4C39">
              <w:rPr>
                <w:rFonts w:ascii="Calibri" w:eastAsia="Calibri" w:hAnsi="Calibri" w:cs="Calibri"/>
                <w:lang w:val="en-GB"/>
              </w:rPr>
              <w:t xml:space="preserve"> to be operated by the end user (not more than a two-hour course.</w:t>
            </w:r>
          </w:p>
        </w:tc>
        <w:tc>
          <w:tcPr>
            <w:tcW w:w="2205" w:type="dxa"/>
            <w:tcMar>
              <w:left w:w="90" w:type="dxa"/>
              <w:right w:w="90" w:type="dxa"/>
            </w:tcMar>
            <w:vAlign w:val="center"/>
          </w:tcPr>
          <w:p w14:paraId="4A4E77B9" w14:textId="7698A297" w:rsidR="259E4C39" w:rsidRPr="00837AF3"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Demonstration of training course </w:t>
            </w:r>
            <w:r w:rsidR="00837AF3">
              <w:rPr>
                <w:rFonts w:ascii="Calibri" w:eastAsia="Calibri" w:hAnsi="Calibri" w:cs="Calibri"/>
                <w:lang w:val="en-GB"/>
              </w:rPr>
              <w:t xml:space="preserve">from select </w:t>
            </w:r>
            <w:r w:rsidR="009D0502">
              <w:rPr>
                <w:rFonts w:ascii="Calibri" w:eastAsia="Calibri" w:hAnsi="Calibri" w:cs="Calibri"/>
                <w:lang w:val="en-GB"/>
              </w:rPr>
              <w:t xml:space="preserve">farmers. </w:t>
            </w:r>
          </w:p>
        </w:tc>
      </w:tr>
      <w:tr w:rsidR="259E4C39" w:rsidRPr="003657E7" w14:paraId="602884B2" w14:textId="77777777" w:rsidTr="259E4C39">
        <w:trPr>
          <w:trHeight w:val="300"/>
        </w:trPr>
        <w:tc>
          <w:tcPr>
            <w:tcW w:w="1695" w:type="dxa"/>
            <w:tcMar>
              <w:left w:w="90" w:type="dxa"/>
              <w:right w:w="90" w:type="dxa"/>
            </w:tcMar>
            <w:vAlign w:val="center"/>
          </w:tcPr>
          <w:p w14:paraId="761FC63F" w14:textId="4584D084"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Logistics- related</w:t>
            </w:r>
          </w:p>
        </w:tc>
        <w:tc>
          <w:tcPr>
            <w:tcW w:w="1125" w:type="dxa"/>
            <w:tcMar>
              <w:left w:w="90" w:type="dxa"/>
              <w:right w:w="90" w:type="dxa"/>
            </w:tcMar>
            <w:vAlign w:val="center"/>
          </w:tcPr>
          <w:p w14:paraId="25C9943B" w14:textId="51DB26AC"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5</w:t>
            </w:r>
          </w:p>
        </w:tc>
        <w:tc>
          <w:tcPr>
            <w:tcW w:w="3960" w:type="dxa"/>
            <w:tcMar>
              <w:left w:w="90" w:type="dxa"/>
              <w:right w:w="90" w:type="dxa"/>
            </w:tcMar>
            <w:vAlign w:val="center"/>
          </w:tcPr>
          <w:p w14:paraId="29A73A73" w14:textId="5391AFEB"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A transport mode shall be available such that wheels </w:t>
            </w:r>
            <w:r w:rsidRPr="259E4C39">
              <w:rPr>
                <w:rFonts w:ascii="Calibri" w:eastAsia="Calibri" w:hAnsi="Calibri" w:cs="Calibri"/>
                <w:b/>
                <w:bCs/>
                <w:lang w:val="en-GB"/>
              </w:rPr>
              <w:t>do not exceed width limit during road transport</w:t>
            </w:r>
            <w:r w:rsidRPr="259E4C39">
              <w:rPr>
                <w:rFonts w:ascii="Calibri" w:eastAsia="Calibri" w:hAnsi="Calibri" w:cs="Calibri"/>
                <w:lang w:val="en-GB"/>
              </w:rPr>
              <w:t xml:space="preserve"> on trailer in Europe (This might be 2.55 m)</w:t>
            </w:r>
          </w:p>
          <w:p w14:paraId="4FF036DD" w14:textId="01993B9B" w:rsidR="259E4C39" w:rsidRPr="00543868" w:rsidRDefault="259E4C39" w:rsidP="259E4C39">
            <w:pPr>
              <w:spacing w:line="259" w:lineRule="auto"/>
              <w:rPr>
                <w:rFonts w:ascii="Calibri" w:eastAsia="Calibri" w:hAnsi="Calibri" w:cs="Calibri"/>
                <w:lang w:val="en-US"/>
              </w:rPr>
            </w:pPr>
          </w:p>
        </w:tc>
        <w:tc>
          <w:tcPr>
            <w:tcW w:w="2205" w:type="dxa"/>
            <w:tcMar>
              <w:left w:w="90" w:type="dxa"/>
              <w:right w:w="90" w:type="dxa"/>
            </w:tcMar>
            <w:vAlign w:val="center"/>
          </w:tcPr>
          <w:p w14:paraId="6FFCCA2F" w14:textId="36557A47"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GB"/>
              </w:rPr>
              <w:t xml:space="preserve">Test and analysis of final design </w:t>
            </w:r>
            <w:r w:rsidR="00DB3FD6">
              <w:rPr>
                <w:rFonts w:ascii="Calibri" w:eastAsia="Calibri" w:hAnsi="Calibri" w:cs="Calibri"/>
                <w:lang w:val="en-GB"/>
              </w:rPr>
              <w:t xml:space="preserve">to ensure compatibility with regulations. </w:t>
            </w:r>
          </w:p>
        </w:tc>
      </w:tr>
      <w:tr w:rsidR="259E4C39" w:rsidRPr="003657E7" w14:paraId="18576A74" w14:textId="77777777" w:rsidTr="259E4C39">
        <w:trPr>
          <w:trHeight w:val="300"/>
        </w:trPr>
        <w:tc>
          <w:tcPr>
            <w:tcW w:w="1695" w:type="dxa"/>
            <w:tcMar>
              <w:left w:w="90" w:type="dxa"/>
              <w:right w:w="90" w:type="dxa"/>
            </w:tcMar>
            <w:vAlign w:val="center"/>
          </w:tcPr>
          <w:p w14:paraId="7A70CD6B" w14:textId="3B3A4A39" w:rsidR="259E4C39" w:rsidRDefault="259E4C39" w:rsidP="259E4C39">
            <w:pPr>
              <w:spacing w:line="259" w:lineRule="auto"/>
              <w:rPr>
                <w:rFonts w:ascii="Calibri" w:eastAsia="Calibri" w:hAnsi="Calibri" w:cs="Calibri"/>
              </w:rPr>
            </w:pPr>
            <w:r w:rsidRPr="259E4C39">
              <w:rPr>
                <w:rFonts w:ascii="Calibri" w:eastAsia="Calibri" w:hAnsi="Calibri" w:cs="Calibri"/>
                <w:b/>
                <w:bCs/>
                <w:lang w:val="en-GB"/>
              </w:rPr>
              <w:t>Other</w:t>
            </w:r>
          </w:p>
        </w:tc>
        <w:tc>
          <w:tcPr>
            <w:tcW w:w="1125" w:type="dxa"/>
            <w:tcMar>
              <w:left w:w="90" w:type="dxa"/>
              <w:right w:w="90" w:type="dxa"/>
            </w:tcMar>
            <w:vAlign w:val="center"/>
          </w:tcPr>
          <w:p w14:paraId="5304CF9C" w14:textId="4EAD7273" w:rsidR="259E4C39" w:rsidRDefault="259E4C39" w:rsidP="259E4C39">
            <w:pPr>
              <w:spacing w:line="259" w:lineRule="auto"/>
              <w:rPr>
                <w:rFonts w:ascii="Calibri" w:eastAsia="Calibri" w:hAnsi="Calibri" w:cs="Calibri"/>
              </w:rPr>
            </w:pPr>
            <w:r w:rsidRPr="259E4C39">
              <w:rPr>
                <w:rFonts w:ascii="Calibri" w:eastAsia="Calibri" w:hAnsi="Calibri" w:cs="Calibri"/>
                <w:lang w:val="en-GB"/>
              </w:rPr>
              <w:t>R26</w:t>
            </w:r>
          </w:p>
        </w:tc>
        <w:tc>
          <w:tcPr>
            <w:tcW w:w="3960" w:type="dxa"/>
            <w:tcMar>
              <w:left w:w="90" w:type="dxa"/>
              <w:right w:w="90" w:type="dxa"/>
            </w:tcMar>
            <w:vAlign w:val="center"/>
          </w:tcPr>
          <w:p w14:paraId="3474B08D" w14:textId="0D5E5C4C" w:rsidR="259E4C39" w:rsidRPr="00543868" w:rsidRDefault="259E4C39" w:rsidP="259E4C39">
            <w:pPr>
              <w:spacing w:line="259" w:lineRule="auto"/>
              <w:rPr>
                <w:rFonts w:ascii="Calibri" w:eastAsia="Calibri" w:hAnsi="Calibri" w:cs="Calibri"/>
                <w:lang w:val="en-US"/>
              </w:rPr>
            </w:pPr>
            <w:r w:rsidRPr="259E4C39">
              <w:rPr>
                <w:rFonts w:ascii="Calibri" w:eastAsia="Calibri" w:hAnsi="Calibri" w:cs="Calibri"/>
                <w:lang w:val="en-US"/>
              </w:rPr>
              <w:t xml:space="preserve">Cost target for production of 5 </w:t>
            </w:r>
            <w:r w:rsidRPr="259E4C39">
              <w:rPr>
                <w:rFonts w:ascii="Calibri" w:eastAsia="Calibri" w:hAnsi="Calibri" w:cs="Calibri"/>
                <w:b/>
                <w:bCs/>
                <w:lang w:val="en-US"/>
              </w:rPr>
              <w:t>prototypes maximum 10.000 USD</w:t>
            </w:r>
            <w:r w:rsidRPr="259E4C39">
              <w:rPr>
                <w:rFonts w:ascii="Calibri" w:eastAsia="Calibri" w:hAnsi="Calibri" w:cs="Calibri"/>
                <w:lang w:val="en-US"/>
              </w:rPr>
              <w:t xml:space="preserve"> per unit</w:t>
            </w:r>
          </w:p>
          <w:p w14:paraId="31A1F6FA" w14:textId="1D9B930A" w:rsidR="259E4C39" w:rsidRPr="00543868" w:rsidRDefault="259E4C39" w:rsidP="259E4C39">
            <w:pPr>
              <w:spacing w:line="259" w:lineRule="auto"/>
              <w:rPr>
                <w:rFonts w:ascii="Calibri" w:eastAsia="Calibri" w:hAnsi="Calibri" w:cs="Calibri"/>
                <w:lang w:val="en-US"/>
              </w:rPr>
            </w:pPr>
          </w:p>
        </w:tc>
        <w:tc>
          <w:tcPr>
            <w:tcW w:w="2205" w:type="dxa"/>
            <w:tcMar>
              <w:left w:w="90" w:type="dxa"/>
              <w:right w:w="90" w:type="dxa"/>
            </w:tcMar>
            <w:vAlign w:val="center"/>
          </w:tcPr>
          <w:p w14:paraId="4523A12F" w14:textId="7E791E5D" w:rsidR="259E4C39" w:rsidRPr="0077548F" w:rsidRDefault="0077548F" w:rsidP="259E4C39">
            <w:pPr>
              <w:spacing w:line="259" w:lineRule="auto"/>
              <w:rPr>
                <w:rFonts w:ascii="Calibri" w:eastAsia="Calibri" w:hAnsi="Calibri" w:cs="Calibri"/>
                <w:lang w:val="en-US"/>
              </w:rPr>
            </w:pPr>
            <w:r>
              <w:rPr>
                <w:rFonts w:ascii="Calibri" w:eastAsia="Calibri" w:hAnsi="Calibri" w:cs="Calibri"/>
                <w:lang w:val="en-GB"/>
              </w:rPr>
              <w:t xml:space="preserve">Final tally of cost should be done to </w:t>
            </w:r>
            <w:r w:rsidR="00B11F31">
              <w:rPr>
                <w:rFonts w:ascii="Calibri" w:eastAsia="Calibri" w:hAnsi="Calibri" w:cs="Calibri"/>
                <w:lang w:val="en-GB"/>
              </w:rPr>
              <w:t xml:space="preserve">and care should be taken to </w:t>
            </w:r>
            <w:r w:rsidR="00364644">
              <w:rPr>
                <w:rFonts w:ascii="Calibri" w:eastAsia="Calibri" w:hAnsi="Calibri" w:cs="Calibri"/>
                <w:lang w:val="en-GB"/>
              </w:rPr>
              <w:t xml:space="preserve">limit costs. </w:t>
            </w:r>
          </w:p>
        </w:tc>
      </w:tr>
    </w:tbl>
    <w:p w14:paraId="67A2D1D9" w14:textId="46C4AB3D" w:rsidR="009F2F7F" w:rsidRPr="0077548F" w:rsidRDefault="009F2F7F" w:rsidP="259E4C39">
      <w:pPr>
        <w:rPr>
          <w:lang w:val="en-US"/>
        </w:rPr>
      </w:pPr>
    </w:p>
    <w:p w14:paraId="07F8CB91" w14:textId="6E225A67" w:rsidR="6DD58349" w:rsidRPr="0077548F" w:rsidRDefault="6DD58349" w:rsidP="52FA19A9">
      <w:pPr>
        <w:rPr>
          <w:lang w:val="en-US"/>
        </w:rPr>
      </w:pPr>
    </w:p>
    <w:p w14:paraId="54D0E957" w14:textId="6E225A67" w:rsidR="43CFC3B4" w:rsidRDefault="43CFC3B4" w:rsidP="52FA19A9">
      <w:pPr>
        <w:rPr>
          <w:rFonts w:ascii="Calibri" w:eastAsia="Calibri" w:hAnsi="Calibri" w:cs="Calibri"/>
          <w:color w:val="000000" w:themeColor="text1"/>
          <w:sz w:val="36"/>
          <w:szCs w:val="36"/>
        </w:rPr>
      </w:pPr>
      <w:r w:rsidRPr="52FA19A9">
        <w:rPr>
          <w:rFonts w:ascii="Calibri" w:eastAsia="Calibri" w:hAnsi="Calibri" w:cs="Calibri"/>
          <w:color w:val="000000" w:themeColor="text1"/>
          <w:sz w:val="36"/>
          <w:szCs w:val="36"/>
        </w:rPr>
        <w:t>Contributions:</w:t>
      </w:r>
    </w:p>
    <w:tbl>
      <w:tblPr>
        <w:tblStyle w:val="TableGrid"/>
        <w:tblW w:w="0" w:type="auto"/>
        <w:tblLayout w:type="fixed"/>
        <w:tblLook w:val="06A0" w:firstRow="1" w:lastRow="0" w:firstColumn="1" w:lastColumn="0" w:noHBand="1" w:noVBand="1"/>
      </w:tblPr>
      <w:tblGrid>
        <w:gridCol w:w="2400"/>
        <w:gridCol w:w="2370"/>
        <w:gridCol w:w="2430"/>
      </w:tblGrid>
      <w:tr w:rsidR="52FA19A9" w14:paraId="7F68F0C8" w14:textId="77777777" w:rsidTr="52FA19A9">
        <w:trPr>
          <w:trHeight w:val="300"/>
        </w:trPr>
        <w:tc>
          <w:tcPr>
            <w:tcW w:w="2400" w:type="dxa"/>
            <w:tcMar>
              <w:left w:w="105" w:type="dxa"/>
              <w:right w:w="105" w:type="dxa"/>
            </w:tcMar>
          </w:tcPr>
          <w:p w14:paraId="6D2AE86E" w14:textId="723D7DEF" w:rsidR="52FA19A9" w:rsidRDefault="52FA19A9" w:rsidP="52FA19A9">
            <w:pPr>
              <w:spacing w:line="259" w:lineRule="auto"/>
              <w:rPr>
                <w:rFonts w:ascii="Calibri" w:eastAsia="Calibri" w:hAnsi="Calibri" w:cs="Calibri"/>
                <w:color w:val="111827"/>
                <w:sz w:val="21"/>
                <w:szCs w:val="21"/>
              </w:rPr>
            </w:pPr>
            <w:r w:rsidRPr="52FA19A9">
              <w:rPr>
                <w:rFonts w:ascii="Calibri" w:eastAsia="Calibri" w:hAnsi="Calibri" w:cs="Calibri"/>
                <w:b/>
                <w:bCs/>
                <w:color w:val="111827"/>
                <w:sz w:val="21"/>
                <w:szCs w:val="21"/>
              </w:rPr>
              <w:t>Date</w:t>
            </w:r>
          </w:p>
        </w:tc>
        <w:tc>
          <w:tcPr>
            <w:tcW w:w="2370" w:type="dxa"/>
            <w:tcMar>
              <w:left w:w="105" w:type="dxa"/>
              <w:right w:w="105" w:type="dxa"/>
            </w:tcMar>
          </w:tcPr>
          <w:p w14:paraId="7BC364AE" w14:textId="1DEFEB65" w:rsidR="52FA19A9" w:rsidRDefault="52FA19A9" w:rsidP="52FA19A9">
            <w:pPr>
              <w:spacing w:line="259" w:lineRule="auto"/>
              <w:rPr>
                <w:rFonts w:ascii="Calibri" w:eastAsia="Calibri" w:hAnsi="Calibri" w:cs="Calibri"/>
                <w:color w:val="111827"/>
                <w:sz w:val="21"/>
                <w:szCs w:val="21"/>
              </w:rPr>
            </w:pPr>
            <w:r w:rsidRPr="52FA19A9">
              <w:rPr>
                <w:rFonts w:ascii="Calibri" w:eastAsia="Calibri" w:hAnsi="Calibri" w:cs="Calibri"/>
                <w:b/>
                <w:bCs/>
                <w:color w:val="111827"/>
                <w:sz w:val="21"/>
                <w:szCs w:val="21"/>
              </w:rPr>
              <w:t>Contribution</w:t>
            </w:r>
          </w:p>
        </w:tc>
        <w:tc>
          <w:tcPr>
            <w:tcW w:w="2430" w:type="dxa"/>
            <w:tcMar>
              <w:left w:w="105" w:type="dxa"/>
              <w:right w:w="105" w:type="dxa"/>
            </w:tcMar>
          </w:tcPr>
          <w:p w14:paraId="318B51DD" w14:textId="4A644933" w:rsidR="52FA19A9" w:rsidRDefault="52FA19A9" w:rsidP="52FA19A9">
            <w:pPr>
              <w:spacing w:line="259" w:lineRule="auto"/>
              <w:rPr>
                <w:rFonts w:ascii="Calibri" w:eastAsia="Calibri" w:hAnsi="Calibri" w:cs="Calibri"/>
                <w:color w:val="111827"/>
                <w:sz w:val="21"/>
                <w:szCs w:val="21"/>
              </w:rPr>
            </w:pPr>
            <w:r w:rsidRPr="52FA19A9">
              <w:rPr>
                <w:rFonts w:ascii="Calibri" w:eastAsia="Calibri" w:hAnsi="Calibri" w:cs="Calibri"/>
                <w:b/>
                <w:bCs/>
                <w:color w:val="111827"/>
                <w:sz w:val="21"/>
                <w:szCs w:val="21"/>
              </w:rPr>
              <w:t>Contributor</w:t>
            </w:r>
          </w:p>
        </w:tc>
      </w:tr>
      <w:tr w:rsidR="52FA19A9" w14:paraId="22408CAC" w14:textId="77777777" w:rsidTr="52FA19A9">
        <w:trPr>
          <w:trHeight w:val="300"/>
        </w:trPr>
        <w:tc>
          <w:tcPr>
            <w:tcW w:w="2400" w:type="dxa"/>
            <w:tcMar>
              <w:left w:w="105" w:type="dxa"/>
              <w:right w:w="105" w:type="dxa"/>
            </w:tcMar>
          </w:tcPr>
          <w:p w14:paraId="3151D8B0" w14:textId="78B05A79" w:rsidR="52FA19A9" w:rsidRDefault="52FA19A9" w:rsidP="52FA19A9">
            <w:pPr>
              <w:spacing w:line="259" w:lineRule="auto"/>
              <w:rPr>
                <w:rFonts w:ascii="Calibri" w:eastAsia="Calibri" w:hAnsi="Calibri" w:cs="Calibri"/>
                <w:lang w:val="en-GB"/>
              </w:rPr>
            </w:pPr>
            <w:r w:rsidRPr="52FA19A9">
              <w:rPr>
                <w:rFonts w:ascii="Calibri" w:eastAsia="Calibri" w:hAnsi="Calibri" w:cs="Calibri"/>
                <w:lang w:val="en-GB"/>
              </w:rPr>
              <w:t>2023-0</w:t>
            </w:r>
            <w:r w:rsidR="5F64314A" w:rsidRPr="52FA19A9">
              <w:rPr>
                <w:rFonts w:ascii="Calibri" w:eastAsia="Calibri" w:hAnsi="Calibri" w:cs="Calibri"/>
                <w:lang w:val="en-GB"/>
              </w:rPr>
              <w:t>3</w:t>
            </w:r>
            <w:r w:rsidRPr="52FA19A9">
              <w:rPr>
                <w:rFonts w:ascii="Calibri" w:eastAsia="Calibri" w:hAnsi="Calibri" w:cs="Calibri"/>
                <w:lang w:val="en-GB"/>
              </w:rPr>
              <w:t>-</w:t>
            </w:r>
            <w:r w:rsidR="494FF4D9" w:rsidRPr="52FA19A9">
              <w:rPr>
                <w:rFonts w:ascii="Calibri" w:eastAsia="Calibri" w:hAnsi="Calibri" w:cs="Calibri"/>
                <w:lang w:val="en-GB"/>
              </w:rPr>
              <w:t>08</w:t>
            </w:r>
          </w:p>
        </w:tc>
        <w:tc>
          <w:tcPr>
            <w:tcW w:w="2370" w:type="dxa"/>
            <w:tcMar>
              <w:left w:w="105" w:type="dxa"/>
              <w:right w:w="105" w:type="dxa"/>
            </w:tcMar>
          </w:tcPr>
          <w:p w14:paraId="0877129B" w14:textId="3A0591A7" w:rsidR="337444BE" w:rsidRPr="00CF4DF2" w:rsidRDefault="00CF4DF2" w:rsidP="52FA19A9">
            <w:pPr>
              <w:spacing w:line="259" w:lineRule="auto"/>
              <w:rPr>
                <w:rFonts w:ascii="Calibri" w:eastAsia="Calibri" w:hAnsi="Calibri" w:cs="Calibri"/>
                <w:lang w:val="en-GB"/>
              </w:rPr>
            </w:pPr>
            <w:r w:rsidRPr="00CF4DF2">
              <w:rPr>
                <w:rFonts w:ascii="Calibri" w:eastAsia="Calibri" w:hAnsi="Calibri" w:cs="Calibri"/>
                <w:lang w:val="en-GB"/>
              </w:rPr>
              <w:t>First draft of systems r</w:t>
            </w:r>
            <w:r>
              <w:rPr>
                <w:rFonts w:ascii="Calibri" w:eastAsia="Calibri" w:hAnsi="Calibri" w:cs="Calibri"/>
                <w:lang w:val="en-GB"/>
              </w:rPr>
              <w:t xml:space="preserve">equirements </w:t>
            </w:r>
          </w:p>
        </w:tc>
        <w:tc>
          <w:tcPr>
            <w:tcW w:w="2430" w:type="dxa"/>
            <w:tcMar>
              <w:left w:w="105" w:type="dxa"/>
              <w:right w:w="105" w:type="dxa"/>
            </w:tcMar>
          </w:tcPr>
          <w:p w14:paraId="0C2210E6" w14:textId="51EE84DF" w:rsidR="2F587136" w:rsidRDefault="2F587136" w:rsidP="52FA19A9">
            <w:pPr>
              <w:spacing w:line="259" w:lineRule="auto"/>
              <w:rPr>
                <w:rFonts w:ascii="Calibri" w:eastAsia="Calibri" w:hAnsi="Calibri" w:cs="Calibri"/>
              </w:rPr>
            </w:pPr>
            <w:r w:rsidRPr="52FA19A9">
              <w:rPr>
                <w:rFonts w:ascii="Calibri" w:eastAsia="Calibri" w:hAnsi="Calibri" w:cs="Calibri"/>
              </w:rPr>
              <w:t>Oliver, Julia, Anisa</w:t>
            </w:r>
          </w:p>
        </w:tc>
      </w:tr>
      <w:tr w:rsidR="52FA19A9" w:rsidRPr="00755A3B" w14:paraId="259DAEF2" w14:textId="77777777" w:rsidTr="52FA19A9">
        <w:trPr>
          <w:trHeight w:val="300"/>
        </w:trPr>
        <w:tc>
          <w:tcPr>
            <w:tcW w:w="2400" w:type="dxa"/>
            <w:tcMar>
              <w:left w:w="105" w:type="dxa"/>
              <w:right w:w="105" w:type="dxa"/>
            </w:tcMar>
          </w:tcPr>
          <w:p w14:paraId="05684E2E" w14:textId="5178879D" w:rsidR="52FA19A9" w:rsidRDefault="00EE60FA" w:rsidP="52FA19A9">
            <w:pPr>
              <w:spacing w:line="259" w:lineRule="auto"/>
              <w:rPr>
                <w:rFonts w:ascii="Calibri" w:eastAsia="Calibri" w:hAnsi="Calibri" w:cs="Calibri"/>
                <w:lang w:val="en-GB"/>
              </w:rPr>
            </w:pPr>
            <w:r>
              <w:rPr>
                <w:rFonts w:ascii="Calibri" w:eastAsia="Calibri" w:hAnsi="Calibri" w:cs="Calibri"/>
                <w:lang w:val="en-GB"/>
              </w:rPr>
              <w:t>2023-03-29</w:t>
            </w:r>
          </w:p>
        </w:tc>
        <w:tc>
          <w:tcPr>
            <w:tcW w:w="2370" w:type="dxa"/>
            <w:tcMar>
              <w:left w:w="105" w:type="dxa"/>
              <w:right w:w="105" w:type="dxa"/>
            </w:tcMar>
          </w:tcPr>
          <w:p w14:paraId="6AD30025" w14:textId="5504FC62" w:rsidR="52FA19A9" w:rsidRDefault="00755A3B" w:rsidP="52FA19A9">
            <w:pPr>
              <w:spacing w:line="259" w:lineRule="auto"/>
              <w:rPr>
                <w:rFonts w:ascii="Calibri" w:eastAsia="Calibri" w:hAnsi="Calibri" w:cs="Calibri"/>
                <w:lang w:val="en-US"/>
              </w:rPr>
            </w:pPr>
            <w:r>
              <w:rPr>
                <w:rFonts w:ascii="Calibri" w:eastAsia="Calibri" w:hAnsi="Calibri" w:cs="Calibri"/>
                <w:lang w:val="en-US"/>
              </w:rPr>
              <w:t xml:space="preserve">Add more qualitative requirements for testing (eg. Demonstration) </w:t>
            </w:r>
          </w:p>
        </w:tc>
        <w:tc>
          <w:tcPr>
            <w:tcW w:w="2430" w:type="dxa"/>
            <w:tcMar>
              <w:left w:w="105" w:type="dxa"/>
              <w:right w:w="105" w:type="dxa"/>
            </w:tcMar>
          </w:tcPr>
          <w:p w14:paraId="45592DF9" w14:textId="0E184782" w:rsidR="52FA19A9" w:rsidRPr="00755A3B" w:rsidRDefault="00EE60FA" w:rsidP="52FA19A9">
            <w:pPr>
              <w:spacing w:line="259" w:lineRule="auto"/>
              <w:rPr>
                <w:rFonts w:ascii="Calibri" w:eastAsia="Calibri" w:hAnsi="Calibri" w:cs="Calibri"/>
                <w:lang w:val="en-US"/>
              </w:rPr>
            </w:pPr>
            <w:r>
              <w:rPr>
                <w:rFonts w:ascii="Calibri" w:eastAsia="Calibri" w:hAnsi="Calibri" w:cs="Calibri"/>
                <w:lang w:val="en-US"/>
              </w:rPr>
              <w:t>Oliver</w:t>
            </w:r>
          </w:p>
        </w:tc>
      </w:tr>
      <w:tr w:rsidR="52FA19A9" w:rsidRPr="00755A3B" w14:paraId="44EBCF86" w14:textId="77777777" w:rsidTr="52FA19A9">
        <w:trPr>
          <w:trHeight w:val="300"/>
        </w:trPr>
        <w:tc>
          <w:tcPr>
            <w:tcW w:w="2400" w:type="dxa"/>
            <w:tcMar>
              <w:left w:w="105" w:type="dxa"/>
              <w:right w:w="105" w:type="dxa"/>
            </w:tcMar>
          </w:tcPr>
          <w:p w14:paraId="11BB83F7" w14:textId="7B3D5A48" w:rsidR="52FA19A9" w:rsidRDefault="52FA19A9" w:rsidP="52FA19A9">
            <w:pPr>
              <w:spacing w:line="259" w:lineRule="auto"/>
              <w:rPr>
                <w:rFonts w:ascii="Calibri" w:eastAsia="Calibri" w:hAnsi="Calibri" w:cs="Calibri"/>
                <w:lang w:val="en-GB"/>
              </w:rPr>
            </w:pPr>
          </w:p>
        </w:tc>
        <w:tc>
          <w:tcPr>
            <w:tcW w:w="2370" w:type="dxa"/>
            <w:tcMar>
              <w:left w:w="105" w:type="dxa"/>
              <w:right w:w="105" w:type="dxa"/>
            </w:tcMar>
          </w:tcPr>
          <w:p w14:paraId="6692F0FE" w14:textId="181FDDFE" w:rsidR="52FA19A9" w:rsidRPr="00755A3B" w:rsidRDefault="52FA19A9" w:rsidP="52FA19A9">
            <w:pPr>
              <w:spacing w:line="259" w:lineRule="auto"/>
              <w:rPr>
                <w:rFonts w:ascii="Calibri" w:eastAsia="Calibri" w:hAnsi="Calibri" w:cs="Calibri"/>
                <w:lang w:val="en-US"/>
              </w:rPr>
            </w:pPr>
          </w:p>
        </w:tc>
        <w:tc>
          <w:tcPr>
            <w:tcW w:w="2430" w:type="dxa"/>
            <w:tcMar>
              <w:left w:w="105" w:type="dxa"/>
              <w:right w:w="105" w:type="dxa"/>
            </w:tcMar>
          </w:tcPr>
          <w:p w14:paraId="67A9C29B" w14:textId="09E43A85" w:rsidR="52FA19A9" w:rsidRPr="00755A3B" w:rsidRDefault="52FA19A9" w:rsidP="52FA19A9">
            <w:pPr>
              <w:spacing w:line="259" w:lineRule="auto"/>
              <w:rPr>
                <w:rFonts w:ascii="Calibri" w:eastAsia="Calibri" w:hAnsi="Calibri" w:cs="Calibri"/>
                <w:lang w:val="en-US"/>
              </w:rPr>
            </w:pPr>
          </w:p>
        </w:tc>
      </w:tr>
      <w:tr w:rsidR="52FA19A9" w:rsidRPr="00755A3B" w14:paraId="4FA40D5E" w14:textId="77777777" w:rsidTr="52FA19A9">
        <w:trPr>
          <w:trHeight w:val="300"/>
        </w:trPr>
        <w:tc>
          <w:tcPr>
            <w:tcW w:w="2400" w:type="dxa"/>
            <w:tcMar>
              <w:left w:w="105" w:type="dxa"/>
              <w:right w:w="105" w:type="dxa"/>
            </w:tcMar>
          </w:tcPr>
          <w:p w14:paraId="136A846B" w14:textId="36EEAF9D" w:rsidR="52FA19A9" w:rsidRDefault="52FA19A9" w:rsidP="52FA19A9">
            <w:pPr>
              <w:spacing w:line="259" w:lineRule="auto"/>
              <w:rPr>
                <w:rFonts w:ascii="Calibri" w:eastAsia="Calibri" w:hAnsi="Calibri" w:cs="Calibri"/>
                <w:lang w:val="en-GB"/>
              </w:rPr>
            </w:pPr>
          </w:p>
        </w:tc>
        <w:tc>
          <w:tcPr>
            <w:tcW w:w="2370" w:type="dxa"/>
            <w:tcMar>
              <w:left w:w="105" w:type="dxa"/>
              <w:right w:w="105" w:type="dxa"/>
            </w:tcMar>
          </w:tcPr>
          <w:p w14:paraId="37240269" w14:textId="1F2452EF" w:rsidR="52FA19A9" w:rsidRPr="00755A3B" w:rsidRDefault="52FA19A9" w:rsidP="52FA19A9">
            <w:pPr>
              <w:spacing w:line="259" w:lineRule="auto"/>
              <w:rPr>
                <w:rFonts w:ascii="Calibri" w:eastAsia="Calibri" w:hAnsi="Calibri" w:cs="Calibri"/>
                <w:sz w:val="36"/>
                <w:szCs w:val="36"/>
                <w:lang w:val="en-US"/>
              </w:rPr>
            </w:pPr>
          </w:p>
        </w:tc>
        <w:tc>
          <w:tcPr>
            <w:tcW w:w="2430" w:type="dxa"/>
            <w:tcMar>
              <w:left w:w="105" w:type="dxa"/>
              <w:right w:w="105" w:type="dxa"/>
            </w:tcMar>
          </w:tcPr>
          <w:p w14:paraId="2F4D6FC3" w14:textId="70B6539E" w:rsidR="52FA19A9" w:rsidRPr="00755A3B" w:rsidRDefault="52FA19A9" w:rsidP="52FA19A9">
            <w:pPr>
              <w:spacing w:line="259" w:lineRule="auto"/>
              <w:rPr>
                <w:rFonts w:ascii="Calibri" w:eastAsia="Calibri" w:hAnsi="Calibri" w:cs="Calibri"/>
                <w:sz w:val="36"/>
                <w:szCs w:val="36"/>
                <w:lang w:val="en-US"/>
              </w:rPr>
            </w:pPr>
          </w:p>
        </w:tc>
      </w:tr>
    </w:tbl>
    <w:p w14:paraId="3260BD49" w14:textId="6E225A67" w:rsidR="52FA19A9" w:rsidRPr="00755A3B" w:rsidRDefault="52FA19A9" w:rsidP="52FA19A9">
      <w:pPr>
        <w:rPr>
          <w:lang w:val="en-US"/>
        </w:rPr>
      </w:pPr>
    </w:p>
    <w:sectPr w:rsidR="52FA19A9" w:rsidRPr="00755A3B">
      <w:headerReference w:type="default" r:id="rId11"/>
      <w:foot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6CD5D2" w14:textId="77777777" w:rsidR="00E527D1" w:rsidRDefault="00E527D1">
      <w:pPr>
        <w:spacing w:after="0" w:line="240" w:lineRule="auto"/>
      </w:pPr>
      <w:r>
        <w:separator/>
      </w:r>
    </w:p>
  </w:endnote>
  <w:endnote w:type="continuationSeparator" w:id="0">
    <w:p w14:paraId="1C229E1E" w14:textId="77777777" w:rsidR="00E527D1" w:rsidRDefault="00E527D1">
      <w:pPr>
        <w:spacing w:after="0" w:line="240" w:lineRule="auto"/>
      </w:pPr>
      <w:r>
        <w:continuationSeparator/>
      </w:r>
    </w:p>
  </w:endnote>
  <w:endnote w:type="continuationNotice" w:id="1">
    <w:p w14:paraId="08E1C6CA" w14:textId="77777777" w:rsidR="00E527D1" w:rsidRDefault="00E527D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Lato">
    <w:altName w:val="Segoe UI"/>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2FA19A9" w14:paraId="42515296" w14:textId="77777777" w:rsidTr="52FA19A9">
      <w:trPr>
        <w:trHeight w:val="300"/>
      </w:trPr>
      <w:tc>
        <w:tcPr>
          <w:tcW w:w="3005" w:type="dxa"/>
        </w:tcPr>
        <w:p w14:paraId="4AEA2E59" w14:textId="50A637B0" w:rsidR="52FA19A9" w:rsidRDefault="52FA19A9" w:rsidP="52FA19A9">
          <w:pPr>
            <w:pStyle w:val="Header"/>
            <w:ind w:left="-115"/>
          </w:pPr>
        </w:p>
      </w:tc>
      <w:tc>
        <w:tcPr>
          <w:tcW w:w="3005" w:type="dxa"/>
        </w:tcPr>
        <w:p w14:paraId="6DAF276C" w14:textId="17FB62BE" w:rsidR="52FA19A9" w:rsidRDefault="52FA19A9" w:rsidP="52FA19A9">
          <w:pPr>
            <w:pStyle w:val="Header"/>
            <w:jc w:val="center"/>
          </w:pPr>
        </w:p>
      </w:tc>
      <w:tc>
        <w:tcPr>
          <w:tcW w:w="3005" w:type="dxa"/>
          <w:shd w:val="clear" w:color="auto" w:fill="FFFFFF" w:themeFill="background1"/>
        </w:tcPr>
        <w:p w14:paraId="3D576C4B" w14:textId="3A9952DB" w:rsidR="52FA19A9" w:rsidRDefault="52FA19A9" w:rsidP="52FA19A9">
          <w:pPr>
            <w:pStyle w:val="Header"/>
            <w:ind w:right="-115"/>
            <w:jc w:val="right"/>
          </w:pPr>
          <w:r>
            <w:fldChar w:fldCharType="begin"/>
          </w:r>
          <w:r>
            <w:instrText>PAGE</w:instrText>
          </w:r>
          <w:r>
            <w:fldChar w:fldCharType="separate"/>
          </w:r>
          <w:r w:rsidR="00754B9E">
            <w:rPr>
              <w:noProof/>
            </w:rPr>
            <w:t>1</w:t>
          </w:r>
          <w:r>
            <w:fldChar w:fldCharType="end"/>
          </w:r>
          <w:r>
            <w:t>/5</w:t>
          </w:r>
        </w:p>
      </w:tc>
    </w:tr>
  </w:tbl>
  <w:p w14:paraId="0FE2C1E5" w14:textId="65CB00F0" w:rsidR="52FA19A9" w:rsidRDefault="52FA19A9" w:rsidP="52FA19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3D2408" w14:textId="77777777" w:rsidR="00E527D1" w:rsidRDefault="00E527D1">
      <w:pPr>
        <w:spacing w:after="0" w:line="240" w:lineRule="auto"/>
      </w:pPr>
      <w:r>
        <w:separator/>
      </w:r>
    </w:p>
  </w:footnote>
  <w:footnote w:type="continuationSeparator" w:id="0">
    <w:p w14:paraId="4E705EC4" w14:textId="77777777" w:rsidR="00E527D1" w:rsidRDefault="00E527D1">
      <w:pPr>
        <w:spacing w:after="0" w:line="240" w:lineRule="auto"/>
      </w:pPr>
      <w:r>
        <w:continuationSeparator/>
      </w:r>
    </w:p>
  </w:footnote>
  <w:footnote w:type="continuationNotice" w:id="1">
    <w:p w14:paraId="6DA2E1D6" w14:textId="77777777" w:rsidR="00E527D1" w:rsidRDefault="00E527D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005"/>
      <w:gridCol w:w="3005"/>
      <w:gridCol w:w="3005"/>
    </w:tblGrid>
    <w:tr w:rsidR="52FA19A9" w14:paraId="56AE3212" w14:textId="77777777" w:rsidTr="1B276186">
      <w:trPr>
        <w:trHeight w:val="300"/>
      </w:trPr>
      <w:tc>
        <w:tcPr>
          <w:tcW w:w="3005" w:type="dxa"/>
        </w:tcPr>
        <w:p w14:paraId="6158AAA4" w14:textId="6D39D9B5" w:rsidR="52FA19A9" w:rsidRDefault="52FA19A9" w:rsidP="52FA19A9">
          <w:pPr>
            <w:pStyle w:val="Header"/>
            <w:ind w:left="-115"/>
          </w:pPr>
        </w:p>
      </w:tc>
      <w:tc>
        <w:tcPr>
          <w:tcW w:w="3005" w:type="dxa"/>
        </w:tcPr>
        <w:p w14:paraId="63994143" w14:textId="3DC41023" w:rsidR="52FA19A9" w:rsidRDefault="1B276186" w:rsidP="52FA19A9">
          <w:pPr>
            <w:pStyle w:val="Header"/>
            <w:jc w:val="center"/>
          </w:pPr>
          <w:r>
            <w:t>SRS version 1.</w:t>
          </w:r>
          <w:r w:rsidR="004226E7">
            <w:t>1</w:t>
          </w:r>
        </w:p>
      </w:tc>
      <w:tc>
        <w:tcPr>
          <w:tcW w:w="3005" w:type="dxa"/>
        </w:tcPr>
        <w:p w14:paraId="02590BBE" w14:textId="6424A253" w:rsidR="52FA19A9" w:rsidRDefault="52FA19A9" w:rsidP="52FA19A9">
          <w:pPr>
            <w:pStyle w:val="Header"/>
            <w:ind w:right="-115"/>
            <w:jc w:val="right"/>
          </w:pPr>
        </w:p>
      </w:tc>
    </w:tr>
  </w:tbl>
  <w:p w14:paraId="016A58B6" w14:textId="2CA0B324" w:rsidR="52FA19A9" w:rsidRDefault="52FA19A9" w:rsidP="52FA19A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1768D4"/>
    <w:multiLevelType w:val="multilevel"/>
    <w:tmpl w:val="A390645A"/>
    <w:lvl w:ilvl="0">
      <w:start w:val="1"/>
      <w:numFmt w:val="decimal"/>
      <w:lvlText w:val="%1."/>
      <w:lvlJc w:val="left"/>
      <w:pPr>
        <w:ind w:left="720" w:hanging="360"/>
      </w:pPr>
      <w:rPr>
        <w:rFonts w:hint="default"/>
      </w:rPr>
    </w:lvl>
    <w:lvl w:ilvl="1">
      <w:start w:val="1"/>
      <w:numFmt w:val="decimal"/>
      <w:isLgl/>
      <w:lvlText w:val="%1.%2"/>
      <w:lvlJc w:val="left"/>
      <w:pPr>
        <w:ind w:left="743" w:hanging="383"/>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1800" w:hanging="1440"/>
      </w:pPr>
      <w:rPr>
        <w:rFonts w:hint="default"/>
      </w:rPr>
    </w:lvl>
  </w:abstractNum>
  <w:num w:numId="1" w16cid:durableId="54310309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I3sbA0MDIwNbQ0MrNQ0lEKTi0uzszPAykwqgUAgnixmSwAAAA="/>
  </w:docVars>
  <w:rsids>
    <w:rsidRoot w:val="118F3999"/>
    <w:rsid w:val="00001260"/>
    <w:rsid w:val="00003137"/>
    <w:rsid w:val="00011787"/>
    <w:rsid w:val="00013936"/>
    <w:rsid w:val="000156B7"/>
    <w:rsid w:val="000177DD"/>
    <w:rsid w:val="000202E9"/>
    <w:rsid w:val="000211EC"/>
    <w:rsid w:val="000225BC"/>
    <w:rsid w:val="00026AF0"/>
    <w:rsid w:val="000309A4"/>
    <w:rsid w:val="00031993"/>
    <w:rsid w:val="00036F67"/>
    <w:rsid w:val="00037EE0"/>
    <w:rsid w:val="0004203E"/>
    <w:rsid w:val="00043E8E"/>
    <w:rsid w:val="00045E8A"/>
    <w:rsid w:val="00046FC2"/>
    <w:rsid w:val="000533AA"/>
    <w:rsid w:val="00053A1C"/>
    <w:rsid w:val="00055083"/>
    <w:rsid w:val="00056D7C"/>
    <w:rsid w:val="00056EE7"/>
    <w:rsid w:val="0006173C"/>
    <w:rsid w:val="00064E4A"/>
    <w:rsid w:val="0006784E"/>
    <w:rsid w:val="00070FB5"/>
    <w:rsid w:val="00071024"/>
    <w:rsid w:val="00072925"/>
    <w:rsid w:val="00072D59"/>
    <w:rsid w:val="0007456A"/>
    <w:rsid w:val="00080CAB"/>
    <w:rsid w:val="00083696"/>
    <w:rsid w:val="00084233"/>
    <w:rsid w:val="000850E3"/>
    <w:rsid w:val="000852C1"/>
    <w:rsid w:val="0009315C"/>
    <w:rsid w:val="00095381"/>
    <w:rsid w:val="000963E7"/>
    <w:rsid w:val="00096E6C"/>
    <w:rsid w:val="000B3400"/>
    <w:rsid w:val="000B3803"/>
    <w:rsid w:val="000B5BDF"/>
    <w:rsid w:val="000C01B6"/>
    <w:rsid w:val="000C3C75"/>
    <w:rsid w:val="000D0E23"/>
    <w:rsid w:val="000D1DE3"/>
    <w:rsid w:val="000D44D1"/>
    <w:rsid w:val="000D528B"/>
    <w:rsid w:val="000E3A1C"/>
    <w:rsid w:val="000E519B"/>
    <w:rsid w:val="000E7E90"/>
    <w:rsid w:val="000F05F3"/>
    <w:rsid w:val="000F1250"/>
    <w:rsid w:val="000F2929"/>
    <w:rsid w:val="000F3CEB"/>
    <w:rsid w:val="000F4CBB"/>
    <w:rsid w:val="000F4EC2"/>
    <w:rsid w:val="00102FAA"/>
    <w:rsid w:val="001053B6"/>
    <w:rsid w:val="00106108"/>
    <w:rsid w:val="00106A08"/>
    <w:rsid w:val="00110A8E"/>
    <w:rsid w:val="00111446"/>
    <w:rsid w:val="001201B3"/>
    <w:rsid w:val="00120B67"/>
    <w:rsid w:val="00135217"/>
    <w:rsid w:val="001365D5"/>
    <w:rsid w:val="001411CA"/>
    <w:rsid w:val="0014562D"/>
    <w:rsid w:val="001463BA"/>
    <w:rsid w:val="001463E3"/>
    <w:rsid w:val="00146DF0"/>
    <w:rsid w:val="0015101B"/>
    <w:rsid w:val="00151902"/>
    <w:rsid w:val="00155F5F"/>
    <w:rsid w:val="001564E6"/>
    <w:rsid w:val="00156769"/>
    <w:rsid w:val="0015716F"/>
    <w:rsid w:val="00160071"/>
    <w:rsid w:val="00162A6D"/>
    <w:rsid w:val="00163548"/>
    <w:rsid w:val="00174F8B"/>
    <w:rsid w:val="001777D4"/>
    <w:rsid w:val="00181B02"/>
    <w:rsid w:val="00182B42"/>
    <w:rsid w:val="00184053"/>
    <w:rsid w:val="00197BF0"/>
    <w:rsid w:val="001A164D"/>
    <w:rsid w:val="001A1A67"/>
    <w:rsid w:val="001A55CA"/>
    <w:rsid w:val="001B2396"/>
    <w:rsid w:val="001B2A25"/>
    <w:rsid w:val="001B3100"/>
    <w:rsid w:val="001B32D4"/>
    <w:rsid w:val="001B5A87"/>
    <w:rsid w:val="001B642F"/>
    <w:rsid w:val="001C0184"/>
    <w:rsid w:val="001C4898"/>
    <w:rsid w:val="001C4C52"/>
    <w:rsid w:val="001D5EAE"/>
    <w:rsid w:val="001D768C"/>
    <w:rsid w:val="001D77D6"/>
    <w:rsid w:val="001E52E0"/>
    <w:rsid w:val="001E6532"/>
    <w:rsid w:val="001E7D9B"/>
    <w:rsid w:val="001E7FAE"/>
    <w:rsid w:val="001F2CC6"/>
    <w:rsid w:val="001F3D60"/>
    <w:rsid w:val="001F51EA"/>
    <w:rsid w:val="001F697A"/>
    <w:rsid w:val="0020202E"/>
    <w:rsid w:val="00202661"/>
    <w:rsid w:val="00205DC7"/>
    <w:rsid w:val="00211884"/>
    <w:rsid w:val="002148EC"/>
    <w:rsid w:val="00217CC5"/>
    <w:rsid w:val="0022054C"/>
    <w:rsid w:val="00221516"/>
    <w:rsid w:val="00221814"/>
    <w:rsid w:val="00222371"/>
    <w:rsid w:val="00222F8A"/>
    <w:rsid w:val="00224248"/>
    <w:rsid w:val="0023097F"/>
    <w:rsid w:val="002342DF"/>
    <w:rsid w:val="00234343"/>
    <w:rsid w:val="0023484D"/>
    <w:rsid w:val="00236E29"/>
    <w:rsid w:val="0024560A"/>
    <w:rsid w:val="002459F9"/>
    <w:rsid w:val="002461E5"/>
    <w:rsid w:val="00247006"/>
    <w:rsid w:val="00247ECF"/>
    <w:rsid w:val="00247F06"/>
    <w:rsid w:val="002520BC"/>
    <w:rsid w:val="00265366"/>
    <w:rsid w:val="00274B20"/>
    <w:rsid w:val="00276B1D"/>
    <w:rsid w:val="00281B0C"/>
    <w:rsid w:val="00282FB4"/>
    <w:rsid w:val="00283039"/>
    <w:rsid w:val="00283196"/>
    <w:rsid w:val="00283CEF"/>
    <w:rsid w:val="002925B8"/>
    <w:rsid w:val="00293020"/>
    <w:rsid w:val="00293E68"/>
    <w:rsid w:val="00294FA2"/>
    <w:rsid w:val="002A32B2"/>
    <w:rsid w:val="002A34FE"/>
    <w:rsid w:val="002A47CF"/>
    <w:rsid w:val="002A53AB"/>
    <w:rsid w:val="002B3E18"/>
    <w:rsid w:val="002B4500"/>
    <w:rsid w:val="002B4D1F"/>
    <w:rsid w:val="002B6614"/>
    <w:rsid w:val="002B7DED"/>
    <w:rsid w:val="002C0BB3"/>
    <w:rsid w:val="002D006F"/>
    <w:rsid w:val="002D26C3"/>
    <w:rsid w:val="002D2B01"/>
    <w:rsid w:val="002E2A36"/>
    <w:rsid w:val="002E38AB"/>
    <w:rsid w:val="002E4A8B"/>
    <w:rsid w:val="002E4C6C"/>
    <w:rsid w:val="002E63C2"/>
    <w:rsid w:val="002E728A"/>
    <w:rsid w:val="002F1FB5"/>
    <w:rsid w:val="002F30C9"/>
    <w:rsid w:val="002F41F1"/>
    <w:rsid w:val="002F4780"/>
    <w:rsid w:val="00304F4E"/>
    <w:rsid w:val="0031030A"/>
    <w:rsid w:val="00312438"/>
    <w:rsid w:val="00315010"/>
    <w:rsid w:val="00316DAF"/>
    <w:rsid w:val="00316E55"/>
    <w:rsid w:val="00320FFF"/>
    <w:rsid w:val="00321ADF"/>
    <w:rsid w:val="00330F15"/>
    <w:rsid w:val="003314EE"/>
    <w:rsid w:val="00332FBA"/>
    <w:rsid w:val="00333ECF"/>
    <w:rsid w:val="00335AA6"/>
    <w:rsid w:val="00341334"/>
    <w:rsid w:val="003474AB"/>
    <w:rsid w:val="0034775F"/>
    <w:rsid w:val="00351DA7"/>
    <w:rsid w:val="00355C0C"/>
    <w:rsid w:val="00357234"/>
    <w:rsid w:val="00364644"/>
    <w:rsid w:val="003657E7"/>
    <w:rsid w:val="00371FF8"/>
    <w:rsid w:val="00373101"/>
    <w:rsid w:val="0038167A"/>
    <w:rsid w:val="00383394"/>
    <w:rsid w:val="00386D09"/>
    <w:rsid w:val="00387AA9"/>
    <w:rsid w:val="00390084"/>
    <w:rsid w:val="00391B51"/>
    <w:rsid w:val="0039544E"/>
    <w:rsid w:val="0039740F"/>
    <w:rsid w:val="003974FF"/>
    <w:rsid w:val="003A207A"/>
    <w:rsid w:val="003A57ED"/>
    <w:rsid w:val="003A5DB7"/>
    <w:rsid w:val="003B63F8"/>
    <w:rsid w:val="003B6B96"/>
    <w:rsid w:val="003C42B7"/>
    <w:rsid w:val="003C6291"/>
    <w:rsid w:val="003D0736"/>
    <w:rsid w:val="003D13B5"/>
    <w:rsid w:val="003D425E"/>
    <w:rsid w:val="003E0A08"/>
    <w:rsid w:val="003E1789"/>
    <w:rsid w:val="003E602B"/>
    <w:rsid w:val="003E63E6"/>
    <w:rsid w:val="003F149B"/>
    <w:rsid w:val="003F235B"/>
    <w:rsid w:val="003F3828"/>
    <w:rsid w:val="003F58A4"/>
    <w:rsid w:val="003F7000"/>
    <w:rsid w:val="003F7A04"/>
    <w:rsid w:val="00402924"/>
    <w:rsid w:val="0040739A"/>
    <w:rsid w:val="00413916"/>
    <w:rsid w:val="00414F09"/>
    <w:rsid w:val="00421B3A"/>
    <w:rsid w:val="00421DEE"/>
    <w:rsid w:val="004226E7"/>
    <w:rsid w:val="00423E8F"/>
    <w:rsid w:val="004242DD"/>
    <w:rsid w:val="00430A91"/>
    <w:rsid w:val="004324D7"/>
    <w:rsid w:val="0043288E"/>
    <w:rsid w:val="004340CD"/>
    <w:rsid w:val="00434288"/>
    <w:rsid w:val="00437335"/>
    <w:rsid w:val="00437E91"/>
    <w:rsid w:val="00441DED"/>
    <w:rsid w:val="00443CCB"/>
    <w:rsid w:val="00444B9D"/>
    <w:rsid w:val="004479FB"/>
    <w:rsid w:val="00451610"/>
    <w:rsid w:val="00455157"/>
    <w:rsid w:val="0046163A"/>
    <w:rsid w:val="00463126"/>
    <w:rsid w:val="0046363C"/>
    <w:rsid w:val="004638F0"/>
    <w:rsid w:val="00464383"/>
    <w:rsid w:val="00464678"/>
    <w:rsid w:val="004707DF"/>
    <w:rsid w:val="004723CE"/>
    <w:rsid w:val="004728FC"/>
    <w:rsid w:val="00473DBA"/>
    <w:rsid w:val="0048372B"/>
    <w:rsid w:val="00485C60"/>
    <w:rsid w:val="00487148"/>
    <w:rsid w:val="00495FDC"/>
    <w:rsid w:val="004A15DB"/>
    <w:rsid w:val="004A3AAA"/>
    <w:rsid w:val="004A4100"/>
    <w:rsid w:val="004A52DA"/>
    <w:rsid w:val="004A5538"/>
    <w:rsid w:val="004A6096"/>
    <w:rsid w:val="004A773D"/>
    <w:rsid w:val="004B0401"/>
    <w:rsid w:val="004B669C"/>
    <w:rsid w:val="004B757F"/>
    <w:rsid w:val="004C3327"/>
    <w:rsid w:val="004C5A27"/>
    <w:rsid w:val="004C5E69"/>
    <w:rsid w:val="004D1D6D"/>
    <w:rsid w:val="004D72DD"/>
    <w:rsid w:val="004E4484"/>
    <w:rsid w:val="004F0B2E"/>
    <w:rsid w:val="004F14C7"/>
    <w:rsid w:val="004F427B"/>
    <w:rsid w:val="005001E7"/>
    <w:rsid w:val="005071E1"/>
    <w:rsid w:val="00510133"/>
    <w:rsid w:val="005111BF"/>
    <w:rsid w:val="0051205D"/>
    <w:rsid w:val="00516110"/>
    <w:rsid w:val="00520AC1"/>
    <w:rsid w:val="00521D70"/>
    <w:rsid w:val="00522B71"/>
    <w:rsid w:val="00526CFB"/>
    <w:rsid w:val="00532303"/>
    <w:rsid w:val="00535939"/>
    <w:rsid w:val="00535F80"/>
    <w:rsid w:val="0053767D"/>
    <w:rsid w:val="00540077"/>
    <w:rsid w:val="005412F8"/>
    <w:rsid w:val="00542DD6"/>
    <w:rsid w:val="00543868"/>
    <w:rsid w:val="00545CFC"/>
    <w:rsid w:val="00546314"/>
    <w:rsid w:val="00552572"/>
    <w:rsid w:val="005561A5"/>
    <w:rsid w:val="00557611"/>
    <w:rsid w:val="00560499"/>
    <w:rsid w:val="00563981"/>
    <w:rsid w:val="00563CF3"/>
    <w:rsid w:val="00564FAA"/>
    <w:rsid w:val="005660BF"/>
    <w:rsid w:val="005677F2"/>
    <w:rsid w:val="00567F36"/>
    <w:rsid w:val="00570A2D"/>
    <w:rsid w:val="00573584"/>
    <w:rsid w:val="00573A3D"/>
    <w:rsid w:val="00583E34"/>
    <w:rsid w:val="005856D0"/>
    <w:rsid w:val="0058677A"/>
    <w:rsid w:val="0058696F"/>
    <w:rsid w:val="00586D1B"/>
    <w:rsid w:val="00590AED"/>
    <w:rsid w:val="005948C7"/>
    <w:rsid w:val="0059578A"/>
    <w:rsid w:val="005A02BC"/>
    <w:rsid w:val="005A39B8"/>
    <w:rsid w:val="005B1C35"/>
    <w:rsid w:val="005B2001"/>
    <w:rsid w:val="005B2054"/>
    <w:rsid w:val="005B402B"/>
    <w:rsid w:val="005B583B"/>
    <w:rsid w:val="005B6517"/>
    <w:rsid w:val="005C1717"/>
    <w:rsid w:val="005C45B2"/>
    <w:rsid w:val="005C7687"/>
    <w:rsid w:val="005C7F19"/>
    <w:rsid w:val="005D0768"/>
    <w:rsid w:val="005D193F"/>
    <w:rsid w:val="005D29CA"/>
    <w:rsid w:val="005D3397"/>
    <w:rsid w:val="005D3C70"/>
    <w:rsid w:val="005D404D"/>
    <w:rsid w:val="005D49DA"/>
    <w:rsid w:val="005D61D2"/>
    <w:rsid w:val="005D67EB"/>
    <w:rsid w:val="005D6E5A"/>
    <w:rsid w:val="005E0191"/>
    <w:rsid w:val="005E0C5E"/>
    <w:rsid w:val="005E3707"/>
    <w:rsid w:val="005E375A"/>
    <w:rsid w:val="005E462C"/>
    <w:rsid w:val="005E7C8D"/>
    <w:rsid w:val="005E7EE2"/>
    <w:rsid w:val="005F1C47"/>
    <w:rsid w:val="005F1EC3"/>
    <w:rsid w:val="005F267D"/>
    <w:rsid w:val="005F4783"/>
    <w:rsid w:val="005F5379"/>
    <w:rsid w:val="005F62C0"/>
    <w:rsid w:val="005F6F59"/>
    <w:rsid w:val="006032C7"/>
    <w:rsid w:val="00604CA8"/>
    <w:rsid w:val="00606C0A"/>
    <w:rsid w:val="00610E7E"/>
    <w:rsid w:val="00613974"/>
    <w:rsid w:val="00615B85"/>
    <w:rsid w:val="00617027"/>
    <w:rsid w:val="00620D63"/>
    <w:rsid w:val="006215B7"/>
    <w:rsid w:val="00623015"/>
    <w:rsid w:val="00625304"/>
    <w:rsid w:val="00627395"/>
    <w:rsid w:val="0062798B"/>
    <w:rsid w:val="00635D6E"/>
    <w:rsid w:val="00640831"/>
    <w:rsid w:val="00641C81"/>
    <w:rsid w:val="00642AF2"/>
    <w:rsid w:val="00644CC9"/>
    <w:rsid w:val="006453E8"/>
    <w:rsid w:val="0064694A"/>
    <w:rsid w:val="0064791A"/>
    <w:rsid w:val="00651B16"/>
    <w:rsid w:val="0065403E"/>
    <w:rsid w:val="006563E9"/>
    <w:rsid w:val="00657A55"/>
    <w:rsid w:val="00663332"/>
    <w:rsid w:val="00665621"/>
    <w:rsid w:val="00665F79"/>
    <w:rsid w:val="006660A5"/>
    <w:rsid w:val="006706B2"/>
    <w:rsid w:val="00672132"/>
    <w:rsid w:val="00672878"/>
    <w:rsid w:val="006738A9"/>
    <w:rsid w:val="00676A0A"/>
    <w:rsid w:val="00677B53"/>
    <w:rsid w:val="0068145C"/>
    <w:rsid w:val="0068228D"/>
    <w:rsid w:val="00683CB3"/>
    <w:rsid w:val="00685C1F"/>
    <w:rsid w:val="00685E21"/>
    <w:rsid w:val="0068607B"/>
    <w:rsid w:val="006966D1"/>
    <w:rsid w:val="00696812"/>
    <w:rsid w:val="006A18E6"/>
    <w:rsid w:val="006A2776"/>
    <w:rsid w:val="006A5074"/>
    <w:rsid w:val="006A78FD"/>
    <w:rsid w:val="006B0004"/>
    <w:rsid w:val="006B0C7D"/>
    <w:rsid w:val="006B2ED1"/>
    <w:rsid w:val="006B7DD6"/>
    <w:rsid w:val="006C37AF"/>
    <w:rsid w:val="006C68E2"/>
    <w:rsid w:val="006D0388"/>
    <w:rsid w:val="006D0DE0"/>
    <w:rsid w:val="006D32FA"/>
    <w:rsid w:val="006D5194"/>
    <w:rsid w:val="006E0A81"/>
    <w:rsid w:val="006E5A4F"/>
    <w:rsid w:val="006E66E9"/>
    <w:rsid w:val="006F0929"/>
    <w:rsid w:val="006F32A6"/>
    <w:rsid w:val="0070009F"/>
    <w:rsid w:val="00702656"/>
    <w:rsid w:val="00702741"/>
    <w:rsid w:val="00703D01"/>
    <w:rsid w:val="00705C50"/>
    <w:rsid w:val="00706844"/>
    <w:rsid w:val="00711AAA"/>
    <w:rsid w:val="007124C7"/>
    <w:rsid w:val="00715677"/>
    <w:rsid w:val="00721746"/>
    <w:rsid w:val="00721D3C"/>
    <w:rsid w:val="007253BD"/>
    <w:rsid w:val="007256FA"/>
    <w:rsid w:val="00725A32"/>
    <w:rsid w:val="00727F2C"/>
    <w:rsid w:val="00732A89"/>
    <w:rsid w:val="007342E6"/>
    <w:rsid w:val="0073754E"/>
    <w:rsid w:val="00741A20"/>
    <w:rsid w:val="00744D68"/>
    <w:rsid w:val="00745FFD"/>
    <w:rsid w:val="00750415"/>
    <w:rsid w:val="00750510"/>
    <w:rsid w:val="00754B9E"/>
    <w:rsid w:val="00755A3B"/>
    <w:rsid w:val="00757540"/>
    <w:rsid w:val="00771A44"/>
    <w:rsid w:val="007736CD"/>
    <w:rsid w:val="007750FF"/>
    <w:rsid w:val="0077548F"/>
    <w:rsid w:val="00775C48"/>
    <w:rsid w:val="00777B8A"/>
    <w:rsid w:val="00783B66"/>
    <w:rsid w:val="00785E02"/>
    <w:rsid w:val="00796E4F"/>
    <w:rsid w:val="007A04FD"/>
    <w:rsid w:val="007B16AF"/>
    <w:rsid w:val="007B3546"/>
    <w:rsid w:val="007B37F6"/>
    <w:rsid w:val="007B3E29"/>
    <w:rsid w:val="007B6F2E"/>
    <w:rsid w:val="007B7993"/>
    <w:rsid w:val="007C0E79"/>
    <w:rsid w:val="007C2136"/>
    <w:rsid w:val="007C2730"/>
    <w:rsid w:val="007C4CEB"/>
    <w:rsid w:val="007C5538"/>
    <w:rsid w:val="007D3B46"/>
    <w:rsid w:val="007D472C"/>
    <w:rsid w:val="007E099A"/>
    <w:rsid w:val="007E4550"/>
    <w:rsid w:val="007E7FE7"/>
    <w:rsid w:val="007F062A"/>
    <w:rsid w:val="007F1592"/>
    <w:rsid w:val="007F3F87"/>
    <w:rsid w:val="007F7519"/>
    <w:rsid w:val="00801BA7"/>
    <w:rsid w:val="00802F9D"/>
    <w:rsid w:val="00804779"/>
    <w:rsid w:val="008111B2"/>
    <w:rsid w:val="00811510"/>
    <w:rsid w:val="008125A5"/>
    <w:rsid w:val="00812FE8"/>
    <w:rsid w:val="008143C1"/>
    <w:rsid w:val="0081522E"/>
    <w:rsid w:val="00817618"/>
    <w:rsid w:val="00817F86"/>
    <w:rsid w:val="0082173C"/>
    <w:rsid w:val="00827099"/>
    <w:rsid w:val="00827DB9"/>
    <w:rsid w:val="00830528"/>
    <w:rsid w:val="00830890"/>
    <w:rsid w:val="00831960"/>
    <w:rsid w:val="00832640"/>
    <w:rsid w:val="00834C36"/>
    <w:rsid w:val="00834F2B"/>
    <w:rsid w:val="00837AF3"/>
    <w:rsid w:val="008406BB"/>
    <w:rsid w:val="008410EC"/>
    <w:rsid w:val="00842AD3"/>
    <w:rsid w:val="0084377B"/>
    <w:rsid w:val="00844CC0"/>
    <w:rsid w:val="00846217"/>
    <w:rsid w:val="008463FA"/>
    <w:rsid w:val="00850E0D"/>
    <w:rsid w:val="00851DD1"/>
    <w:rsid w:val="00855AD9"/>
    <w:rsid w:val="008560AB"/>
    <w:rsid w:val="0086094F"/>
    <w:rsid w:val="00863A3F"/>
    <w:rsid w:val="0086570C"/>
    <w:rsid w:val="008663FA"/>
    <w:rsid w:val="008675EC"/>
    <w:rsid w:val="00877DAF"/>
    <w:rsid w:val="00880B45"/>
    <w:rsid w:val="008817BE"/>
    <w:rsid w:val="00881D73"/>
    <w:rsid w:val="00891FBD"/>
    <w:rsid w:val="00891FFA"/>
    <w:rsid w:val="00892720"/>
    <w:rsid w:val="008959D0"/>
    <w:rsid w:val="008A2655"/>
    <w:rsid w:val="008A2B97"/>
    <w:rsid w:val="008B3D9A"/>
    <w:rsid w:val="008B49EA"/>
    <w:rsid w:val="008B5DF9"/>
    <w:rsid w:val="008B69AC"/>
    <w:rsid w:val="008C08FB"/>
    <w:rsid w:val="008C09BD"/>
    <w:rsid w:val="008C0C5D"/>
    <w:rsid w:val="008C473F"/>
    <w:rsid w:val="008C4B4D"/>
    <w:rsid w:val="008D0DFE"/>
    <w:rsid w:val="008D16BC"/>
    <w:rsid w:val="008D3D00"/>
    <w:rsid w:val="008E0CC5"/>
    <w:rsid w:val="008E1D97"/>
    <w:rsid w:val="008E285E"/>
    <w:rsid w:val="008E687A"/>
    <w:rsid w:val="008F0807"/>
    <w:rsid w:val="00903B3A"/>
    <w:rsid w:val="00903BED"/>
    <w:rsid w:val="009067DE"/>
    <w:rsid w:val="00907527"/>
    <w:rsid w:val="00917144"/>
    <w:rsid w:val="0092093B"/>
    <w:rsid w:val="00922385"/>
    <w:rsid w:val="00922712"/>
    <w:rsid w:val="00922AA8"/>
    <w:rsid w:val="00925E86"/>
    <w:rsid w:val="009334EE"/>
    <w:rsid w:val="009354E4"/>
    <w:rsid w:val="00936B4C"/>
    <w:rsid w:val="009401F3"/>
    <w:rsid w:val="0094094C"/>
    <w:rsid w:val="00942759"/>
    <w:rsid w:val="00942DA3"/>
    <w:rsid w:val="00943D9F"/>
    <w:rsid w:val="0094525D"/>
    <w:rsid w:val="00945A68"/>
    <w:rsid w:val="00953709"/>
    <w:rsid w:val="00955550"/>
    <w:rsid w:val="00957A16"/>
    <w:rsid w:val="009600BC"/>
    <w:rsid w:val="009629C8"/>
    <w:rsid w:val="00962C57"/>
    <w:rsid w:val="00965441"/>
    <w:rsid w:val="00970342"/>
    <w:rsid w:val="009713B7"/>
    <w:rsid w:val="00971E40"/>
    <w:rsid w:val="00972A5E"/>
    <w:rsid w:val="00972A6D"/>
    <w:rsid w:val="009762DF"/>
    <w:rsid w:val="009776F6"/>
    <w:rsid w:val="009778C8"/>
    <w:rsid w:val="00977A84"/>
    <w:rsid w:val="00977E44"/>
    <w:rsid w:val="009906EA"/>
    <w:rsid w:val="009912AA"/>
    <w:rsid w:val="00996202"/>
    <w:rsid w:val="009A21AE"/>
    <w:rsid w:val="009A2DEF"/>
    <w:rsid w:val="009A351C"/>
    <w:rsid w:val="009A4B79"/>
    <w:rsid w:val="009B327B"/>
    <w:rsid w:val="009C118E"/>
    <w:rsid w:val="009C146B"/>
    <w:rsid w:val="009C20BF"/>
    <w:rsid w:val="009C4CE1"/>
    <w:rsid w:val="009C4F29"/>
    <w:rsid w:val="009C5641"/>
    <w:rsid w:val="009D0502"/>
    <w:rsid w:val="009D62F1"/>
    <w:rsid w:val="009D7DCA"/>
    <w:rsid w:val="009E5F1C"/>
    <w:rsid w:val="009E6F55"/>
    <w:rsid w:val="009F0833"/>
    <w:rsid w:val="009F10FB"/>
    <w:rsid w:val="009F199F"/>
    <w:rsid w:val="009F1D42"/>
    <w:rsid w:val="009F2DE8"/>
    <w:rsid w:val="009F2F7F"/>
    <w:rsid w:val="009F30B5"/>
    <w:rsid w:val="009F391F"/>
    <w:rsid w:val="009F43FD"/>
    <w:rsid w:val="009F584D"/>
    <w:rsid w:val="009F62AB"/>
    <w:rsid w:val="009F62AE"/>
    <w:rsid w:val="009F7C95"/>
    <w:rsid w:val="00A00093"/>
    <w:rsid w:val="00A01385"/>
    <w:rsid w:val="00A0196F"/>
    <w:rsid w:val="00A01BA3"/>
    <w:rsid w:val="00A05AB9"/>
    <w:rsid w:val="00A102FC"/>
    <w:rsid w:val="00A11C20"/>
    <w:rsid w:val="00A15234"/>
    <w:rsid w:val="00A16AAE"/>
    <w:rsid w:val="00A1717C"/>
    <w:rsid w:val="00A30474"/>
    <w:rsid w:val="00A33DD4"/>
    <w:rsid w:val="00A35A16"/>
    <w:rsid w:val="00A464C9"/>
    <w:rsid w:val="00A4693E"/>
    <w:rsid w:val="00A471C0"/>
    <w:rsid w:val="00A47735"/>
    <w:rsid w:val="00A5077C"/>
    <w:rsid w:val="00A50C77"/>
    <w:rsid w:val="00A51767"/>
    <w:rsid w:val="00A543F0"/>
    <w:rsid w:val="00A54788"/>
    <w:rsid w:val="00A57124"/>
    <w:rsid w:val="00A60708"/>
    <w:rsid w:val="00A63C3B"/>
    <w:rsid w:val="00A675BD"/>
    <w:rsid w:val="00A75973"/>
    <w:rsid w:val="00A80C23"/>
    <w:rsid w:val="00A80F7D"/>
    <w:rsid w:val="00A827B0"/>
    <w:rsid w:val="00A843E2"/>
    <w:rsid w:val="00A84482"/>
    <w:rsid w:val="00A85EDC"/>
    <w:rsid w:val="00A87288"/>
    <w:rsid w:val="00A96527"/>
    <w:rsid w:val="00A9734E"/>
    <w:rsid w:val="00AA3CB9"/>
    <w:rsid w:val="00AA7AAD"/>
    <w:rsid w:val="00AB136E"/>
    <w:rsid w:val="00AB415B"/>
    <w:rsid w:val="00AB4863"/>
    <w:rsid w:val="00AC1776"/>
    <w:rsid w:val="00AC1901"/>
    <w:rsid w:val="00AC1992"/>
    <w:rsid w:val="00AC2DFA"/>
    <w:rsid w:val="00AC4913"/>
    <w:rsid w:val="00AC759D"/>
    <w:rsid w:val="00AC7D6E"/>
    <w:rsid w:val="00AD01AA"/>
    <w:rsid w:val="00AD3768"/>
    <w:rsid w:val="00AD553C"/>
    <w:rsid w:val="00AE33A1"/>
    <w:rsid w:val="00AE48EB"/>
    <w:rsid w:val="00AF1288"/>
    <w:rsid w:val="00AF1D8A"/>
    <w:rsid w:val="00AF41BA"/>
    <w:rsid w:val="00AF5929"/>
    <w:rsid w:val="00B01264"/>
    <w:rsid w:val="00B02C4B"/>
    <w:rsid w:val="00B0453D"/>
    <w:rsid w:val="00B11F31"/>
    <w:rsid w:val="00B1388D"/>
    <w:rsid w:val="00B1481E"/>
    <w:rsid w:val="00B20081"/>
    <w:rsid w:val="00B22511"/>
    <w:rsid w:val="00B260B7"/>
    <w:rsid w:val="00B27D95"/>
    <w:rsid w:val="00B34714"/>
    <w:rsid w:val="00B36CA6"/>
    <w:rsid w:val="00B36D26"/>
    <w:rsid w:val="00B37688"/>
    <w:rsid w:val="00B37B80"/>
    <w:rsid w:val="00B478B6"/>
    <w:rsid w:val="00B510DD"/>
    <w:rsid w:val="00B53E57"/>
    <w:rsid w:val="00B53F35"/>
    <w:rsid w:val="00B579D4"/>
    <w:rsid w:val="00B6059D"/>
    <w:rsid w:val="00B61908"/>
    <w:rsid w:val="00B62A96"/>
    <w:rsid w:val="00B6603D"/>
    <w:rsid w:val="00B72F3D"/>
    <w:rsid w:val="00B735A2"/>
    <w:rsid w:val="00B762C2"/>
    <w:rsid w:val="00B763DF"/>
    <w:rsid w:val="00B76DEE"/>
    <w:rsid w:val="00B91D92"/>
    <w:rsid w:val="00B94F70"/>
    <w:rsid w:val="00BA1EFF"/>
    <w:rsid w:val="00BA612C"/>
    <w:rsid w:val="00BA7995"/>
    <w:rsid w:val="00BB242B"/>
    <w:rsid w:val="00BB3205"/>
    <w:rsid w:val="00BC0BB2"/>
    <w:rsid w:val="00BC4947"/>
    <w:rsid w:val="00BC6E22"/>
    <w:rsid w:val="00BC736D"/>
    <w:rsid w:val="00BD3423"/>
    <w:rsid w:val="00BD4142"/>
    <w:rsid w:val="00BD4C87"/>
    <w:rsid w:val="00BD7615"/>
    <w:rsid w:val="00BE17A8"/>
    <w:rsid w:val="00BE5ABA"/>
    <w:rsid w:val="00BE5BD6"/>
    <w:rsid w:val="00BF4A15"/>
    <w:rsid w:val="00BF7776"/>
    <w:rsid w:val="00C00C29"/>
    <w:rsid w:val="00C03EA1"/>
    <w:rsid w:val="00C101B1"/>
    <w:rsid w:val="00C116FC"/>
    <w:rsid w:val="00C14805"/>
    <w:rsid w:val="00C15FAC"/>
    <w:rsid w:val="00C2309D"/>
    <w:rsid w:val="00C24583"/>
    <w:rsid w:val="00C25A20"/>
    <w:rsid w:val="00C309BD"/>
    <w:rsid w:val="00C33172"/>
    <w:rsid w:val="00C36502"/>
    <w:rsid w:val="00C419F7"/>
    <w:rsid w:val="00C42042"/>
    <w:rsid w:val="00C42197"/>
    <w:rsid w:val="00C4223C"/>
    <w:rsid w:val="00C45252"/>
    <w:rsid w:val="00C4693E"/>
    <w:rsid w:val="00C46951"/>
    <w:rsid w:val="00C47BE3"/>
    <w:rsid w:val="00C5028C"/>
    <w:rsid w:val="00C541FA"/>
    <w:rsid w:val="00C60399"/>
    <w:rsid w:val="00C6082A"/>
    <w:rsid w:val="00C6084F"/>
    <w:rsid w:val="00C6105A"/>
    <w:rsid w:val="00C65B1F"/>
    <w:rsid w:val="00C67BD5"/>
    <w:rsid w:val="00C6C25C"/>
    <w:rsid w:val="00C77B04"/>
    <w:rsid w:val="00C807F5"/>
    <w:rsid w:val="00C81377"/>
    <w:rsid w:val="00C82202"/>
    <w:rsid w:val="00C860A4"/>
    <w:rsid w:val="00C90D5A"/>
    <w:rsid w:val="00CA1DEA"/>
    <w:rsid w:val="00CA2F33"/>
    <w:rsid w:val="00CA35D5"/>
    <w:rsid w:val="00CA3AFA"/>
    <w:rsid w:val="00CA74A3"/>
    <w:rsid w:val="00CB0BCA"/>
    <w:rsid w:val="00CC23C2"/>
    <w:rsid w:val="00CC324A"/>
    <w:rsid w:val="00CC4584"/>
    <w:rsid w:val="00CD0EEA"/>
    <w:rsid w:val="00CD283A"/>
    <w:rsid w:val="00CE0078"/>
    <w:rsid w:val="00CE1AA7"/>
    <w:rsid w:val="00CE3FC0"/>
    <w:rsid w:val="00CE56BC"/>
    <w:rsid w:val="00CE79D2"/>
    <w:rsid w:val="00CF10EF"/>
    <w:rsid w:val="00CF3394"/>
    <w:rsid w:val="00CF4248"/>
    <w:rsid w:val="00CF4DF2"/>
    <w:rsid w:val="00D010FF"/>
    <w:rsid w:val="00D11C58"/>
    <w:rsid w:val="00D129AF"/>
    <w:rsid w:val="00D13880"/>
    <w:rsid w:val="00D17030"/>
    <w:rsid w:val="00D25570"/>
    <w:rsid w:val="00D25779"/>
    <w:rsid w:val="00D30240"/>
    <w:rsid w:val="00D30A15"/>
    <w:rsid w:val="00D3130A"/>
    <w:rsid w:val="00D3143F"/>
    <w:rsid w:val="00D3155B"/>
    <w:rsid w:val="00D36B72"/>
    <w:rsid w:val="00D379A2"/>
    <w:rsid w:val="00D37D45"/>
    <w:rsid w:val="00D448D6"/>
    <w:rsid w:val="00D537B6"/>
    <w:rsid w:val="00D547CF"/>
    <w:rsid w:val="00D608DD"/>
    <w:rsid w:val="00D649ED"/>
    <w:rsid w:val="00D711B0"/>
    <w:rsid w:val="00D71830"/>
    <w:rsid w:val="00D720CD"/>
    <w:rsid w:val="00D75010"/>
    <w:rsid w:val="00D755AA"/>
    <w:rsid w:val="00D77101"/>
    <w:rsid w:val="00D82ACF"/>
    <w:rsid w:val="00D8399F"/>
    <w:rsid w:val="00D90F2A"/>
    <w:rsid w:val="00D94A82"/>
    <w:rsid w:val="00D974D2"/>
    <w:rsid w:val="00DA3F77"/>
    <w:rsid w:val="00DA4237"/>
    <w:rsid w:val="00DA5278"/>
    <w:rsid w:val="00DA63C8"/>
    <w:rsid w:val="00DA7E15"/>
    <w:rsid w:val="00DB3FD6"/>
    <w:rsid w:val="00DB4968"/>
    <w:rsid w:val="00DB6678"/>
    <w:rsid w:val="00DB7D5B"/>
    <w:rsid w:val="00DC02AA"/>
    <w:rsid w:val="00DC18EB"/>
    <w:rsid w:val="00DC51A2"/>
    <w:rsid w:val="00DC76B7"/>
    <w:rsid w:val="00DD27A3"/>
    <w:rsid w:val="00DD4155"/>
    <w:rsid w:val="00DD52EE"/>
    <w:rsid w:val="00DE1A4A"/>
    <w:rsid w:val="00DE31ED"/>
    <w:rsid w:val="00DE337B"/>
    <w:rsid w:val="00DE3E40"/>
    <w:rsid w:val="00DE44E1"/>
    <w:rsid w:val="00DF5685"/>
    <w:rsid w:val="00DF6206"/>
    <w:rsid w:val="00DF6D75"/>
    <w:rsid w:val="00E00798"/>
    <w:rsid w:val="00E009B2"/>
    <w:rsid w:val="00E0109E"/>
    <w:rsid w:val="00E030D6"/>
    <w:rsid w:val="00E037EA"/>
    <w:rsid w:val="00E0539C"/>
    <w:rsid w:val="00E0548F"/>
    <w:rsid w:val="00E108E1"/>
    <w:rsid w:val="00E14B86"/>
    <w:rsid w:val="00E221AC"/>
    <w:rsid w:val="00E237EB"/>
    <w:rsid w:val="00E30089"/>
    <w:rsid w:val="00E303BE"/>
    <w:rsid w:val="00E32CBC"/>
    <w:rsid w:val="00E34233"/>
    <w:rsid w:val="00E4156A"/>
    <w:rsid w:val="00E437E0"/>
    <w:rsid w:val="00E4408A"/>
    <w:rsid w:val="00E447DB"/>
    <w:rsid w:val="00E4523A"/>
    <w:rsid w:val="00E45728"/>
    <w:rsid w:val="00E519CE"/>
    <w:rsid w:val="00E527D1"/>
    <w:rsid w:val="00E543B5"/>
    <w:rsid w:val="00E544E7"/>
    <w:rsid w:val="00E54F10"/>
    <w:rsid w:val="00E63533"/>
    <w:rsid w:val="00E64917"/>
    <w:rsid w:val="00E659DB"/>
    <w:rsid w:val="00E65E47"/>
    <w:rsid w:val="00E761CC"/>
    <w:rsid w:val="00E808FF"/>
    <w:rsid w:val="00E81FDF"/>
    <w:rsid w:val="00E82A16"/>
    <w:rsid w:val="00E85016"/>
    <w:rsid w:val="00E87360"/>
    <w:rsid w:val="00E87E6C"/>
    <w:rsid w:val="00E90602"/>
    <w:rsid w:val="00E914F0"/>
    <w:rsid w:val="00E9623E"/>
    <w:rsid w:val="00EA217D"/>
    <w:rsid w:val="00EA3EA8"/>
    <w:rsid w:val="00EA4D6A"/>
    <w:rsid w:val="00EA75AC"/>
    <w:rsid w:val="00EA7F85"/>
    <w:rsid w:val="00EB1A08"/>
    <w:rsid w:val="00EB2785"/>
    <w:rsid w:val="00EC078F"/>
    <w:rsid w:val="00EC33F8"/>
    <w:rsid w:val="00EC513A"/>
    <w:rsid w:val="00EC5FF9"/>
    <w:rsid w:val="00EC77B4"/>
    <w:rsid w:val="00ED03B9"/>
    <w:rsid w:val="00ED085A"/>
    <w:rsid w:val="00ED185A"/>
    <w:rsid w:val="00ED1D49"/>
    <w:rsid w:val="00ED382E"/>
    <w:rsid w:val="00EE1698"/>
    <w:rsid w:val="00EE1EC5"/>
    <w:rsid w:val="00EE208A"/>
    <w:rsid w:val="00EE2F9A"/>
    <w:rsid w:val="00EE4AC5"/>
    <w:rsid w:val="00EE5B6E"/>
    <w:rsid w:val="00EE60FA"/>
    <w:rsid w:val="00EE7769"/>
    <w:rsid w:val="00EF0B82"/>
    <w:rsid w:val="00EF0DDA"/>
    <w:rsid w:val="00EF5290"/>
    <w:rsid w:val="00F02971"/>
    <w:rsid w:val="00F029D3"/>
    <w:rsid w:val="00F0306D"/>
    <w:rsid w:val="00F052A4"/>
    <w:rsid w:val="00F05BB9"/>
    <w:rsid w:val="00F128E4"/>
    <w:rsid w:val="00F205DC"/>
    <w:rsid w:val="00F2143F"/>
    <w:rsid w:val="00F241AF"/>
    <w:rsid w:val="00F25D0B"/>
    <w:rsid w:val="00F25F3A"/>
    <w:rsid w:val="00F34AA4"/>
    <w:rsid w:val="00F36566"/>
    <w:rsid w:val="00F36E19"/>
    <w:rsid w:val="00F4018C"/>
    <w:rsid w:val="00F43B13"/>
    <w:rsid w:val="00F4700C"/>
    <w:rsid w:val="00F5014D"/>
    <w:rsid w:val="00F50F42"/>
    <w:rsid w:val="00F5164E"/>
    <w:rsid w:val="00F61267"/>
    <w:rsid w:val="00F61DC2"/>
    <w:rsid w:val="00F61F30"/>
    <w:rsid w:val="00F7163E"/>
    <w:rsid w:val="00F72993"/>
    <w:rsid w:val="00F75CF6"/>
    <w:rsid w:val="00F80308"/>
    <w:rsid w:val="00F80A39"/>
    <w:rsid w:val="00F85727"/>
    <w:rsid w:val="00F86C4D"/>
    <w:rsid w:val="00F874DD"/>
    <w:rsid w:val="00F90A07"/>
    <w:rsid w:val="00F97EAA"/>
    <w:rsid w:val="00FA0114"/>
    <w:rsid w:val="00FA1BCD"/>
    <w:rsid w:val="00FA3242"/>
    <w:rsid w:val="00FA3F5E"/>
    <w:rsid w:val="00FA52C3"/>
    <w:rsid w:val="00FB0A6D"/>
    <w:rsid w:val="00FB24C1"/>
    <w:rsid w:val="00FB29D3"/>
    <w:rsid w:val="00FB7260"/>
    <w:rsid w:val="00FC4B22"/>
    <w:rsid w:val="00FC5C7C"/>
    <w:rsid w:val="00FD3137"/>
    <w:rsid w:val="00FE0543"/>
    <w:rsid w:val="00FE074C"/>
    <w:rsid w:val="00FE1458"/>
    <w:rsid w:val="00FE4898"/>
    <w:rsid w:val="00FE7814"/>
    <w:rsid w:val="00FF34AA"/>
    <w:rsid w:val="00FF494F"/>
    <w:rsid w:val="00FF5C90"/>
    <w:rsid w:val="00FF7FAA"/>
    <w:rsid w:val="022656D9"/>
    <w:rsid w:val="024F9D0B"/>
    <w:rsid w:val="033D060F"/>
    <w:rsid w:val="04A97B66"/>
    <w:rsid w:val="0674422A"/>
    <w:rsid w:val="06F01C5F"/>
    <w:rsid w:val="075E72AD"/>
    <w:rsid w:val="07F9D3E2"/>
    <w:rsid w:val="082E64EC"/>
    <w:rsid w:val="088E18CF"/>
    <w:rsid w:val="092485BF"/>
    <w:rsid w:val="09FABF9F"/>
    <w:rsid w:val="0AA88E89"/>
    <w:rsid w:val="0AAD86B7"/>
    <w:rsid w:val="0B34AFCE"/>
    <w:rsid w:val="0C2C6678"/>
    <w:rsid w:val="0C935950"/>
    <w:rsid w:val="0D664E4F"/>
    <w:rsid w:val="0DA2E072"/>
    <w:rsid w:val="0E35331C"/>
    <w:rsid w:val="0E52BB34"/>
    <w:rsid w:val="0E7EEF68"/>
    <w:rsid w:val="0EEB5433"/>
    <w:rsid w:val="0EEFB4E9"/>
    <w:rsid w:val="0F702DC2"/>
    <w:rsid w:val="0F73B660"/>
    <w:rsid w:val="109D5799"/>
    <w:rsid w:val="114A0D4C"/>
    <w:rsid w:val="118F3999"/>
    <w:rsid w:val="11A0C1CC"/>
    <w:rsid w:val="11AD7BB0"/>
    <w:rsid w:val="12FFAD0E"/>
    <w:rsid w:val="13629F43"/>
    <w:rsid w:val="13F2816E"/>
    <w:rsid w:val="14494AAC"/>
    <w:rsid w:val="149C5544"/>
    <w:rsid w:val="14A11AA1"/>
    <w:rsid w:val="1539C1DF"/>
    <w:rsid w:val="1564E6E9"/>
    <w:rsid w:val="1567E012"/>
    <w:rsid w:val="15978D3A"/>
    <w:rsid w:val="15BCB017"/>
    <w:rsid w:val="1627B41C"/>
    <w:rsid w:val="168E0011"/>
    <w:rsid w:val="17851953"/>
    <w:rsid w:val="179C4877"/>
    <w:rsid w:val="1854C4C0"/>
    <w:rsid w:val="19B7BC4B"/>
    <w:rsid w:val="1B276186"/>
    <w:rsid w:val="1CCB989B"/>
    <w:rsid w:val="1D3486CD"/>
    <w:rsid w:val="1DDF56C2"/>
    <w:rsid w:val="1E017261"/>
    <w:rsid w:val="1E8A8A0E"/>
    <w:rsid w:val="1EDF66F6"/>
    <w:rsid w:val="1F4582F9"/>
    <w:rsid w:val="200F3CE5"/>
    <w:rsid w:val="20F052F6"/>
    <w:rsid w:val="219FE322"/>
    <w:rsid w:val="2237D902"/>
    <w:rsid w:val="227DAB07"/>
    <w:rsid w:val="23D0EA40"/>
    <w:rsid w:val="2447A7DA"/>
    <w:rsid w:val="2452B25E"/>
    <w:rsid w:val="250FBAA3"/>
    <w:rsid w:val="259E4C39"/>
    <w:rsid w:val="27C50AFC"/>
    <w:rsid w:val="27EAA8AA"/>
    <w:rsid w:val="280B067F"/>
    <w:rsid w:val="28C4B466"/>
    <w:rsid w:val="2A6CD208"/>
    <w:rsid w:val="2B2497A3"/>
    <w:rsid w:val="2B2F6994"/>
    <w:rsid w:val="2B433EB9"/>
    <w:rsid w:val="2D2907F6"/>
    <w:rsid w:val="2D6A8720"/>
    <w:rsid w:val="2DEE3D28"/>
    <w:rsid w:val="2ECEA08F"/>
    <w:rsid w:val="2F587136"/>
    <w:rsid w:val="31117FD4"/>
    <w:rsid w:val="318F687F"/>
    <w:rsid w:val="324B76FF"/>
    <w:rsid w:val="32B681E8"/>
    <w:rsid w:val="337444BE"/>
    <w:rsid w:val="33DA04E4"/>
    <w:rsid w:val="34899A36"/>
    <w:rsid w:val="34DB1137"/>
    <w:rsid w:val="353067B2"/>
    <w:rsid w:val="35BF9191"/>
    <w:rsid w:val="36CCAEB7"/>
    <w:rsid w:val="36F6B6E1"/>
    <w:rsid w:val="37816F08"/>
    <w:rsid w:val="3962CCD5"/>
    <w:rsid w:val="3AB87852"/>
    <w:rsid w:val="3B819AA8"/>
    <w:rsid w:val="3BDA998D"/>
    <w:rsid w:val="3CDE03C0"/>
    <w:rsid w:val="3D11B558"/>
    <w:rsid w:val="3DEF819C"/>
    <w:rsid w:val="3F5BF69B"/>
    <w:rsid w:val="3F761B17"/>
    <w:rsid w:val="3F9FF035"/>
    <w:rsid w:val="402EB912"/>
    <w:rsid w:val="40A42CE3"/>
    <w:rsid w:val="42C22876"/>
    <w:rsid w:val="42FFFC28"/>
    <w:rsid w:val="437A7597"/>
    <w:rsid w:val="43CFC3B4"/>
    <w:rsid w:val="440F653D"/>
    <w:rsid w:val="4477B8AC"/>
    <w:rsid w:val="452D751C"/>
    <w:rsid w:val="455EC5E0"/>
    <w:rsid w:val="45BBF586"/>
    <w:rsid w:val="470520F1"/>
    <w:rsid w:val="47A1C6AA"/>
    <w:rsid w:val="4818C9DC"/>
    <w:rsid w:val="487B48E3"/>
    <w:rsid w:val="48AA73BF"/>
    <w:rsid w:val="48D73D20"/>
    <w:rsid w:val="4943A1EB"/>
    <w:rsid w:val="494FF4D9"/>
    <w:rsid w:val="49E1321D"/>
    <w:rsid w:val="4A947E9D"/>
    <w:rsid w:val="4AFCC88E"/>
    <w:rsid w:val="4BD303AA"/>
    <w:rsid w:val="4C1F8141"/>
    <w:rsid w:val="4C6B689C"/>
    <w:rsid w:val="4CD66CA1"/>
    <w:rsid w:val="4DD9D6D4"/>
    <w:rsid w:val="4E7E848B"/>
    <w:rsid w:val="4FDB5802"/>
    <w:rsid w:val="521C69AD"/>
    <w:rsid w:val="524E9133"/>
    <w:rsid w:val="525EBC9E"/>
    <w:rsid w:val="52E039C6"/>
    <w:rsid w:val="52FA19A9"/>
    <w:rsid w:val="538FBB4B"/>
    <w:rsid w:val="541FB143"/>
    <w:rsid w:val="54CDB2FE"/>
    <w:rsid w:val="54F6E742"/>
    <w:rsid w:val="5549288C"/>
    <w:rsid w:val="57B6219F"/>
    <w:rsid w:val="583B3AE7"/>
    <w:rsid w:val="58683F6A"/>
    <w:rsid w:val="5948580D"/>
    <w:rsid w:val="59FC7F25"/>
    <w:rsid w:val="5C22A3CC"/>
    <w:rsid w:val="5DD31A9C"/>
    <w:rsid w:val="5DD608F3"/>
    <w:rsid w:val="5DFC0216"/>
    <w:rsid w:val="5E2AF7FC"/>
    <w:rsid w:val="5E332B25"/>
    <w:rsid w:val="5EE0FB0A"/>
    <w:rsid w:val="5F64314A"/>
    <w:rsid w:val="61EF995E"/>
    <w:rsid w:val="622A6E1B"/>
    <w:rsid w:val="62ECDC73"/>
    <w:rsid w:val="63F66DC4"/>
    <w:rsid w:val="64FC0306"/>
    <w:rsid w:val="6661D804"/>
    <w:rsid w:val="6667A2DE"/>
    <w:rsid w:val="66A5B43F"/>
    <w:rsid w:val="6700798C"/>
    <w:rsid w:val="670B5622"/>
    <w:rsid w:val="673006C4"/>
    <w:rsid w:val="6800B1F9"/>
    <w:rsid w:val="6851A160"/>
    <w:rsid w:val="6A35781E"/>
    <w:rsid w:val="6B464F04"/>
    <w:rsid w:val="6CC3B2FB"/>
    <w:rsid w:val="6D57D021"/>
    <w:rsid w:val="6D98EF54"/>
    <w:rsid w:val="6DD58349"/>
    <w:rsid w:val="6E772390"/>
    <w:rsid w:val="6F58C2FC"/>
    <w:rsid w:val="704DC575"/>
    <w:rsid w:val="71309678"/>
    <w:rsid w:val="71512FA8"/>
    <w:rsid w:val="71CECE7C"/>
    <w:rsid w:val="71F81705"/>
    <w:rsid w:val="722B32C6"/>
    <w:rsid w:val="726EFAC5"/>
    <w:rsid w:val="72DC5CAA"/>
    <w:rsid w:val="72F7A4EF"/>
    <w:rsid w:val="73029B96"/>
    <w:rsid w:val="75B70D10"/>
    <w:rsid w:val="75E69A48"/>
    <w:rsid w:val="77FE77AF"/>
    <w:rsid w:val="7813AE95"/>
    <w:rsid w:val="7815422C"/>
    <w:rsid w:val="7876F44D"/>
    <w:rsid w:val="798F335C"/>
    <w:rsid w:val="7A410F7D"/>
    <w:rsid w:val="7AB8132D"/>
    <w:rsid w:val="7B84D2D8"/>
    <w:rsid w:val="7B966C69"/>
    <w:rsid w:val="7C068330"/>
    <w:rsid w:val="7C44D3C6"/>
    <w:rsid w:val="7D5A7A08"/>
    <w:rsid w:val="7DB2DC5C"/>
    <w:rsid w:val="7EA10FA9"/>
    <w:rsid w:val="7FC3C336"/>
    <w:rsid w:val="7FCF7F20"/>
  </w:rsids>
  <m:mathPr>
    <m:mathFont m:val="Cambria Math"/>
    <m:brkBin m:val="before"/>
    <m:brkBinSub m:val="--"/>
    <m:smallFrac m:val="0"/>
    <m:dispDef/>
    <m:lMargin m:val="0"/>
    <m:rMargin m:val="0"/>
    <m:defJc m:val="centerGroup"/>
    <m:wrapIndent m:val="1440"/>
    <m:intLim m:val="subSup"/>
    <m:naryLim m:val="undOvr"/>
  </m:mathPr>
  <w:themeFontLang w:val="da-DK"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8F3999"/>
  <w15:chartTrackingRefBased/>
  <w15:docId w15:val="{663BAA34-BB81-4BBF-A819-4FE7F77378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a-DK"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3650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3471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D472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7D472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C3650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B34714"/>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B34714"/>
    <w:pPr>
      <w:ind w:left="720"/>
      <w:contextualSpacing/>
    </w:pPr>
  </w:style>
  <w:style w:type="character" w:styleId="PlaceholderText">
    <w:name w:val="Placeholder Text"/>
    <w:basedOn w:val="DefaultParagraphFont"/>
    <w:uiPriority w:val="99"/>
    <w:semiHidden/>
    <w:rsid w:val="00665F79"/>
    <w:rPr>
      <w:color w:val="808080"/>
    </w:rPr>
  </w:style>
  <w:style w:type="table" w:styleId="TableGrid">
    <w:name w:val="Table Grid"/>
    <w:basedOn w:val="TableNormal"/>
    <w:uiPriority w:val="39"/>
    <w:rsid w:val="005F26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11787"/>
    <w:pPr>
      <w:spacing w:after="0" w:line="240" w:lineRule="auto"/>
    </w:p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spacing w:after="0" w:line="240" w:lineRule="auto"/>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0.png"/><Relationship Id="rId14" Type="http://schemas.openxmlformats.org/officeDocument/2006/relationships/theme" Target="theme/theme1.xml"/></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3-03-22T12:06:17.752"/>
    </inkml:context>
    <inkml:brush xml:id="br0">
      <inkml:brushProperty name="width" value="0.05" units="cm"/>
      <inkml:brushProperty name="height" value="0.05" units="cm"/>
    </inkml:brush>
  </inkml:definitions>
  <inkml:trace contextRef="#ctx0" brushRef="#br0">1 88 11779,'34'-25'3401,"-21"15"-3452,0 1 1,1 0-1,0 1 0,0 0 0,28-10 0,-41 18 39,-1 0 0,1 0-1,-1 0 1,1 0 0,-1 0 0,1 0-1,-1 0 1,0 0 0,1 0-1,-1 0 1,1 1 0,-1-1 0,1 0-1,-1 0 1,0 1 0,1-1-1,-1 0 1,0 0 0,1 1 0,-1-1-1,0 0 1,1 1 0,-1-1 0,0 1-1,0-1 1,1 0 0,-1 1-1,0-1 1,0 1 0,0-1 0,0 1-1,0-1 1,0 0 0,1 1-1,-1-1 1,0 1 0,0-1 0,0 1-1,0-1 1,-1 1 0,1-1 0,0 1-1,0-1 1,-2 30-368,2-26 335,-15 83-483,9-56 418,-5 64-1,11-94 112,0 0-1,0 0 0,-1 1 1,1-1-1,0 0 1,1 0-1,-1 1 0,0-1 1,0 0-1,0 0 0,1 1 1,-1-1-1,1 0 0,-1 0 1,1 0-1,-1 1 0,1-1 1,0 0-1,-1 0 0,1 0 1,0 0-1,0 0 0,0 0 1,0-1-1,0 1 0,0 0 1,0 0-1,0-1 0,0 1 1,0 0-1,0-1 0,0 1 1,1-1-1,-1 0 0,0 1 1,0-1-1,1 0 0,-1 0 1,0 0-1,0 0 0,3 0 1,4-1 30,0 0 0,0-1 0,0 0 0,0 0 1,10-6-1,-6 4 57,3-1 173,-1 0 1,-1-1-1,1-1 1,-1 0-1,0-1 1,0-1-1,-1 1 1,-1-2-1,1 0 1,-1 0-1,-1-1 1,0 0-1,-1-1 1,10-14-1,-52 39 1219,23-7-1500,4-3-14,0 1-1,0 0 1,1 1 0,0-1 0,0 1 0,-5 6-1,9-7-2208</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TotalTime>
  <Pages>1</Pages>
  <Words>1019</Words>
  <Characters>5814</Characters>
  <Application>Microsoft Office Word</Application>
  <DocSecurity>4</DocSecurity>
  <Lines>48</Lines>
  <Paragraphs>13</Paragraphs>
  <ScaleCrop>false</ScaleCrop>
  <Company/>
  <LinksUpToDate>false</LinksUpToDate>
  <CharactersWithSpaces>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ulia Ilona Walczynska</dc:creator>
  <cp:keywords/>
  <dc:description/>
  <cp:lastModifiedBy>Anisa Mohamed Nuur Ali</cp:lastModifiedBy>
  <cp:revision>397</cp:revision>
  <dcterms:created xsi:type="dcterms:W3CDTF">2023-03-09T14:35:00Z</dcterms:created>
  <dcterms:modified xsi:type="dcterms:W3CDTF">2023-03-29T21:47:00Z</dcterms:modified>
</cp:coreProperties>
</file>